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DA724A" w14:textId="43CF41F7" w:rsidR="002236AD" w:rsidRDefault="002236AD" w:rsidP="002236AD">
      <w:pPr>
        <w:pStyle w:val="paragraph"/>
        <w:spacing w:before="0" w:beforeAutospacing="0" w:after="0" w:afterAutospacing="0"/>
        <w:ind w:left="3600" w:firstLine="720"/>
        <w:jc w:val="center"/>
        <w:textAlignment w:val="baseline"/>
        <w:rPr>
          <w:rFonts w:ascii="Segoe UI" w:hAnsi="Segoe UI" w:cs="Segoe UI"/>
          <w:sz w:val="18"/>
          <w:szCs w:val="18"/>
        </w:rPr>
      </w:pPr>
      <w:r>
        <w:rPr>
          <w:rStyle w:val="normaltextrun"/>
          <w:b/>
          <w:bCs/>
          <w:i/>
          <w:iCs/>
          <w:lang w:val="en-GB"/>
        </w:rPr>
        <w:t>  Programme Code: </w:t>
      </w:r>
      <w:r>
        <w:rPr>
          <w:rStyle w:val="eop"/>
        </w:rPr>
        <w:t> TU856/TU857/TU858</w:t>
      </w:r>
    </w:p>
    <w:p w14:paraId="1F5F6C68" w14:textId="61318B1B" w:rsidR="002236AD" w:rsidRDefault="002236AD" w:rsidP="002236AD">
      <w:pPr>
        <w:pStyle w:val="paragraph"/>
        <w:spacing w:before="0" w:beforeAutospacing="0" w:after="0" w:afterAutospacing="0"/>
        <w:ind w:left="5040" w:firstLine="720"/>
        <w:textAlignment w:val="baseline"/>
        <w:rPr>
          <w:rFonts w:ascii="Segoe UI" w:hAnsi="Segoe UI" w:cs="Segoe UI"/>
          <w:sz w:val="18"/>
          <w:szCs w:val="18"/>
        </w:rPr>
      </w:pPr>
      <w:r>
        <w:rPr>
          <w:rStyle w:val="normaltextrun"/>
          <w:b/>
          <w:bCs/>
          <w:i/>
          <w:iCs/>
          <w:lang w:val="en-GB"/>
        </w:rPr>
        <w:t>  Module Code:</w:t>
      </w:r>
      <w:r>
        <w:rPr>
          <w:rStyle w:val="eop"/>
        </w:rPr>
        <w:t> CMPU 4003</w:t>
      </w:r>
    </w:p>
    <w:p w14:paraId="2ACE9E5C" w14:textId="77777777" w:rsidR="002236AD" w:rsidRDefault="002236AD" w:rsidP="002236AD">
      <w:pPr>
        <w:pStyle w:val="paragraph"/>
        <w:spacing w:before="0" w:beforeAutospacing="0" w:after="0" w:afterAutospacing="0"/>
        <w:ind w:left="6480" w:firstLine="1440"/>
        <w:jc w:val="center"/>
        <w:textAlignment w:val="baseline"/>
        <w:rPr>
          <w:rFonts w:ascii="Segoe UI" w:hAnsi="Segoe UI" w:cs="Segoe UI"/>
          <w:sz w:val="18"/>
          <w:szCs w:val="18"/>
        </w:rPr>
      </w:pPr>
      <w:r>
        <w:rPr>
          <w:rStyle w:val="eop"/>
        </w:rPr>
        <w:t> </w:t>
      </w:r>
    </w:p>
    <w:p w14:paraId="539DFB5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EBF7910"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29459D1"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sz w:val="36"/>
          <w:szCs w:val="36"/>
        </w:rPr>
        <w:t> </w:t>
      </w:r>
    </w:p>
    <w:p w14:paraId="50467C4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rFonts w:ascii="Arial" w:hAnsi="Arial" w:cs="Arial"/>
          <w:b/>
          <w:bCs/>
          <w:sz w:val="36"/>
          <w:szCs w:val="36"/>
          <w:lang w:val="en-GB"/>
        </w:rPr>
        <w:t>TECHNOLOGICAL UNIVERSITY DUBLIN</w:t>
      </w:r>
      <w:r>
        <w:rPr>
          <w:rStyle w:val="eop"/>
          <w:rFonts w:ascii="Arial" w:hAnsi="Arial" w:cs="Arial"/>
          <w:sz w:val="36"/>
          <w:szCs w:val="36"/>
        </w:rPr>
        <w:t> </w:t>
      </w:r>
    </w:p>
    <w:p w14:paraId="3B1A38A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proofErr w:type="spellStart"/>
      <w:r>
        <w:rPr>
          <w:rStyle w:val="normaltextrun"/>
          <w:b/>
          <w:bCs/>
          <w:lang w:val="en-GB"/>
        </w:rPr>
        <w:t>Grangegorman</w:t>
      </w:r>
      <w:proofErr w:type="spellEnd"/>
      <w:r>
        <w:rPr>
          <w:rStyle w:val="eop"/>
        </w:rPr>
        <w:t> </w:t>
      </w:r>
    </w:p>
    <w:p w14:paraId="77FB895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7D0134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_____________</w:t>
      </w:r>
      <w:r>
        <w:rPr>
          <w:rStyle w:val="eop"/>
        </w:rPr>
        <w:t> </w:t>
      </w:r>
    </w:p>
    <w:p w14:paraId="547FD093"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6716C12" w14:textId="094A89C7" w:rsidR="002236AD" w:rsidRDefault="002236AD" w:rsidP="002236AD">
      <w:pPr>
        <w:pStyle w:val="paragraph"/>
        <w:spacing w:before="0" w:beforeAutospacing="0" w:after="0" w:afterAutospacing="0"/>
        <w:jc w:val="center"/>
        <w:textAlignment w:val="baseline"/>
        <w:rPr>
          <w:rStyle w:val="normaltextrun"/>
          <w:sz w:val="36"/>
          <w:szCs w:val="36"/>
          <w:lang w:val="en-GB"/>
        </w:rPr>
      </w:pPr>
      <w:r>
        <w:rPr>
          <w:rStyle w:val="normaltextrun"/>
          <w:sz w:val="36"/>
          <w:szCs w:val="36"/>
          <w:lang w:val="en-GB"/>
        </w:rPr>
        <w:t>TU856 - BSc in Computer Science</w:t>
      </w:r>
    </w:p>
    <w:p w14:paraId="0B945C28" w14:textId="6E66981A" w:rsidR="002236AD" w:rsidRDefault="002236AD" w:rsidP="002236AD">
      <w:pPr>
        <w:pStyle w:val="paragraph"/>
        <w:spacing w:before="0" w:beforeAutospacing="0" w:after="0" w:afterAutospacing="0"/>
        <w:jc w:val="center"/>
        <w:textAlignment w:val="baseline"/>
        <w:rPr>
          <w:rStyle w:val="normaltextrun"/>
          <w:sz w:val="36"/>
          <w:szCs w:val="36"/>
          <w:lang w:val="en-GB"/>
        </w:rPr>
      </w:pPr>
      <w:r>
        <w:rPr>
          <w:rStyle w:val="normaltextrun"/>
          <w:sz w:val="36"/>
          <w:szCs w:val="36"/>
          <w:lang w:val="en-GB"/>
        </w:rPr>
        <w:t>TU857 – BSc in Computer Science (Infrastructure)</w:t>
      </w:r>
    </w:p>
    <w:p w14:paraId="70E61A93" w14:textId="3F0D948D"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sz w:val="36"/>
          <w:szCs w:val="36"/>
          <w:lang w:val="en-GB"/>
        </w:rPr>
        <w:t>TU858 – BSc in Computer Science (International)</w:t>
      </w:r>
    </w:p>
    <w:p w14:paraId="084BD21F"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5FC8B219" w14:textId="0CF91624"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lang w:val="en-GB"/>
        </w:rPr>
        <w:t>Year 4</w:t>
      </w:r>
      <w:r>
        <w:rPr>
          <w:rStyle w:val="eop"/>
        </w:rPr>
        <w:t> </w:t>
      </w:r>
    </w:p>
    <w:p w14:paraId="316543D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lang w:val="en-GB"/>
        </w:rPr>
        <w:t>______________</w:t>
      </w:r>
      <w:r>
        <w:rPr>
          <w:rStyle w:val="eop"/>
        </w:rPr>
        <w:t> </w:t>
      </w:r>
    </w:p>
    <w:p w14:paraId="14E7A7DB"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161F4ADD" w14:textId="43AD60F9"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i/>
          <w:iCs/>
          <w:color w:val="000000"/>
          <w:lang w:val="en-GB"/>
        </w:rPr>
        <w:t>S</w:t>
      </w:r>
      <w:r w:rsidR="00CA3E42">
        <w:rPr>
          <w:rStyle w:val="normaltextrun"/>
          <w:i/>
          <w:iCs/>
          <w:color w:val="000000"/>
          <w:lang w:val="en-GB"/>
        </w:rPr>
        <w:t>AMPLE PAPER</w:t>
      </w:r>
      <w:r w:rsidR="00001A66">
        <w:rPr>
          <w:rStyle w:val="normaltextrun"/>
          <w:i/>
          <w:iCs/>
          <w:color w:val="000000"/>
          <w:lang w:val="en-GB"/>
        </w:rPr>
        <w:t xml:space="preserve"> – Guide to answering</w:t>
      </w:r>
    </w:p>
    <w:p w14:paraId="4987ACA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lang w:val="en-GB"/>
        </w:rPr>
        <w:t>______________</w:t>
      </w:r>
      <w:r>
        <w:rPr>
          <w:rStyle w:val="eop"/>
        </w:rPr>
        <w:t> </w:t>
      </w:r>
    </w:p>
    <w:p w14:paraId="74F6FDCB"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2735C5E"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5EAB534B" w14:textId="50D3C93E"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normaltextrun"/>
          <w:b/>
          <w:bCs/>
          <w:i/>
          <w:iCs/>
          <w:color w:val="000000"/>
          <w:sz w:val="28"/>
          <w:szCs w:val="28"/>
          <w:lang w:val="en-GB"/>
        </w:rPr>
        <w:t>CMPU 4003 Advanced Databases</w:t>
      </w:r>
    </w:p>
    <w:p w14:paraId="6DA7599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4824943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color w:val="FF0000"/>
        </w:rPr>
        <w:t> </w:t>
      </w:r>
    </w:p>
    <w:p w14:paraId="37AFCC17" w14:textId="6E355FCD" w:rsidR="001E3800" w:rsidRDefault="001E3800" w:rsidP="002236AD">
      <w:pPr>
        <w:pStyle w:val="paragraph"/>
        <w:spacing w:before="0" w:beforeAutospacing="0" w:after="0" w:afterAutospacing="0"/>
        <w:jc w:val="center"/>
        <w:textAlignment w:val="baseline"/>
        <w:rPr>
          <w:rStyle w:val="eop"/>
        </w:rPr>
      </w:pPr>
    </w:p>
    <w:p w14:paraId="10A92653" w14:textId="4A821E91" w:rsidR="001E3800" w:rsidRPr="001E3800" w:rsidRDefault="001E3800" w:rsidP="002236AD">
      <w:pPr>
        <w:pStyle w:val="paragraph"/>
        <w:spacing w:before="0" w:beforeAutospacing="0" w:after="0" w:afterAutospacing="0"/>
        <w:jc w:val="center"/>
        <w:textAlignment w:val="baseline"/>
        <w:rPr>
          <w:rFonts w:ascii="Segoe UI" w:hAnsi="Segoe UI" w:cs="Segoe UI"/>
        </w:rPr>
      </w:pPr>
      <w:r w:rsidRPr="001E3800">
        <w:rPr>
          <w:rStyle w:val="eop"/>
          <w:sz w:val="36"/>
          <w:szCs w:val="36"/>
        </w:rPr>
        <w:t>SAMPLE PAPER</w:t>
      </w:r>
      <w:r w:rsidR="00001A66">
        <w:rPr>
          <w:rStyle w:val="eop"/>
          <w:sz w:val="36"/>
          <w:szCs w:val="36"/>
        </w:rPr>
        <w:t xml:space="preserve"> -Guide to answering</w:t>
      </w:r>
    </w:p>
    <w:p w14:paraId="06684874"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69B038E5"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98660A6" w14:textId="3B3BCE03" w:rsidR="00276E76" w:rsidRDefault="002236AD" w:rsidP="008267CF">
      <w:pPr>
        <w:pStyle w:val="paragraph"/>
        <w:spacing w:before="0" w:beforeAutospacing="0" w:after="0" w:afterAutospacing="0"/>
        <w:textAlignment w:val="baseline"/>
        <w:rPr>
          <w:rStyle w:val="eop"/>
          <w:sz w:val="28"/>
          <w:szCs w:val="28"/>
        </w:rPr>
      </w:pPr>
      <w:r>
        <w:rPr>
          <w:rStyle w:val="normaltextrun"/>
          <w:b/>
          <w:bCs/>
          <w:sz w:val="28"/>
          <w:szCs w:val="28"/>
          <w:lang w:val="en-GB"/>
        </w:rPr>
        <w:t>Instructions To Candidates: </w:t>
      </w:r>
      <w:r>
        <w:rPr>
          <w:rStyle w:val="eop"/>
          <w:sz w:val="28"/>
          <w:szCs w:val="28"/>
        </w:rPr>
        <w:t> </w:t>
      </w:r>
      <w:r w:rsidR="00A333C4">
        <w:rPr>
          <w:rStyle w:val="eop"/>
          <w:sz w:val="28"/>
          <w:szCs w:val="28"/>
        </w:rPr>
        <w:t xml:space="preserve">Answer any </w:t>
      </w:r>
      <w:r w:rsidR="00B720E2">
        <w:rPr>
          <w:rStyle w:val="eop"/>
          <w:b/>
          <w:bCs/>
          <w:sz w:val="28"/>
          <w:szCs w:val="28"/>
        </w:rPr>
        <w:t>THREE</w:t>
      </w:r>
      <w:r w:rsidR="00C323F6">
        <w:rPr>
          <w:rStyle w:val="eop"/>
          <w:b/>
          <w:bCs/>
          <w:sz w:val="28"/>
          <w:szCs w:val="28"/>
        </w:rPr>
        <w:t xml:space="preserve"> </w:t>
      </w:r>
      <w:r w:rsidR="00A333C4">
        <w:rPr>
          <w:rStyle w:val="eop"/>
          <w:b/>
          <w:bCs/>
          <w:sz w:val="28"/>
          <w:szCs w:val="28"/>
        </w:rPr>
        <w:t>(</w:t>
      </w:r>
      <w:r w:rsidR="00B720E2">
        <w:rPr>
          <w:rStyle w:val="eop"/>
          <w:b/>
          <w:bCs/>
          <w:sz w:val="28"/>
          <w:szCs w:val="28"/>
        </w:rPr>
        <w:t>3</w:t>
      </w:r>
      <w:r w:rsidR="00A333C4">
        <w:rPr>
          <w:rStyle w:val="eop"/>
          <w:b/>
          <w:bCs/>
          <w:sz w:val="28"/>
          <w:szCs w:val="28"/>
        </w:rPr>
        <w:t xml:space="preserve">) </w:t>
      </w:r>
      <w:r w:rsidR="00A333C4">
        <w:rPr>
          <w:rStyle w:val="eop"/>
          <w:sz w:val="28"/>
          <w:szCs w:val="28"/>
        </w:rPr>
        <w:t>Questions</w:t>
      </w:r>
    </w:p>
    <w:p w14:paraId="4274C05A" w14:textId="7808D99F" w:rsidR="008267CF" w:rsidRPr="00684D2A" w:rsidRDefault="00276E76" w:rsidP="00433BDD">
      <w:pPr>
        <w:pStyle w:val="paragraph"/>
        <w:spacing w:before="0" w:beforeAutospacing="0" w:after="0" w:afterAutospacing="0"/>
        <w:jc w:val="center"/>
        <w:textAlignment w:val="baseline"/>
        <w:rPr>
          <w:sz w:val="28"/>
          <w:szCs w:val="28"/>
        </w:rPr>
      </w:pPr>
      <w:r>
        <w:rPr>
          <w:rStyle w:val="eop"/>
          <w:sz w:val="28"/>
          <w:szCs w:val="28"/>
        </w:rPr>
        <w:t xml:space="preserve">                         A</w:t>
      </w:r>
      <w:r w:rsidR="00B720E2">
        <w:rPr>
          <w:rStyle w:val="eop"/>
          <w:sz w:val="28"/>
          <w:szCs w:val="28"/>
        </w:rPr>
        <w:t xml:space="preserve">ll </w:t>
      </w:r>
      <w:r w:rsidR="00433BDD">
        <w:rPr>
          <w:rStyle w:val="eop"/>
          <w:sz w:val="28"/>
          <w:szCs w:val="28"/>
        </w:rPr>
        <w:t>questions carry equal marks</w:t>
      </w:r>
    </w:p>
    <w:p w14:paraId="783422E9" w14:textId="0AC7A1CF" w:rsidR="002236AD" w:rsidRDefault="002236AD" w:rsidP="00433BDD">
      <w:pPr>
        <w:pStyle w:val="paragraph"/>
        <w:spacing w:before="0" w:beforeAutospacing="0" w:after="0" w:afterAutospacing="0"/>
        <w:textAlignment w:val="baseline"/>
        <w:rPr>
          <w:rFonts w:ascii="Segoe UI" w:hAnsi="Segoe UI" w:cs="Segoe UI"/>
          <w:sz w:val="18"/>
          <w:szCs w:val="18"/>
        </w:rPr>
      </w:pPr>
      <w:r>
        <w:rPr>
          <w:rStyle w:val="eop"/>
          <w:sz w:val="28"/>
          <w:szCs w:val="28"/>
        </w:rPr>
        <w:t> </w:t>
      </w:r>
    </w:p>
    <w:p w14:paraId="032C2E73" w14:textId="7A2DE613"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normaltextrun"/>
          <w:b/>
          <w:bCs/>
          <w:sz w:val="28"/>
          <w:szCs w:val="28"/>
          <w:lang w:val="en-GB"/>
        </w:rPr>
        <w:t>Exam Duration:  </w:t>
      </w:r>
      <w:r>
        <w:rPr>
          <w:rStyle w:val="eop"/>
          <w:sz w:val="28"/>
          <w:szCs w:val="28"/>
        </w:rPr>
        <w:t> </w:t>
      </w:r>
      <w:r w:rsidR="00195F6F">
        <w:rPr>
          <w:rStyle w:val="eop"/>
          <w:sz w:val="28"/>
          <w:szCs w:val="28"/>
        </w:rPr>
        <w:t>2 hours</w:t>
      </w:r>
    </w:p>
    <w:p w14:paraId="50FE912C" w14:textId="25B62673" w:rsidR="002236AD" w:rsidRDefault="002236AD" w:rsidP="002236AD">
      <w:pPr>
        <w:pStyle w:val="paragraph"/>
        <w:spacing w:before="0" w:beforeAutospacing="0" w:after="0" w:afterAutospacing="0"/>
        <w:textAlignment w:val="baseline"/>
        <w:rPr>
          <w:rFonts w:ascii="Segoe UI" w:hAnsi="Segoe UI" w:cs="Segoe UI"/>
          <w:sz w:val="18"/>
          <w:szCs w:val="18"/>
        </w:rPr>
      </w:pPr>
    </w:p>
    <w:p w14:paraId="511422F2" w14:textId="77777777" w:rsidR="002236AD" w:rsidRDefault="002236AD" w:rsidP="002236AD">
      <w:pPr>
        <w:pStyle w:val="paragraph"/>
        <w:spacing w:before="0" w:beforeAutospacing="0" w:after="0" w:afterAutospacing="0"/>
        <w:jc w:val="center"/>
        <w:textAlignment w:val="baseline"/>
        <w:rPr>
          <w:rFonts w:ascii="Segoe UI" w:hAnsi="Segoe UI" w:cs="Segoe UI"/>
          <w:sz w:val="18"/>
          <w:szCs w:val="18"/>
        </w:rPr>
      </w:pPr>
      <w:r>
        <w:rPr>
          <w:rStyle w:val="eop"/>
        </w:rPr>
        <w:t> </w:t>
      </w:r>
    </w:p>
    <w:p w14:paraId="0C8D8638" w14:textId="63427178" w:rsidR="002236AD" w:rsidRDefault="002236AD" w:rsidP="002236AD">
      <w:pPr>
        <w:pStyle w:val="paragraph"/>
        <w:spacing w:before="0" w:beforeAutospacing="0" w:after="0" w:afterAutospacing="0"/>
        <w:textAlignment w:val="baseline"/>
        <w:rPr>
          <w:rFonts w:ascii="Segoe UI" w:hAnsi="Segoe UI" w:cs="Segoe UI"/>
          <w:sz w:val="18"/>
          <w:szCs w:val="18"/>
        </w:rPr>
      </w:pPr>
      <w:r>
        <w:rPr>
          <w:rStyle w:val="normaltextrun"/>
          <w:b/>
          <w:bCs/>
          <w:sz w:val="28"/>
          <w:szCs w:val="28"/>
          <w:lang w:val="en-GB"/>
        </w:rPr>
        <w:t>Special Instructions /Handouts/ Materials Required:</w:t>
      </w:r>
      <w:r>
        <w:rPr>
          <w:rStyle w:val="normaltextrun"/>
          <w:b/>
          <w:bCs/>
          <w:lang w:val="en-GB"/>
        </w:rPr>
        <w:t> </w:t>
      </w:r>
      <w:r>
        <w:rPr>
          <w:rStyle w:val="eop"/>
        </w:rPr>
        <w:t> NA</w:t>
      </w:r>
    </w:p>
    <w:p w14:paraId="7D11085B" w14:textId="1E2B7716" w:rsidR="006A4215" w:rsidRPr="006C0212" w:rsidRDefault="002236AD" w:rsidP="006C0212">
      <w:pPr>
        <w:pStyle w:val="paragraph"/>
        <w:spacing w:before="0" w:beforeAutospacing="0" w:after="0" w:afterAutospacing="0"/>
        <w:textAlignment w:val="baseline"/>
        <w:rPr>
          <w:rFonts w:ascii="Segoe UI" w:hAnsi="Segoe UI" w:cs="Segoe UI"/>
          <w:sz w:val="18"/>
          <w:szCs w:val="18"/>
        </w:rPr>
      </w:pPr>
      <w:r>
        <w:rPr>
          <w:rStyle w:val="eop"/>
        </w:rPr>
        <w:t> </w:t>
      </w:r>
    </w:p>
    <w:p w14:paraId="4CA362E6" w14:textId="77777777" w:rsidR="00454933" w:rsidRDefault="00454933">
      <w:r>
        <w:rPr>
          <w:b/>
          <w:bCs/>
        </w:rPr>
        <w:br w:type="page"/>
      </w:r>
    </w:p>
    <w:p w14:paraId="0341F0F2" w14:textId="7AAEB910" w:rsidR="00392361" w:rsidRDefault="00392361"/>
    <w:tbl>
      <w:tblPr>
        <w:tblStyle w:val="TableGrid"/>
        <w:tblW w:w="0" w:type="auto"/>
        <w:tblLook w:val="04A0" w:firstRow="1" w:lastRow="0" w:firstColumn="1" w:lastColumn="0" w:noHBand="0" w:noVBand="1"/>
      </w:tblPr>
      <w:tblGrid>
        <w:gridCol w:w="9350"/>
      </w:tblGrid>
      <w:tr w:rsidR="00392361" w14:paraId="492B2FDD" w14:textId="77777777" w:rsidTr="00392361">
        <w:tc>
          <w:tcPr>
            <w:tcW w:w="9350" w:type="dxa"/>
          </w:tcPr>
          <w:p w14:paraId="3937AC1C" w14:textId="58BD5D76" w:rsidR="00392361" w:rsidRPr="0019230B" w:rsidRDefault="00392361" w:rsidP="0019230B">
            <w:pPr>
              <w:jc w:val="center"/>
              <w:rPr>
                <w:b/>
                <w:bCs/>
              </w:rPr>
            </w:pPr>
            <w:r w:rsidRPr="0019230B">
              <w:rPr>
                <w:b/>
                <w:bCs/>
              </w:rPr>
              <w:t>General Guidance</w:t>
            </w:r>
          </w:p>
          <w:p w14:paraId="5059CCF5" w14:textId="744F4E5B" w:rsidR="00392361" w:rsidRDefault="00392361" w:rsidP="0019230B">
            <w:pPr>
              <w:pStyle w:val="ListParagraph"/>
              <w:numPr>
                <w:ilvl w:val="0"/>
                <w:numId w:val="14"/>
              </w:numPr>
            </w:pPr>
            <w:r>
              <w:t>You have 2 hours to tackle this exam paper – 120 mins</w:t>
            </w:r>
            <w:r w:rsidR="009B7561">
              <w:t>.</w:t>
            </w:r>
          </w:p>
          <w:p w14:paraId="6603117B" w14:textId="77777777" w:rsidR="0019230B" w:rsidRDefault="0019230B" w:rsidP="0019230B">
            <w:pPr>
              <w:pStyle w:val="ListParagraph"/>
              <w:numPr>
                <w:ilvl w:val="0"/>
                <w:numId w:val="14"/>
              </w:numPr>
            </w:pPr>
            <w:r>
              <w:t>How long should you spend on each question?</w:t>
            </w:r>
          </w:p>
          <w:p w14:paraId="5C0CAA89" w14:textId="2CA0B897" w:rsidR="00392361" w:rsidRDefault="00392361" w:rsidP="0019230B">
            <w:pPr>
              <w:pStyle w:val="ListParagraph"/>
              <w:numPr>
                <w:ilvl w:val="1"/>
                <w:numId w:val="14"/>
              </w:numPr>
            </w:pPr>
            <w:r>
              <w:t xml:space="preserve">A general heuristic is to </w:t>
            </w:r>
            <w:r w:rsidR="00DB1D05">
              <w:t>spend the same</w:t>
            </w:r>
            <w:r w:rsidR="0019230B">
              <w:t xml:space="preserve"> number</w:t>
            </w:r>
            <w:r w:rsidR="00DB1D05">
              <w:t xml:space="preserve"> of minutes answering a question as there are marks allocated.</w:t>
            </w:r>
          </w:p>
          <w:p w14:paraId="002F0D98" w14:textId="77777777" w:rsidR="00DB1D05" w:rsidRDefault="00DB1D05" w:rsidP="0019230B">
            <w:pPr>
              <w:pStyle w:val="ListParagraph"/>
              <w:numPr>
                <w:ilvl w:val="2"/>
                <w:numId w:val="14"/>
              </w:numPr>
            </w:pPr>
            <w:r>
              <w:t xml:space="preserve">In this case you have to answer 3 questions. Each is worth 33 marks so a general guide would be to spend 33 minutes answering each (this includes thinking time). </w:t>
            </w:r>
          </w:p>
          <w:p w14:paraId="69446717" w14:textId="50B0D904" w:rsidR="00DB1D05" w:rsidRDefault="00DB1D05" w:rsidP="0055489B">
            <w:pPr>
              <w:pStyle w:val="ListParagraph"/>
              <w:numPr>
                <w:ilvl w:val="2"/>
                <w:numId w:val="14"/>
              </w:numPr>
            </w:pPr>
            <w:r>
              <w:t>If we round that up to 35 marks</w:t>
            </w:r>
            <w:r w:rsidR="0019230B">
              <w:t xml:space="preserve"> per question.</w:t>
            </w:r>
            <w:r w:rsidR="0055489B">
              <w:t xml:space="preserve"> </w:t>
            </w:r>
            <w:r w:rsidR="0019230B">
              <w:t>T</w:t>
            </w:r>
            <w:r>
              <w:t xml:space="preserve">hat works out at </w:t>
            </w:r>
            <w:r w:rsidR="0019230B">
              <w:t>105 minutes total.</w:t>
            </w:r>
          </w:p>
          <w:p w14:paraId="72CAEE4C" w14:textId="77777777" w:rsidR="009B7561" w:rsidRDefault="009B7561" w:rsidP="009B7561">
            <w:pPr>
              <w:pStyle w:val="ListParagraph"/>
              <w:numPr>
                <w:ilvl w:val="1"/>
                <w:numId w:val="14"/>
              </w:numPr>
            </w:pPr>
            <w:r>
              <w:t>If you adopt the heuristic above when you reach 35 mins for a question stop and move on to another question.</w:t>
            </w:r>
          </w:p>
          <w:p w14:paraId="6E24BFCF" w14:textId="77777777" w:rsidR="009B7561" w:rsidRDefault="009B7561" w:rsidP="009B7561">
            <w:pPr>
              <w:pStyle w:val="ListParagraph"/>
              <w:numPr>
                <w:ilvl w:val="2"/>
                <w:numId w:val="14"/>
              </w:numPr>
            </w:pPr>
            <w:r>
              <w:t xml:space="preserve"> Why? The more questions you answer the better chance you have of gaining marks.</w:t>
            </w:r>
          </w:p>
          <w:p w14:paraId="12DF5F1D" w14:textId="77777777" w:rsidR="009B7561" w:rsidRDefault="009B7561" w:rsidP="009B7561">
            <w:pPr>
              <w:pStyle w:val="ListParagraph"/>
              <w:numPr>
                <w:ilvl w:val="2"/>
                <w:numId w:val="14"/>
              </w:numPr>
            </w:pPr>
            <w:r>
              <w:t>E.g.</w:t>
            </w:r>
          </w:p>
          <w:p w14:paraId="1E509934" w14:textId="763C8A44" w:rsidR="009B7561" w:rsidRDefault="009B7561" w:rsidP="009B7561">
            <w:pPr>
              <w:pStyle w:val="ListParagraph"/>
              <w:numPr>
                <w:ilvl w:val="3"/>
                <w:numId w:val="14"/>
              </w:numPr>
            </w:pPr>
            <w:r>
              <w:t>If you answer two full questions that is a total of 66 marks available. If you do really well you may get 90% of those marks which will give you a result of 59.4% overall.</w:t>
            </w:r>
          </w:p>
          <w:p w14:paraId="0DAD3732" w14:textId="341FA6F5" w:rsidR="00AE7E23" w:rsidRDefault="009B7561" w:rsidP="00FF063A">
            <w:pPr>
              <w:pStyle w:val="ListParagraph"/>
              <w:numPr>
                <w:ilvl w:val="3"/>
                <w:numId w:val="14"/>
              </w:numPr>
            </w:pPr>
            <w:r>
              <w:t>If you answer three questions there will be 100 marks available. If you answer 66% of each question then this is a better result.</w:t>
            </w:r>
          </w:p>
        </w:tc>
      </w:tr>
    </w:tbl>
    <w:p w14:paraId="50D2D799" w14:textId="77777777" w:rsidR="00FF063A" w:rsidRDefault="00FF063A">
      <w:r>
        <w:br w:type="page"/>
      </w:r>
    </w:p>
    <w:tbl>
      <w:tblPr>
        <w:tblStyle w:val="TableGrid"/>
        <w:tblW w:w="0" w:type="auto"/>
        <w:tblLook w:val="04A0" w:firstRow="1" w:lastRow="0" w:firstColumn="1" w:lastColumn="0" w:noHBand="0" w:noVBand="1"/>
      </w:tblPr>
      <w:tblGrid>
        <w:gridCol w:w="9350"/>
      </w:tblGrid>
      <w:tr w:rsidR="00FF063A" w14:paraId="14D1AC17" w14:textId="77777777" w:rsidTr="00392361">
        <w:tc>
          <w:tcPr>
            <w:tcW w:w="9350" w:type="dxa"/>
          </w:tcPr>
          <w:p w14:paraId="45165DB0" w14:textId="59E8BE21" w:rsidR="00FF063A" w:rsidRPr="00FF063A" w:rsidRDefault="00FF063A" w:rsidP="00FF063A">
            <w:pPr>
              <w:jc w:val="center"/>
              <w:rPr>
                <w:b/>
                <w:bCs/>
              </w:rPr>
            </w:pPr>
            <w:r w:rsidRPr="0019230B">
              <w:rPr>
                <w:b/>
                <w:bCs/>
              </w:rPr>
              <w:lastRenderedPageBreak/>
              <w:t>General Guidance</w:t>
            </w:r>
          </w:p>
          <w:p w14:paraId="68E61B0D" w14:textId="59F27243" w:rsidR="00FF063A" w:rsidRDefault="00FF063A" w:rsidP="00FF063A">
            <w:pPr>
              <w:pStyle w:val="ListParagraph"/>
              <w:numPr>
                <w:ilvl w:val="0"/>
                <w:numId w:val="14"/>
              </w:numPr>
            </w:pPr>
            <w:r>
              <w:t>What should I do with the rest of the time?</w:t>
            </w:r>
          </w:p>
          <w:p w14:paraId="5EA8C37F" w14:textId="77777777" w:rsidR="00FF063A" w:rsidRDefault="00FF063A" w:rsidP="00FF063A">
            <w:pPr>
              <w:pStyle w:val="ListParagraph"/>
              <w:numPr>
                <w:ilvl w:val="1"/>
                <w:numId w:val="14"/>
              </w:numPr>
            </w:pPr>
            <w:r>
              <w:t>If you follow the heuristic above you are left with 15 mins.</w:t>
            </w:r>
          </w:p>
          <w:p w14:paraId="0B60D00F" w14:textId="77777777" w:rsidR="00FF063A" w:rsidRDefault="00FF063A" w:rsidP="00FF063A">
            <w:pPr>
              <w:pStyle w:val="ListParagraph"/>
              <w:numPr>
                <w:ilvl w:val="1"/>
                <w:numId w:val="14"/>
              </w:numPr>
            </w:pPr>
            <w:r>
              <w:t>A suggestion would be to use this time as follows:</w:t>
            </w:r>
          </w:p>
          <w:p w14:paraId="1C1A78AA" w14:textId="77777777" w:rsidR="00FF063A" w:rsidRDefault="00FF063A" w:rsidP="00FF063A">
            <w:pPr>
              <w:pStyle w:val="ListParagraph"/>
              <w:numPr>
                <w:ilvl w:val="2"/>
                <w:numId w:val="14"/>
              </w:numPr>
            </w:pPr>
            <w:r>
              <w:t>At the start of the exam spend 5 mins reading the paper. Read every question and decide which questions you are going to answer.</w:t>
            </w:r>
          </w:p>
          <w:p w14:paraId="3E93C17D" w14:textId="77777777" w:rsidR="00FF063A" w:rsidRDefault="00FF063A" w:rsidP="00FF063A">
            <w:pPr>
              <w:pStyle w:val="ListParagraph"/>
              <w:numPr>
                <w:ilvl w:val="2"/>
                <w:numId w:val="14"/>
              </w:numPr>
            </w:pPr>
            <w:r>
              <w:t>When you are finished answering all the questions spend 10 mins revisiting each question.</w:t>
            </w:r>
          </w:p>
          <w:p w14:paraId="4572A6EF" w14:textId="77777777" w:rsidR="00FF063A" w:rsidRDefault="00FF063A" w:rsidP="00FF063A">
            <w:pPr>
              <w:pStyle w:val="ListParagraph"/>
              <w:numPr>
                <w:ilvl w:val="3"/>
                <w:numId w:val="14"/>
              </w:numPr>
            </w:pPr>
            <w:r>
              <w:t>If you have left parts of the question unfinished quickly try to finish the ones that you think will be doable.</w:t>
            </w:r>
          </w:p>
          <w:p w14:paraId="5A7B0673" w14:textId="77777777" w:rsidR="00FF063A" w:rsidRDefault="00FF063A" w:rsidP="00FF063A">
            <w:pPr>
              <w:pStyle w:val="ListParagraph"/>
              <w:numPr>
                <w:ilvl w:val="3"/>
                <w:numId w:val="14"/>
              </w:numPr>
            </w:pPr>
            <w:r>
              <w:t>If you have finished answering all the questions read the questions again and make sure you have answered all parts of each question.</w:t>
            </w:r>
          </w:p>
          <w:p w14:paraId="3CB34BA2" w14:textId="77777777" w:rsidR="00FF063A" w:rsidRDefault="00FF063A" w:rsidP="00FF063A">
            <w:pPr>
              <w:pStyle w:val="ListParagraph"/>
              <w:numPr>
                <w:ilvl w:val="0"/>
                <w:numId w:val="14"/>
              </w:numPr>
            </w:pPr>
            <w:r>
              <w:t>How should I tackle answering a question?</w:t>
            </w:r>
          </w:p>
          <w:p w14:paraId="4569683B" w14:textId="77777777" w:rsidR="00FF063A" w:rsidRDefault="00FF063A" w:rsidP="00FF063A">
            <w:pPr>
              <w:pStyle w:val="ListParagraph"/>
              <w:numPr>
                <w:ilvl w:val="1"/>
                <w:numId w:val="14"/>
              </w:numPr>
            </w:pPr>
            <w:r>
              <w:t>Read the question.</w:t>
            </w:r>
          </w:p>
          <w:p w14:paraId="77D08C3A" w14:textId="77777777" w:rsidR="00FF063A" w:rsidRDefault="00FF063A" w:rsidP="00FF063A">
            <w:pPr>
              <w:pStyle w:val="ListParagraph"/>
              <w:numPr>
                <w:ilvl w:val="1"/>
                <w:numId w:val="14"/>
              </w:numPr>
            </w:pPr>
            <w:r>
              <w:t>Decide your answer.</w:t>
            </w:r>
          </w:p>
          <w:p w14:paraId="16A08363" w14:textId="77777777" w:rsidR="00FF063A" w:rsidRDefault="00FF063A" w:rsidP="00FF063A">
            <w:pPr>
              <w:pStyle w:val="ListParagraph"/>
              <w:numPr>
                <w:ilvl w:val="1"/>
                <w:numId w:val="14"/>
              </w:numPr>
            </w:pPr>
            <w:r>
              <w:t>Write your answer.</w:t>
            </w:r>
          </w:p>
          <w:p w14:paraId="641500EF" w14:textId="45EE56E6" w:rsidR="00FF063A" w:rsidRPr="00FF063A" w:rsidRDefault="00FF063A" w:rsidP="00FF063A">
            <w:pPr>
              <w:pStyle w:val="ListParagraph"/>
              <w:numPr>
                <w:ilvl w:val="1"/>
                <w:numId w:val="14"/>
              </w:numPr>
            </w:pPr>
            <w:r>
              <w:t>Read your answer.</w:t>
            </w:r>
          </w:p>
        </w:tc>
      </w:tr>
    </w:tbl>
    <w:p w14:paraId="687F0908" w14:textId="30C150B5" w:rsidR="00392361" w:rsidRDefault="00392361"/>
    <w:p w14:paraId="12C9EBFA" w14:textId="77777777" w:rsidR="00392361" w:rsidRDefault="00392361">
      <w:r>
        <w:rPr>
          <w:bCs/>
        </w:rPr>
        <w:br w:type="page"/>
      </w:r>
    </w:p>
    <w:tbl>
      <w:tblPr>
        <w:tblW w:w="5082" w:type="pct"/>
        <w:tblLayout w:type="fixed"/>
        <w:tblLook w:val="04A0" w:firstRow="1" w:lastRow="0" w:firstColumn="1" w:lastColumn="0" w:noHBand="0" w:noVBand="1"/>
      </w:tblPr>
      <w:tblGrid>
        <w:gridCol w:w="426"/>
        <w:gridCol w:w="567"/>
        <w:gridCol w:w="8521"/>
      </w:tblGrid>
      <w:tr w:rsidR="00836C59" w:rsidRPr="00551486" w14:paraId="25E8DF4F" w14:textId="77777777" w:rsidTr="00C2020C">
        <w:tc>
          <w:tcPr>
            <w:tcW w:w="224" w:type="pct"/>
            <w:shd w:val="clear" w:color="auto" w:fill="auto"/>
          </w:tcPr>
          <w:p w14:paraId="24C72DC9" w14:textId="749D2BBA" w:rsidR="00836C59" w:rsidRPr="00551486" w:rsidRDefault="00433BDD" w:rsidP="00836C59">
            <w:pPr>
              <w:pStyle w:val="Q1"/>
            </w:pPr>
            <w:r>
              <w:lastRenderedPageBreak/>
              <w:br w:type="page"/>
            </w:r>
            <w:r w:rsidR="00836C59" w:rsidRPr="00551486">
              <w:t>1.</w:t>
            </w:r>
          </w:p>
        </w:tc>
        <w:tc>
          <w:tcPr>
            <w:tcW w:w="298" w:type="pct"/>
          </w:tcPr>
          <w:p w14:paraId="08342DBF" w14:textId="574EF316" w:rsidR="00836C59" w:rsidRPr="00551486" w:rsidRDefault="00836C59" w:rsidP="00836C59">
            <w:pPr>
              <w:pStyle w:val="Q1"/>
            </w:pPr>
            <w:r w:rsidRPr="00551486">
              <w:t>(a)</w:t>
            </w:r>
          </w:p>
        </w:tc>
        <w:tc>
          <w:tcPr>
            <w:tcW w:w="4478" w:type="pct"/>
            <w:shd w:val="clear" w:color="auto" w:fill="auto"/>
          </w:tcPr>
          <w:p w14:paraId="0FC968FE" w14:textId="4C6BBB1E" w:rsidR="002723E1" w:rsidRPr="00551486" w:rsidRDefault="00626053" w:rsidP="00EC33B0">
            <w:pPr>
              <w:pStyle w:val="ExamQuestion"/>
            </w:pPr>
            <w:r>
              <w:t>E</w:t>
            </w:r>
            <w:r w:rsidR="002723E1">
              <w:t xml:space="preserve">xplain </w:t>
            </w:r>
            <w:r w:rsidR="00EC33B0">
              <w:rPr>
                <w:i/>
                <w:iCs/>
              </w:rPr>
              <w:t>THREE</w:t>
            </w:r>
            <w:r w:rsidR="002723E1" w:rsidRPr="007F3981">
              <w:rPr>
                <w:i/>
                <w:iCs/>
              </w:rPr>
              <w:t xml:space="preserve"> (</w:t>
            </w:r>
            <w:r w:rsidR="00EC33B0">
              <w:rPr>
                <w:i/>
                <w:iCs/>
              </w:rPr>
              <w:t>3</w:t>
            </w:r>
            <w:r w:rsidR="002723E1" w:rsidRPr="007F3981">
              <w:rPr>
                <w:i/>
                <w:iCs/>
              </w:rPr>
              <w:t>)</w:t>
            </w:r>
            <w:r w:rsidR="002723E1">
              <w:t xml:space="preserve"> </w:t>
            </w:r>
            <w:r w:rsidR="0076638F">
              <w:t>possible advantages</w:t>
            </w:r>
            <w:r w:rsidR="00EC33B0">
              <w:t xml:space="preserve"> and </w:t>
            </w:r>
            <w:r w:rsidR="00EC33B0">
              <w:rPr>
                <w:i/>
                <w:iCs/>
              </w:rPr>
              <w:t>THREE</w:t>
            </w:r>
            <w:r w:rsidR="00EC33B0" w:rsidRPr="0080129C">
              <w:rPr>
                <w:i/>
                <w:iCs/>
              </w:rPr>
              <w:t xml:space="preserve"> </w:t>
            </w:r>
            <w:r w:rsidR="00EC33B0">
              <w:rPr>
                <w:i/>
                <w:iCs/>
              </w:rPr>
              <w:t>(3</w:t>
            </w:r>
            <w:r w:rsidR="00EC33B0" w:rsidRPr="0080129C">
              <w:rPr>
                <w:i/>
                <w:iCs/>
              </w:rPr>
              <w:t>)</w:t>
            </w:r>
            <w:r w:rsidR="00EC33B0">
              <w:t xml:space="preserve"> possible disadvantages of </w:t>
            </w:r>
            <w:r w:rsidR="0076638F">
              <w:t>SQL compliant relational databases</w:t>
            </w:r>
            <w:r w:rsidR="00EC33B0">
              <w:t>.</w:t>
            </w:r>
          </w:p>
          <w:p w14:paraId="54CBB4EE" w14:textId="6B08A994" w:rsidR="0080129C" w:rsidRDefault="002723E1" w:rsidP="00EC33B0">
            <w:pPr>
              <w:pStyle w:val="ExamMarks"/>
            </w:pPr>
            <w:r w:rsidRPr="00551486">
              <w:t>(</w:t>
            </w:r>
            <w:r w:rsidR="00EC33B0">
              <w:t>6</w:t>
            </w:r>
            <w:r>
              <w:t xml:space="preserve"> x 2</w:t>
            </w:r>
            <w:r w:rsidRPr="00551486">
              <w:t xml:space="preserve"> marks</w:t>
            </w:r>
            <w:r w:rsidR="0080129C" w:rsidRPr="00551486">
              <w:t>)</w:t>
            </w:r>
          </w:p>
        </w:tc>
      </w:tr>
      <w:tr w:rsidR="00001A66" w:rsidRPr="00551486" w14:paraId="0860EEB8" w14:textId="77777777" w:rsidTr="00001A66">
        <w:tc>
          <w:tcPr>
            <w:tcW w:w="5000" w:type="pct"/>
            <w:gridSpan w:val="3"/>
            <w:shd w:val="clear" w:color="auto" w:fill="D9D9D9" w:themeFill="background1" w:themeFillShade="D9"/>
          </w:tcPr>
          <w:p w14:paraId="417F1C89" w14:textId="3D0DB4A3" w:rsidR="00001A66" w:rsidRDefault="00001A66" w:rsidP="00F57687">
            <w:pPr>
              <w:pStyle w:val="ExamQuestion"/>
              <w:spacing w:line="240" w:lineRule="auto"/>
            </w:pPr>
            <w:bookmarkStart w:id="0" w:name="_Hlk119752573"/>
            <w:r>
              <w:t>This is a straight</w:t>
            </w:r>
            <w:r w:rsidR="00F57687">
              <w:t>-</w:t>
            </w:r>
            <w:r>
              <w:t>forward question. You will be able to find advantages and disadvantages in the notes.</w:t>
            </w:r>
          </w:p>
          <w:p w14:paraId="5B0EDB25" w14:textId="77777777" w:rsidR="00F57687" w:rsidRDefault="00001A66" w:rsidP="00F57687">
            <w:pPr>
              <w:pStyle w:val="ExamQuestion"/>
              <w:spacing w:line="240" w:lineRule="auto"/>
            </w:pPr>
            <w:r>
              <w:t xml:space="preserve">The key here is the word explain – this means you cannot simply state an advantage or disadvantage you need to provide a bit more, explain why it is an advantage or disadvantage. </w:t>
            </w:r>
          </w:p>
          <w:p w14:paraId="3A2068CA" w14:textId="481C6C3C" w:rsidR="00001A66" w:rsidRDefault="00F57687" w:rsidP="00F57687">
            <w:pPr>
              <w:pStyle w:val="ExamQuestion"/>
              <w:spacing w:line="240" w:lineRule="auto"/>
            </w:pPr>
            <w:r>
              <w:t>Your</w:t>
            </w:r>
            <w:r w:rsidR="00001A66">
              <w:t xml:space="preserve"> answer must be in your own words.</w:t>
            </w:r>
          </w:p>
        </w:tc>
      </w:tr>
      <w:bookmarkEnd w:id="0"/>
      <w:tr w:rsidR="00560385" w:rsidRPr="00551486" w14:paraId="7E6E0A57" w14:textId="77777777" w:rsidTr="005B656B">
        <w:tc>
          <w:tcPr>
            <w:tcW w:w="224" w:type="pct"/>
            <w:shd w:val="clear" w:color="auto" w:fill="auto"/>
          </w:tcPr>
          <w:p w14:paraId="7A571075" w14:textId="0CAFB7D7" w:rsidR="00560385" w:rsidRPr="00190DF9" w:rsidRDefault="00001A66" w:rsidP="005B656B">
            <w:pPr>
              <w:pStyle w:val="ExamQNo"/>
            </w:pPr>
            <w:r>
              <w:t>1.</w:t>
            </w:r>
          </w:p>
        </w:tc>
        <w:tc>
          <w:tcPr>
            <w:tcW w:w="298" w:type="pct"/>
          </w:tcPr>
          <w:p w14:paraId="791F56FB" w14:textId="77777777" w:rsidR="00560385" w:rsidRPr="00C97B83" w:rsidRDefault="00560385" w:rsidP="005B656B">
            <w:pPr>
              <w:pStyle w:val="ExamQNo"/>
              <w:rPr>
                <w:bCs/>
              </w:rPr>
            </w:pPr>
            <w:r w:rsidRPr="00C97B83">
              <w:rPr>
                <w:bCs/>
              </w:rPr>
              <w:t>(</w:t>
            </w:r>
            <w:r>
              <w:rPr>
                <w:bCs/>
              </w:rPr>
              <w:t>b</w:t>
            </w:r>
            <w:r w:rsidRPr="00C97B83">
              <w:rPr>
                <w:bCs/>
              </w:rPr>
              <w:t>)</w:t>
            </w:r>
          </w:p>
        </w:tc>
        <w:tc>
          <w:tcPr>
            <w:tcW w:w="4478" w:type="pct"/>
            <w:shd w:val="clear" w:color="auto" w:fill="auto"/>
          </w:tcPr>
          <w:p w14:paraId="2574914E" w14:textId="21D14D67" w:rsidR="00CE3570" w:rsidRDefault="00CE3570" w:rsidP="00EC33B0">
            <w:pPr>
              <w:pStyle w:val="ExamQuestion"/>
            </w:pPr>
            <w:r>
              <w:t xml:space="preserve">Describe </w:t>
            </w:r>
            <w:r w:rsidRPr="007642DF">
              <w:rPr>
                <w:i/>
                <w:iCs/>
              </w:rPr>
              <w:t>THREE (3)</w:t>
            </w:r>
            <w:r>
              <w:t xml:space="preserve"> </w:t>
            </w:r>
            <w:r w:rsidR="0076638F">
              <w:t xml:space="preserve">possible </w:t>
            </w:r>
            <w:r>
              <w:t xml:space="preserve">advantages and </w:t>
            </w:r>
            <w:r w:rsidRPr="007642DF">
              <w:rPr>
                <w:i/>
                <w:iCs/>
              </w:rPr>
              <w:t>THREE (3)</w:t>
            </w:r>
            <w:r>
              <w:t xml:space="preserve"> disadvantages of NoSQL</w:t>
            </w:r>
            <w:r w:rsidR="007642DF">
              <w:t xml:space="preserve"> databases.</w:t>
            </w:r>
          </w:p>
          <w:p w14:paraId="63A65093" w14:textId="6E10ABA6" w:rsidR="00560385" w:rsidRDefault="00560385" w:rsidP="007642DF">
            <w:pPr>
              <w:pStyle w:val="ExamMarks"/>
            </w:pPr>
            <w:r>
              <w:t>(</w:t>
            </w:r>
            <w:r w:rsidR="007642DF">
              <w:t>6</w:t>
            </w:r>
            <w:r w:rsidR="00104D18">
              <w:t xml:space="preserve"> x 2</w:t>
            </w:r>
            <w:r>
              <w:t xml:space="preserve"> marks)</w:t>
            </w:r>
          </w:p>
        </w:tc>
      </w:tr>
      <w:tr w:rsidR="00F57687" w:rsidRPr="00551486" w14:paraId="6BE0939A" w14:textId="77777777" w:rsidTr="009F7CDF">
        <w:tc>
          <w:tcPr>
            <w:tcW w:w="5000" w:type="pct"/>
            <w:gridSpan w:val="3"/>
            <w:shd w:val="clear" w:color="auto" w:fill="D9D9D9" w:themeFill="background1" w:themeFillShade="D9"/>
          </w:tcPr>
          <w:p w14:paraId="0FB68A3B" w14:textId="77777777" w:rsidR="00F57687" w:rsidRDefault="00F57687" w:rsidP="009F7CDF">
            <w:pPr>
              <w:pStyle w:val="ExamQuestion"/>
              <w:spacing w:line="240" w:lineRule="auto"/>
            </w:pPr>
            <w:r>
              <w:t>This is a straight-forward question. You will be able to find advantages and disadvantages in the notes.</w:t>
            </w:r>
          </w:p>
          <w:p w14:paraId="68E1BB71" w14:textId="77777777" w:rsidR="00F57687" w:rsidRDefault="00F57687" w:rsidP="009F7CDF">
            <w:pPr>
              <w:pStyle w:val="ExamQuestion"/>
              <w:spacing w:line="240" w:lineRule="auto"/>
            </w:pPr>
            <w:r>
              <w:t xml:space="preserve">The key here is the word explain – this means you cannot simply state an advantage or disadvantage you need to provide a bit more, explain why it is an advantage or disadvantage. </w:t>
            </w:r>
          </w:p>
          <w:p w14:paraId="36E0DF3A" w14:textId="77777777" w:rsidR="00F57687" w:rsidRDefault="00F57687" w:rsidP="009F7CDF">
            <w:pPr>
              <w:pStyle w:val="ExamQuestion"/>
              <w:spacing w:line="240" w:lineRule="auto"/>
            </w:pPr>
            <w:r>
              <w:t>Your answer must be in your own words.</w:t>
            </w:r>
          </w:p>
        </w:tc>
      </w:tr>
      <w:tr w:rsidR="00560385" w:rsidRPr="00551486" w14:paraId="45A672D2" w14:textId="77777777" w:rsidTr="005B656B">
        <w:tc>
          <w:tcPr>
            <w:tcW w:w="224" w:type="pct"/>
            <w:shd w:val="clear" w:color="auto" w:fill="auto"/>
          </w:tcPr>
          <w:p w14:paraId="5E8F9DDF" w14:textId="61988F12" w:rsidR="00560385" w:rsidRPr="00190DF9" w:rsidRDefault="00001A66" w:rsidP="005B656B">
            <w:pPr>
              <w:pStyle w:val="ExamQNo"/>
            </w:pPr>
            <w:r>
              <w:t>1.</w:t>
            </w:r>
          </w:p>
        </w:tc>
        <w:tc>
          <w:tcPr>
            <w:tcW w:w="298" w:type="pct"/>
          </w:tcPr>
          <w:p w14:paraId="46A84E00" w14:textId="6E0C20E2" w:rsidR="00560385" w:rsidRPr="00C97B83" w:rsidRDefault="002F68EE" w:rsidP="005B656B">
            <w:pPr>
              <w:pStyle w:val="ExamQNo"/>
              <w:rPr>
                <w:bCs/>
              </w:rPr>
            </w:pPr>
            <w:r>
              <w:rPr>
                <w:bCs/>
              </w:rPr>
              <w:t>(c)</w:t>
            </w:r>
          </w:p>
        </w:tc>
        <w:tc>
          <w:tcPr>
            <w:tcW w:w="4478" w:type="pct"/>
            <w:shd w:val="clear" w:color="auto" w:fill="auto"/>
          </w:tcPr>
          <w:p w14:paraId="7F14A78D" w14:textId="7A6403C8" w:rsidR="00B44ECA" w:rsidRDefault="008F4797" w:rsidP="002F68EE">
            <w:pPr>
              <w:pStyle w:val="ExamQuestion"/>
            </w:pPr>
            <w:r>
              <w:t xml:space="preserve">Suppose that you are </w:t>
            </w:r>
            <w:r w:rsidR="00B44ECA">
              <w:t xml:space="preserve">tasked with </w:t>
            </w:r>
            <w:r>
              <w:t>implementing a distributed data solution</w:t>
            </w:r>
            <w:r w:rsidR="00B44ECA">
              <w:t xml:space="preserve"> for </w:t>
            </w:r>
            <w:r w:rsidR="00E81E94">
              <w:t>a retail enterprise who wishes to achieve the following:</w:t>
            </w:r>
          </w:p>
          <w:p w14:paraId="21EC6895" w14:textId="20354846" w:rsidR="00AB7BB0" w:rsidRDefault="001B5EF2" w:rsidP="00EC55DB">
            <w:pPr>
              <w:pStyle w:val="ExamQList"/>
              <w:numPr>
                <w:ilvl w:val="0"/>
                <w:numId w:val="4"/>
              </w:numPr>
            </w:pPr>
            <w:r>
              <w:t>S</w:t>
            </w:r>
            <w:r w:rsidR="00AB7BB0">
              <w:t xml:space="preserve">tore details of customers, their accounts,  transactions against these accounts </w:t>
            </w:r>
            <w:r>
              <w:t>ensuring that all data is secure and consistent</w:t>
            </w:r>
            <w:r w:rsidR="00AB7BB0">
              <w:t xml:space="preserve">. </w:t>
            </w:r>
            <w:r w:rsidR="00785315">
              <w:t>The enterprise operates in several global regions. Customers are associated with a particular global region.</w:t>
            </w:r>
          </w:p>
          <w:p w14:paraId="0574D408" w14:textId="72E6A388" w:rsidR="00AB7BB0" w:rsidRDefault="001B5EF2" w:rsidP="00EC55DB">
            <w:pPr>
              <w:pStyle w:val="ExamQList"/>
              <w:numPr>
                <w:ilvl w:val="0"/>
                <w:numId w:val="4"/>
              </w:numPr>
            </w:pPr>
            <w:r>
              <w:t>Implement a chat utility for customer support which is available 24 x 7</w:t>
            </w:r>
            <w:r w:rsidR="002F499F">
              <w:t>. Chat participants need to be able to view a full thread of chat conversations.</w:t>
            </w:r>
          </w:p>
          <w:p w14:paraId="7122371A" w14:textId="74A9469D" w:rsidR="00E81E94" w:rsidRDefault="002F499F" w:rsidP="00EC55DB">
            <w:pPr>
              <w:pStyle w:val="ExamQList"/>
              <w:numPr>
                <w:ilvl w:val="0"/>
                <w:numId w:val="4"/>
              </w:numPr>
            </w:pPr>
            <w:r>
              <w:t>Explore expansion into new regional markets</w:t>
            </w:r>
            <w:r w:rsidR="0019124C">
              <w:t>, predicting expected profit levels, potential challenges to stock management using not only data owned by the retail enterprise but external sources such as regional regulatory information, taxation etc.</w:t>
            </w:r>
          </w:p>
          <w:p w14:paraId="2BC34A78" w14:textId="37661B3C" w:rsidR="00D02811" w:rsidRDefault="0087516D" w:rsidP="00D41822">
            <w:pPr>
              <w:pStyle w:val="ExamQuestion"/>
            </w:pPr>
            <w:r w:rsidRPr="0087516D">
              <w:t>For each</w:t>
            </w:r>
            <w:r w:rsidR="00E81E94">
              <w:t xml:space="preserve"> of the above</w:t>
            </w:r>
            <w:r w:rsidRPr="0087516D">
              <w:t>, state whether you would implement a SQL or NoSQL solution. Justify your answer.</w:t>
            </w:r>
          </w:p>
          <w:p w14:paraId="41C5359C" w14:textId="4B31BEAF" w:rsidR="00CC6A14" w:rsidRDefault="00CC6A14" w:rsidP="00373275">
            <w:pPr>
              <w:pStyle w:val="ExamMarks"/>
            </w:pPr>
            <w:r>
              <w:t>(</w:t>
            </w:r>
            <w:r w:rsidR="00FA1F13">
              <w:t>3</w:t>
            </w:r>
            <w:r>
              <w:t xml:space="preserve"> x </w:t>
            </w:r>
            <w:r w:rsidR="00893ED3">
              <w:t xml:space="preserve">3 </w:t>
            </w:r>
            <w:r>
              <w:t>marks)</w:t>
            </w:r>
          </w:p>
        </w:tc>
      </w:tr>
      <w:tr w:rsidR="00767AAF" w:rsidRPr="00551486" w14:paraId="3D1D0E77" w14:textId="77777777" w:rsidTr="009F7CDF">
        <w:tc>
          <w:tcPr>
            <w:tcW w:w="5000" w:type="pct"/>
            <w:gridSpan w:val="3"/>
            <w:shd w:val="clear" w:color="auto" w:fill="D9D9D9" w:themeFill="background1" w:themeFillShade="D9"/>
          </w:tcPr>
          <w:p w14:paraId="50C8A98B" w14:textId="7864382F" w:rsidR="00767AAF" w:rsidRDefault="00767AAF" w:rsidP="00767AAF">
            <w:pPr>
              <w:pStyle w:val="ExamQuestion"/>
              <w:spacing w:line="240" w:lineRule="auto"/>
            </w:pPr>
            <w:r>
              <w:t xml:space="preserve">This requires you to consider the answers you provided to part a and part b. Work out for each scenario which you think would work best SQL or NoSQL. You are making an overall choice – there may be some aspects of SQL that suit a scenario and some of NoSQL that suit a scenario. You need to make a judgment call, state </w:t>
            </w:r>
            <w:proofErr w:type="gramStart"/>
            <w:r>
              <w:t>it</w:t>
            </w:r>
            <w:proofErr w:type="gramEnd"/>
            <w:r>
              <w:t xml:space="preserve"> and discuss how you ca</w:t>
            </w:r>
            <w:r w:rsidR="00C54046">
              <w:t>me</w:t>
            </w:r>
            <w:r>
              <w:t xml:space="preserve"> to the conclusion. </w:t>
            </w:r>
          </w:p>
        </w:tc>
      </w:tr>
    </w:tbl>
    <w:p w14:paraId="7802EE5B" w14:textId="77777777" w:rsidR="00625002" w:rsidRDefault="00625002"/>
    <w:tbl>
      <w:tblPr>
        <w:tblW w:w="5082" w:type="pct"/>
        <w:tblLayout w:type="fixed"/>
        <w:tblLook w:val="04A0" w:firstRow="1" w:lastRow="0" w:firstColumn="1" w:lastColumn="0" w:noHBand="0" w:noVBand="1"/>
      </w:tblPr>
      <w:tblGrid>
        <w:gridCol w:w="397"/>
        <w:gridCol w:w="596"/>
        <w:gridCol w:w="8369"/>
        <w:gridCol w:w="152"/>
      </w:tblGrid>
      <w:tr w:rsidR="00D51A1B" w:rsidRPr="00551486" w14:paraId="3940F124" w14:textId="77777777" w:rsidTr="009030B5">
        <w:trPr>
          <w:gridAfter w:val="1"/>
          <w:wAfter w:w="80" w:type="pct"/>
        </w:trPr>
        <w:tc>
          <w:tcPr>
            <w:tcW w:w="209" w:type="pct"/>
            <w:shd w:val="clear" w:color="auto" w:fill="auto"/>
          </w:tcPr>
          <w:p w14:paraId="79036DDC" w14:textId="4B33022B" w:rsidR="00D51A1B" w:rsidRPr="00551486" w:rsidRDefault="00BF54E3" w:rsidP="00551486">
            <w:pPr>
              <w:pStyle w:val="Q1"/>
            </w:pPr>
            <w:r>
              <w:t>2.</w:t>
            </w:r>
          </w:p>
        </w:tc>
        <w:tc>
          <w:tcPr>
            <w:tcW w:w="313" w:type="pct"/>
          </w:tcPr>
          <w:p w14:paraId="139A8A9C" w14:textId="16FFEE14" w:rsidR="00D51A1B" w:rsidRPr="00551486" w:rsidRDefault="00D51A1B" w:rsidP="00551486">
            <w:pPr>
              <w:pStyle w:val="Q1"/>
            </w:pPr>
            <w:r w:rsidRPr="00551486">
              <w:t>(</w:t>
            </w:r>
            <w:r w:rsidR="00BF54E3">
              <w:t>a</w:t>
            </w:r>
            <w:r w:rsidRPr="00551486">
              <w:t>)</w:t>
            </w:r>
          </w:p>
        </w:tc>
        <w:tc>
          <w:tcPr>
            <w:tcW w:w="4398" w:type="pct"/>
            <w:shd w:val="clear" w:color="auto" w:fill="auto"/>
          </w:tcPr>
          <w:p w14:paraId="40DC7374" w14:textId="77777777" w:rsidR="00CD7B16" w:rsidRDefault="00CD7B16" w:rsidP="00EC55DB">
            <w:pPr>
              <w:pStyle w:val="ExamQList"/>
              <w:numPr>
                <w:ilvl w:val="0"/>
                <w:numId w:val="5"/>
              </w:numPr>
            </w:pPr>
            <w:r>
              <w:t xml:space="preserve">Explain </w:t>
            </w:r>
            <w:r w:rsidRPr="00373275">
              <w:rPr>
                <w:i/>
                <w:iCs/>
              </w:rPr>
              <w:t>FOUR (4)</w:t>
            </w:r>
            <w:r>
              <w:t xml:space="preserve"> key characteristics of a data warehouse.</w:t>
            </w:r>
          </w:p>
          <w:p w14:paraId="6445F963" w14:textId="1EB434A8" w:rsidR="00CD7B16" w:rsidRDefault="00CD7B16" w:rsidP="00373275">
            <w:pPr>
              <w:pStyle w:val="ExamMarks"/>
            </w:pPr>
            <w:r>
              <w:t>(4</w:t>
            </w:r>
            <w:r w:rsidR="002F68EE">
              <w:t xml:space="preserve"> </w:t>
            </w:r>
            <w:r>
              <w:t>x 2 marks)</w:t>
            </w:r>
          </w:p>
          <w:p w14:paraId="6B7D3968" w14:textId="6757E108" w:rsidR="00CD7B16" w:rsidRDefault="00CD7B16" w:rsidP="00373275">
            <w:pPr>
              <w:pStyle w:val="ExamQList"/>
            </w:pPr>
            <w:r>
              <w:t>Briefly compare a data warehouse and relational DBMS considering data design, data structure and access pattern.</w:t>
            </w:r>
          </w:p>
          <w:p w14:paraId="561330B8" w14:textId="15166EFE" w:rsidR="00D51A1B" w:rsidRPr="00FB324E" w:rsidRDefault="00CD7B16" w:rsidP="00373275">
            <w:pPr>
              <w:pStyle w:val="ExamMarks"/>
            </w:pPr>
            <w:r>
              <w:t>(</w:t>
            </w:r>
            <w:r w:rsidR="00092E0D">
              <w:t>7</w:t>
            </w:r>
            <w:r>
              <w:t xml:space="preserve"> marks)</w:t>
            </w:r>
          </w:p>
        </w:tc>
      </w:tr>
      <w:tr w:rsidR="009030B5" w:rsidRPr="00551486" w14:paraId="344BE20D" w14:textId="77777777" w:rsidTr="009030B5">
        <w:tc>
          <w:tcPr>
            <w:tcW w:w="5000" w:type="pct"/>
            <w:gridSpan w:val="4"/>
            <w:shd w:val="clear" w:color="auto" w:fill="D9D9D9" w:themeFill="background1" w:themeFillShade="D9"/>
          </w:tcPr>
          <w:p w14:paraId="343D26C5" w14:textId="7B91C6C4" w:rsidR="009030B5" w:rsidRDefault="009030B5" w:rsidP="009030B5">
            <w:pPr>
              <w:pStyle w:val="ExamQuestion"/>
              <w:numPr>
                <w:ilvl w:val="0"/>
                <w:numId w:val="15"/>
              </w:numPr>
              <w:spacing w:line="240" w:lineRule="auto"/>
            </w:pPr>
            <w:r>
              <w:t xml:space="preserve">This is a straight-forward question. You will be able to </w:t>
            </w:r>
            <w:r w:rsidR="00D20522">
              <w:t xml:space="preserve">find </w:t>
            </w:r>
            <w:r>
              <w:t xml:space="preserve">the characteristics in the lecture notes. The key here is the word explain – this means you cannot </w:t>
            </w:r>
            <w:r w:rsidR="00C54046">
              <w:t xml:space="preserve">simply state </w:t>
            </w:r>
            <w:r>
              <w:t>a characteristic you need to provide a bit more about each characteristic.</w:t>
            </w:r>
          </w:p>
          <w:p w14:paraId="73117795" w14:textId="77777777" w:rsidR="009030B5" w:rsidRDefault="009030B5" w:rsidP="009030B5">
            <w:pPr>
              <w:pStyle w:val="ExamQuestion"/>
              <w:spacing w:line="240" w:lineRule="auto"/>
              <w:ind w:left="754" w:firstLine="0"/>
            </w:pPr>
            <w:r>
              <w:t>Your answer must be in your own words.</w:t>
            </w:r>
          </w:p>
          <w:p w14:paraId="2C82E304" w14:textId="1ED7ACBF" w:rsidR="009030B5" w:rsidRDefault="009030B5" w:rsidP="009030B5">
            <w:pPr>
              <w:pStyle w:val="ExamQuestion"/>
              <w:numPr>
                <w:ilvl w:val="0"/>
                <w:numId w:val="15"/>
              </w:numPr>
              <w:spacing w:line="240" w:lineRule="auto"/>
            </w:pPr>
            <w:r>
              <w:t xml:space="preserve">This is a straight-forward question. </w:t>
            </w:r>
            <w:r w:rsidR="00505E54">
              <w:t xml:space="preserve">You will be able to work this out from the lecture notes. </w:t>
            </w:r>
            <w:r>
              <w:t xml:space="preserve">You need to construct you answer based on the things you are asked to consider – data design, data structure, and access pattern. For each of these discuss the issue for a data design then discuss the issue for a </w:t>
            </w:r>
            <w:r w:rsidR="00505E54">
              <w:t>relational database – you can comment on similarities and differences.</w:t>
            </w:r>
          </w:p>
        </w:tc>
      </w:tr>
      <w:tr w:rsidR="0003236F" w:rsidRPr="00551486" w14:paraId="2EEF4ACD" w14:textId="77777777" w:rsidTr="009030B5">
        <w:trPr>
          <w:gridAfter w:val="1"/>
          <w:wAfter w:w="80" w:type="pct"/>
        </w:trPr>
        <w:tc>
          <w:tcPr>
            <w:tcW w:w="209" w:type="pct"/>
            <w:shd w:val="clear" w:color="auto" w:fill="auto"/>
          </w:tcPr>
          <w:p w14:paraId="41A16E58" w14:textId="4B78E954" w:rsidR="0003236F" w:rsidRDefault="00505E54" w:rsidP="00551486">
            <w:pPr>
              <w:pStyle w:val="Q1"/>
            </w:pPr>
            <w:r>
              <w:t>2.</w:t>
            </w:r>
          </w:p>
        </w:tc>
        <w:tc>
          <w:tcPr>
            <w:tcW w:w="313" w:type="pct"/>
          </w:tcPr>
          <w:p w14:paraId="691310AA" w14:textId="5A7A3D2B" w:rsidR="0003236F" w:rsidRPr="00551486" w:rsidRDefault="0003236F" w:rsidP="00551486">
            <w:pPr>
              <w:pStyle w:val="Q1"/>
            </w:pPr>
            <w:r>
              <w:t>(b</w:t>
            </w:r>
            <w:r w:rsidR="00E552AA">
              <w:t>)</w:t>
            </w:r>
          </w:p>
        </w:tc>
        <w:tc>
          <w:tcPr>
            <w:tcW w:w="4398" w:type="pct"/>
            <w:shd w:val="clear" w:color="auto" w:fill="auto"/>
          </w:tcPr>
          <w:p w14:paraId="4EFA531F" w14:textId="26B66A99" w:rsidR="0003236F" w:rsidRDefault="0003236F" w:rsidP="00EC55DB">
            <w:pPr>
              <w:pStyle w:val="ExamQList"/>
              <w:numPr>
                <w:ilvl w:val="0"/>
                <w:numId w:val="6"/>
              </w:numPr>
            </w:pPr>
            <w:r>
              <w:t>Explain the ACID and BASE transaction models</w:t>
            </w:r>
            <w:r w:rsidR="00E552AA">
              <w:t xml:space="preserve"> and when you would use each.</w:t>
            </w:r>
          </w:p>
          <w:p w14:paraId="1B733CC6" w14:textId="7F273534" w:rsidR="0003236F" w:rsidRDefault="0003236F" w:rsidP="00373275">
            <w:pPr>
              <w:pStyle w:val="ExamMarks"/>
            </w:pPr>
            <w:r>
              <w:t>(</w:t>
            </w:r>
            <w:r w:rsidR="00E552AA">
              <w:t>12</w:t>
            </w:r>
            <w:r>
              <w:t xml:space="preserve"> marks)</w:t>
            </w:r>
          </w:p>
        </w:tc>
      </w:tr>
      <w:tr w:rsidR="00505E54" w:rsidRPr="00551486" w14:paraId="7DE40B9A" w14:textId="77777777" w:rsidTr="00840D88">
        <w:tc>
          <w:tcPr>
            <w:tcW w:w="5000" w:type="pct"/>
            <w:gridSpan w:val="4"/>
            <w:shd w:val="clear" w:color="auto" w:fill="D9D9D9" w:themeFill="background1" w:themeFillShade="D9"/>
          </w:tcPr>
          <w:p w14:paraId="146A2EF0" w14:textId="15E80324" w:rsidR="00505E54" w:rsidRDefault="00505E54" w:rsidP="004C2316">
            <w:pPr>
              <w:pStyle w:val="ExamQuestion"/>
              <w:numPr>
                <w:ilvl w:val="0"/>
                <w:numId w:val="16"/>
              </w:numPr>
              <w:spacing w:line="240" w:lineRule="auto"/>
            </w:pPr>
            <w:bookmarkStart w:id="1" w:name="_Hlk119753824"/>
            <w:r>
              <w:t>This is a straight-forward question. You will be able to</w:t>
            </w:r>
            <w:r w:rsidR="00D20522">
              <w:t xml:space="preserve"> find the details of each model in</w:t>
            </w:r>
            <w:r>
              <w:t xml:space="preserve"> the lecture notes. </w:t>
            </w:r>
            <w:r w:rsidR="00D20522">
              <w:t xml:space="preserve">The section of the course where they are discussed will allow you work out when you would use each. </w:t>
            </w:r>
            <w:r>
              <w:t xml:space="preserve">The key here is the word explain – this means you cannot </w:t>
            </w:r>
            <w:r w:rsidR="00D20522">
              <w:t>simply state the properties for each model, you need to explain in your own words in a way that makes sense for the examples of use you provide.</w:t>
            </w:r>
          </w:p>
          <w:p w14:paraId="734A2115" w14:textId="220FAA69" w:rsidR="00505E54" w:rsidRDefault="00505E54" w:rsidP="00D20522">
            <w:pPr>
              <w:pStyle w:val="ExamQuestion"/>
              <w:spacing w:line="240" w:lineRule="auto"/>
              <w:ind w:firstLine="0"/>
            </w:pPr>
          </w:p>
        </w:tc>
      </w:tr>
      <w:bookmarkEnd w:id="1"/>
    </w:tbl>
    <w:p w14:paraId="374B89A4" w14:textId="77777777" w:rsidR="00C54046" w:rsidRDefault="00C54046">
      <w:r>
        <w:rPr>
          <w:b/>
          <w:bCs/>
        </w:rPr>
        <w:br w:type="page"/>
      </w:r>
    </w:p>
    <w:tbl>
      <w:tblPr>
        <w:tblW w:w="5082" w:type="pct"/>
        <w:tblLayout w:type="fixed"/>
        <w:tblLook w:val="04A0" w:firstRow="1" w:lastRow="0" w:firstColumn="1" w:lastColumn="0" w:noHBand="0" w:noVBand="1"/>
      </w:tblPr>
      <w:tblGrid>
        <w:gridCol w:w="397"/>
        <w:gridCol w:w="596"/>
        <w:gridCol w:w="8369"/>
        <w:gridCol w:w="152"/>
      </w:tblGrid>
      <w:tr w:rsidR="00E552AA" w:rsidRPr="00551486" w14:paraId="126C796E" w14:textId="77777777" w:rsidTr="009030B5">
        <w:trPr>
          <w:gridAfter w:val="1"/>
          <w:wAfter w:w="80" w:type="pct"/>
        </w:trPr>
        <w:tc>
          <w:tcPr>
            <w:tcW w:w="209" w:type="pct"/>
            <w:shd w:val="clear" w:color="auto" w:fill="auto"/>
          </w:tcPr>
          <w:p w14:paraId="22D1AE99" w14:textId="37CC6500" w:rsidR="00E552AA" w:rsidRDefault="00505E54" w:rsidP="00551486">
            <w:pPr>
              <w:pStyle w:val="Q1"/>
            </w:pPr>
            <w:r>
              <w:lastRenderedPageBreak/>
              <w:t>2.</w:t>
            </w:r>
          </w:p>
        </w:tc>
        <w:tc>
          <w:tcPr>
            <w:tcW w:w="313" w:type="pct"/>
          </w:tcPr>
          <w:p w14:paraId="6123E9B7" w14:textId="40D70867" w:rsidR="00E552AA" w:rsidRDefault="00505E54" w:rsidP="00551486">
            <w:pPr>
              <w:pStyle w:val="Q1"/>
            </w:pPr>
            <w:r>
              <w:t>(b)</w:t>
            </w:r>
          </w:p>
        </w:tc>
        <w:tc>
          <w:tcPr>
            <w:tcW w:w="4398" w:type="pct"/>
            <w:shd w:val="clear" w:color="auto" w:fill="auto"/>
          </w:tcPr>
          <w:p w14:paraId="219D8D84" w14:textId="0B841F21" w:rsidR="00092E0D" w:rsidRDefault="00092E0D" w:rsidP="00EC55DB">
            <w:pPr>
              <w:pStyle w:val="ExamQList"/>
              <w:numPr>
                <w:ilvl w:val="0"/>
                <w:numId w:val="6"/>
              </w:numPr>
            </w:pPr>
            <w:r>
              <w:t>Consider the following scenarios:</w:t>
            </w:r>
          </w:p>
          <w:p w14:paraId="34CB75B8" w14:textId="77777777" w:rsidR="00092E0D" w:rsidRPr="00092E0D" w:rsidRDefault="00092E0D" w:rsidP="00EC55DB">
            <w:pPr>
              <w:pStyle w:val="ExamQList"/>
              <w:numPr>
                <w:ilvl w:val="0"/>
                <w:numId w:val="7"/>
              </w:numPr>
            </w:pPr>
            <w:r w:rsidRPr="00092E0D">
              <w:t>Departmental managers in a retail company want to identify buying patterns of individual customers and different types of customers, analyse the impact of special sales promotions and determining future pricing policy for different products.</w:t>
            </w:r>
          </w:p>
          <w:p w14:paraId="7C6FD57A" w14:textId="77777777" w:rsidR="00092E0D" w:rsidRPr="00092E0D" w:rsidRDefault="00092E0D" w:rsidP="00EC55DB">
            <w:pPr>
              <w:pStyle w:val="ExamQList"/>
              <w:numPr>
                <w:ilvl w:val="0"/>
                <w:numId w:val="7"/>
              </w:numPr>
            </w:pPr>
            <w:r w:rsidRPr="00092E0D">
              <w:t>A small marketing company wants to store data from social networks and conduct sentiment analysis on this data to explore the impact of its marketing campaigns, in particular involving TV advertising during prime time. Analysis will be differentiated between weekday and weekend sentiment.</w:t>
            </w:r>
          </w:p>
          <w:p w14:paraId="36431351" w14:textId="77777777" w:rsidR="00E552AA" w:rsidRDefault="00092E0D" w:rsidP="00373275">
            <w:pPr>
              <w:pStyle w:val="ExamQuestion"/>
            </w:pPr>
            <w:r>
              <w:t xml:space="preserve">For each, </w:t>
            </w:r>
            <w:r w:rsidRPr="0087516D">
              <w:t xml:space="preserve">state whether you </w:t>
            </w:r>
            <w:r>
              <w:t xml:space="preserve"> consider the ACID or BASE transaction model most suitable.</w:t>
            </w:r>
          </w:p>
          <w:p w14:paraId="39C9EBEB" w14:textId="7EFAF9C6" w:rsidR="00092E0D" w:rsidRDefault="00092E0D" w:rsidP="00373275">
            <w:pPr>
              <w:pStyle w:val="ExamMarks"/>
            </w:pPr>
            <w:r>
              <w:t>(2 x 3 marks)</w:t>
            </w:r>
          </w:p>
        </w:tc>
      </w:tr>
      <w:tr w:rsidR="00D20522" w:rsidRPr="00551486" w14:paraId="63166BC6" w14:textId="77777777" w:rsidTr="00840D88">
        <w:tc>
          <w:tcPr>
            <w:tcW w:w="5000" w:type="pct"/>
            <w:gridSpan w:val="4"/>
            <w:shd w:val="clear" w:color="auto" w:fill="D9D9D9" w:themeFill="background1" w:themeFillShade="D9"/>
          </w:tcPr>
          <w:p w14:paraId="635C3A34" w14:textId="77777777" w:rsidR="00D20522" w:rsidRDefault="00D20522" w:rsidP="00840D88">
            <w:pPr>
              <w:pStyle w:val="ExamQuestion"/>
              <w:spacing w:line="240" w:lineRule="auto"/>
              <w:ind w:left="34" w:firstLine="0"/>
            </w:pPr>
          </w:p>
          <w:p w14:paraId="6431BC6C" w14:textId="54C636B8" w:rsidR="00D20522" w:rsidRDefault="00D20522" w:rsidP="00840D88">
            <w:pPr>
              <w:pStyle w:val="ExamQuestion"/>
              <w:numPr>
                <w:ilvl w:val="0"/>
                <w:numId w:val="16"/>
              </w:numPr>
              <w:spacing w:line="240" w:lineRule="auto"/>
            </w:pPr>
            <w:r>
              <w:t xml:space="preserve">This requires you to consider the answer you provided to part b. Work out for each scenario which you think would work best </w:t>
            </w:r>
            <w:r w:rsidR="00C54046">
              <w:t>ACID or BASE</w:t>
            </w:r>
            <w:r>
              <w:t xml:space="preserve">. You are making an overall choice – there may be some aspects of </w:t>
            </w:r>
            <w:r w:rsidR="00C54046">
              <w:t>ACID</w:t>
            </w:r>
            <w:r>
              <w:t xml:space="preserve"> that suit a scenario and some of </w:t>
            </w:r>
            <w:r w:rsidR="00C54046">
              <w:t>BASE</w:t>
            </w:r>
            <w:r>
              <w:t xml:space="preserve"> that suit a scenario. You need to make a judgment call, state </w:t>
            </w:r>
            <w:proofErr w:type="gramStart"/>
            <w:r>
              <w:t>it</w:t>
            </w:r>
            <w:proofErr w:type="gramEnd"/>
            <w:r>
              <w:t xml:space="preserve"> and discuss how you ca</w:t>
            </w:r>
            <w:r w:rsidR="00C54046">
              <w:t>me</w:t>
            </w:r>
            <w:r>
              <w:t xml:space="preserve"> to the conclusion.</w:t>
            </w:r>
          </w:p>
        </w:tc>
      </w:tr>
    </w:tbl>
    <w:p w14:paraId="35D1A509" w14:textId="6C497546" w:rsidR="007618FC" w:rsidRDefault="007618FC"/>
    <w:p w14:paraId="451AD343" w14:textId="77777777" w:rsidR="006F697A" w:rsidRDefault="006F697A">
      <w:r>
        <w:rPr>
          <w:b/>
          <w:bCs/>
        </w:rPr>
        <w:br w:type="page"/>
      </w:r>
    </w:p>
    <w:tbl>
      <w:tblPr>
        <w:tblW w:w="5082" w:type="pct"/>
        <w:tblLayout w:type="fixed"/>
        <w:tblLook w:val="04A0" w:firstRow="1" w:lastRow="0" w:firstColumn="1" w:lastColumn="0" w:noHBand="0" w:noVBand="1"/>
      </w:tblPr>
      <w:tblGrid>
        <w:gridCol w:w="397"/>
        <w:gridCol w:w="596"/>
        <w:gridCol w:w="8369"/>
        <w:gridCol w:w="152"/>
      </w:tblGrid>
      <w:tr w:rsidR="00C402B7" w:rsidRPr="00551486" w14:paraId="31272069" w14:textId="77777777" w:rsidTr="00C54046">
        <w:trPr>
          <w:gridAfter w:val="1"/>
          <w:wAfter w:w="80" w:type="pct"/>
        </w:trPr>
        <w:tc>
          <w:tcPr>
            <w:tcW w:w="209" w:type="pct"/>
            <w:shd w:val="clear" w:color="auto" w:fill="auto"/>
          </w:tcPr>
          <w:p w14:paraId="3D905169" w14:textId="0CE857C6" w:rsidR="00C402B7" w:rsidRDefault="00C402B7" w:rsidP="003170AB">
            <w:pPr>
              <w:pStyle w:val="Q1"/>
            </w:pPr>
            <w:r>
              <w:lastRenderedPageBreak/>
              <w:t>3.</w:t>
            </w:r>
          </w:p>
        </w:tc>
        <w:tc>
          <w:tcPr>
            <w:tcW w:w="313" w:type="pct"/>
          </w:tcPr>
          <w:p w14:paraId="64900CCC" w14:textId="4DB1AD01" w:rsidR="00C402B7" w:rsidRPr="00551486" w:rsidRDefault="00C402B7" w:rsidP="003170AB">
            <w:pPr>
              <w:pStyle w:val="Q1"/>
            </w:pPr>
            <w:r>
              <w:t>(a)</w:t>
            </w:r>
          </w:p>
        </w:tc>
        <w:tc>
          <w:tcPr>
            <w:tcW w:w="4398" w:type="pct"/>
            <w:shd w:val="clear" w:color="auto" w:fill="auto"/>
          </w:tcPr>
          <w:p w14:paraId="58C207EE" w14:textId="50F8A2D6" w:rsidR="006B6643" w:rsidRDefault="00C402B7" w:rsidP="00EC55DB">
            <w:pPr>
              <w:pStyle w:val="ExamQuestion"/>
              <w:numPr>
                <w:ilvl w:val="0"/>
                <w:numId w:val="12"/>
              </w:numPr>
            </w:pPr>
            <w:r>
              <w:t xml:space="preserve">Explain </w:t>
            </w:r>
            <w:r w:rsidR="006B6643">
              <w:t>what a secondary index is and its purpose in a dat</w:t>
            </w:r>
            <w:r w:rsidR="00A87A8E">
              <w:t>abas</w:t>
            </w:r>
            <w:r w:rsidR="006B6643">
              <w:t>e.</w:t>
            </w:r>
          </w:p>
          <w:p w14:paraId="6630EDCD" w14:textId="77777777" w:rsidR="0096492C" w:rsidRDefault="0096492C" w:rsidP="006B6643">
            <w:pPr>
              <w:pStyle w:val="ExamMarks"/>
            </w:pPr>
            <w:r>
              <w:t>(</w:t>
            </w:r>
            <w:r w:rsidR="00B62C46">
              <w:t>4</w:t>
            </w:r>
            <w:r>
              <w:t xml:space="preserve"> marks)</w:t>
            </w:r>
          </w:p>
          <w:p w14:paraId="196C4908" w14:textId="4C7518CB" w:rsidR="002B57C9" w:rsidRDefault="00C073A6" w:rsidP="00EC55DB">
            <w:pPr>
              <w:pStyle w:val="ExamQList"/>
              <w:numPr>
                <w:ilvl w:val="0"/>
                <w:numId w:val="12"/>
              </w:numPr>
            </w:pPr>
            <w:r>
              <w:t xml:space="preserve">Suppose you are trying to improve query performance in a SQL </w:t>
            </w:r>
            <w:r w:rsidR="00A87A8E">
              <w:t xml:space="preserve">compliant </w:t>
            </w:r>
            <w:r>
              <w:t>data</w:t>
            </w:r>
            <w:r w:rsidR="00A87A8E">
              <w:t>base</w:t>
            </w:r>
            <w:r>
              <w:t xml:space="preserve"> and in a </w:t>
            </w:r>
            <w:proofErr w:type="spellStart"/>
            <w:r>
              <w:t>NonSQL</w:t>
            </w:r>
            <w:proofErr w:type="spellEnd"/>
            <w:r>
              <w:t xml:space="preserve"> data store. Should you add multiple indexes to the tables involved? Justify your answer.</w:t>
            </w:r>
          </w:p>
          <w:p w14:paraId="0547DE48" w14:textId="0B5CCEC8" w:rsidR="00C073A6" w:rsidRDefault="00C073A6" w:rsidP="00C073A6">
            <w:pPr>
              <w:pStyle w:val="ExamMarks"/>
            </w:pPr>
            <w:r>
              <w:t>(5 marks)</w:t>
            </w:r>
          </w:p>
        </w:tc>
      </w:tr>
      <w:tr w:rsidR="00C54046" w:rsidRPr="00551486" w14:paraId="307769F1" w14:textId="77777777" w:rsidTr="00C54046">
        <w:tc>
          <w:tcPr>
            <w:tcW w:w="5000" w:type="pct"/>
            <w:gridSpan w:val="4"/>
            <w:shd w:val="clear" w:color="auto" w:fill="D9D9D9" w:themeFill="background1" w:themeFillShade="D9"/>
          </w:tcPr>
          <w:p w14:paraId="69B32E3C" w14:textId="2BA8C853" w:rsidR="00C54046" w:rsidRDefault="00C54046" w:rsidP="00C54046">
            <w:pPr>
              <w:pStyle w:val="ExamQuestion"/>
              <w:numPr>
                <w:ilvl w:val="0"/>
                <w:numId w:val="17"/>
              </w:numPr>
              <w:spacing w:line="240" w:lineRule="auto"/>
            </w:pPr>
            <w:r>
              <w:t xml:space="preserve">This is a straight-forward question. You will be able to find the answer in the lecture notes.  The key here is the word explain – this means you cannot simply provide a definition. You need to explain in your own words what an index is and why you would use one. This is a straight-forward question. </w:t>
            </w:r>
          </w:p>
          <w:p w14:paraId="39A600BF" w14:textId="0FEBCFB4" w:rsidR="009E7619" w:rsidRDefault="009E7619" w:rsidP="00C54046">
            <w:pPr>
              <w:pStyle w:val="ExamQuestion"/>
              <w:numPr>
                <w:ilvl w:val="0"/>
                <w:numId w:val="17"/>
              </w:numPr>
              <w:spacing w:line="240" w:lineRule="auto"/>
            </w:pPr>
            <w:r>
              <w:t>This is straight-forward question. You will be able to find the answer in the lecture notes. The question asks for you to make a judgement but you should have a short discussion first. Why would you add multiple indexes? What would the impact be – positive and negative? What would you recommend – do it or not or do it with care? Your answer must be in your own words.</w:t>
            </w:r>
          </w:p>
        </w:tc>
      </w:tr>
    </w:tbl>
    <w:p w14:paraId="60416F34" w14:textId="77777777" w:rsidR="009E7619" w:rsidRDefault="009E7619">
      <w:r>
        <w:rPr>
          <w:b/>
          <w:bCs/>
        </w:rPr>
        <w:br w:type="page"/>
      </w:r>
    </w:p>
    <w:tbl>
      <w:tblPr>
        <w:tblW w:w="5082" w:type="pct"/>
        <w:tblLayout w:type="fixed"/>
        <w:tblLook w:val="04A0" w:firstRow="1" w:lastRow="0" w:firstColumn="1" w:lastColumn="0" w:noHBand="0" w:noVBand="1"/>
      </w:tblPr>
      <w:tblGrid>
        <w:gridCol w:w="397"/>
        <w:gridCol w:w="596"/>
        <w:gridCol w:w="8369"/>
        <w:gridCol w:w="152"/>
      </w:tblGrid>
      <w:tr w:rsidR="00525CD2" w:rsidRPr="00551486" w14:paraId="2D149345" w14:textId="77777777" w:rsidTr="00C54046">
        <w:trPr>
          <w:gridAfter w:val="1"/>
          <w:wAfter w:w="80" w:type="pct"/>
        </w:trPr>
        <w:tc>
          <w:tcPr>
            <w:tcW w:w="209" w:type="pct"/>
            <w:shd w:val="clear" w:color="auto" w:fill="auto"/>
          </w:tcPr>
          <w:p w14:paraId="2A42FB1B" w14:textId="4A4FB4B2" w:rsidR="00525CD2" w:rsidRPr="00551486" w:rsidRDefault="009E7619" w:rsidP="003170AB">
            <w:pPr>
              <w:pStyle w:val="Q1"/>
            </w:pPr>
            <w:r>
              <w:lastRenderedPageBreak/>
              <w:t>.</w:t>
            </w:r>
            <w:r w:rsidR="00762EB4">
              <w:t>3</w:t>
            </w:r>
          </w:p>
        </w:tc>
        <w:tc>
          <w:tcPr>
            <w:tcW w:w="313" w:type="pct"/>
          </w:tcPr>
          <w:p w14:paraId="66A80536" w14:textId="5171CC14" w:rsidR="00525CD2" w:rsidRPr="00551486" w:rsidRDefault="00525CD2" w:rsidP="003170AB">
            <w:pPr>
              <w:pStyle w:val="Q1"/>
            </w:pPr>
            <w:r w:rsidRPr="00551486">
              <w:t>(</w:t>
            </w:r>
            <w:r w:rsidR="0096492C">
              <w:t>b</w:t>
            </w:r>
            <w:r w:rsidRPr="00551486">
              <w:t>)</w:t>
            </w:r>
          </w:p>
        </w:tc>
        <w:tc>
          <w:tcPr>
            <w:tcW w:w="4398" w:type="pct"/>
            <w:shd w:val="clear" w:color="auto" w:fill="auto"/>
          </w:tcPr>
          <w:p w14:paraId="0BF76450" w14:textId="7ACDA179" w:rsidR="002E4D52" w:rsidRDefault="002E4D52" w:rsidP="002E4D52">
            <w:pPr>
              <w:pStyle w:val="ExamQuestion"/>
            </w:pPr>
            <w:r>
              <w:t>Suppose you are implementing a chat system and are designing the data</w:t>
            </w:r>
            <w:r w:rsidR="00A87A8E">
              <w:t>base</w:t>
            </w:r>
            <w:r>
              <w:t xml:space="preserve"> for a collection of messages.  Each message has an author name,  recipient name, content, sequence number and timestamp.</w:t>
            </w:r>
          </w:p>
          <w:p w14:paraId="43DD8D36" w14:textId="510DBB63" w:rsidR="002E4D52" w:rsidRDefault="002E4D52" w:rsidP="002E4D52">
            <w:pPr>
              <w:pStyle w:val="ExamQuestion"/>
            </w:pPr>
            <w:r>
              <w:t>Explain how you would implement a secondary index to facilitate pattern matching on chat content in each of the following:</w:t>
            </w:r>
          </w:p>
          <w:p w14:paraId="16DAAB18" w14:textId="4EE82A00" w:rsidR="002E4D52" w:rsidRDefault="002E4D52" w:rsidP="00EC55DB">
            <w:pPr>
              <w:pStyle w:val="ExamQuestion"/>
              <w:numPr>
                <w:ilvl w:val="0"/>
                <w:numId w:val="10"/>
              </w:numPr>
            </w:pPr>
            <w:r>
              <w:t>PostgreSQL</w:t>
            </w:r>
          </w:p>
          <w:p w14:paraId="4B12A7BA" w14:textId="3D537C9E" w:rsidR="002E4D52" w:rsidRDefault="002E4D52" w:rsidP="00EC55DB">
            <w:pPr>
              <w:pStyle w:val="ExamQuestion"/>
              <w:numPr>
                <w:ilvl w:val="0"/>
                <w:numId w:val="10"/>
              </w:numPr>
            </w:pPr>
            <w:r>
              <w:t>MongoDB</w:t>
            </w:r>
          </w:p>
          <w:p w14:paraId="46E09A21" w14:textId="1DA8D10A" w:rsidR="002E4D52" w:rsidRDefault="002E4D52" w:rsidP="00EC55DB">
            <w:pPr>
              <w:pStyle w:val="ExamQuestion"/>
              <w:numPr>
                <w:ilvl w:val="0"/>
                <w:numId w:val="10"/>
              </w:numPr>
            </w:pPr>
            <w:r>
              <w:t>Apache Cassandra</w:t>
            </w:r>
          </w:p>
          <w:p w14:paraId="33420A3A" w14:textId="77777777" w:rsidR="00D03504" w:rsidRDefault="00D03504" w:rsidP="00D03504">
            <w:pPr>
              <w:pStyle w:val="ExamQuestion"/>
            </w:pPr>
            <w:r>
              <w:t>In your answer you must explain:</w:t>
            </w:r>
          </w:p>
          <w:p w14:paraId="078F2964" w14:textId="77777777" w:rsidR="00D03504" w:rsidRDefault="00D03504" w:rsidP="00EC55DB">
            <w:pPr>
              <w:pStyle w:val="ExamQuestion"/>
              <w:numPr>
                <w:ilvl w:val="0"/>
                <w:numId w:val="11"/>
              </w:numPr>
            </w:pPr>
            <w:r>
              <w:t xml:space="preserve">The most appropriate type of index </w:t>
            </w:r>
          </w:p>
          <w:p w14:paraId="39D81FA0" w14:textId="7435B330" w:rsidR="00D03504" w:rsidRDefault="00D03504" w:rsidP="00EC55DB">
            <w:pPr>
              <w:pStyle w:val="ExamQuestion"/>
              <w:numPr>
                <w:ilvl w:val="0"/>
                <w:numId w:val="11"/>
              </w:numPr>
            </w:pPr>
            <w:r>
              <w:t>The potential disadvantages</w:t>
            </w:r>
          </w:p>
          <w:p w14:paraId="4B283498" w14:textId="31F18E59" w:rsidR="00BB26D6" w:rsidRDefault="00BB26D6" w:rsidP="00BB26D6">
            <w:pPr>
              <w:pStyle w:val="ExamQuestion"/>
            </w:pPr>
            <w:r>
              <w:t xml:space="preserve">You </w:t>
            </w:r>
            <w:r w:rsidRPr="00D03504">
              <w:rPr>
                <w:u w:val="single"/>
              </w:rPr>
              <w:t>are not</w:t>
            </w:r>
            <w:r>
              <w:t xml:space="preserve"> required to write any code.</w:t>
            </w:r>
          </w:p>
          <w:p w14:paraId="171C206C" w14:textId="79986618" w:rsidR="00525CD2" w:rsidRPr="002E4D52" w:rsidRDefault="002E4D52" w:rsidP="00F034E6">
            <w:pPr>
              <w:pStyle w:val="ExamMarks"/>
              <w:spacing w:after="0"/>
            </w:pPr>
            <w:r>
              <w:t xml:space="preserve">(3 x </w:t>
            </w:r>
            <w:r w:rsidR="00D03504">
              <w:t xml:space="preserve">4 </w:t>
            </w:r>
            <w:r>
              <w:t>marks)</w:t>
            </w:r>
          </w:p>
        </w:tc>
      </w:tr>
      <w:tr w:rsidR="009E7619" w:rsidRPr="00551486" w14:paraId="7023291F" w14:textId="77777777" w:rsidTr="00840D88">
        <w:tc>
          <w:tcPr>
            <w:tcW w:w="5000" w:type="pct"/>
            <w:gridSpan w:val="4"/>
            <w:shd w:val="clear" w:color="auto" w:fill="D9D9D9" w:themeFill="background1" w:themeFillShade="D9"/>
          </w:tcPr>
          <w:p w14:paraId="1BC5037A" w14:textId="14C24511" w:rsidR="009E7619" w:rsidRDefault="009E7619" w:rsidP="002E07A7">
            <w:pPr>
              <w:pStyle w:val="ExamQuestion"/>
              <w:spacing w:line="240" w:lineRule="auto"/>
            </w:pPr>
            <w:r>
              <w:t xml:space="preserve">This is a straight-forward question. You will be able to find the answer in the lecture notes and you have experience of doing this in the lab classes/CA. </w:t>
            </w:r>
            <w:r w:rsidR="002E07A7">
              <w:t xml:space="preserve">Pay attention to the detail of what you are being asked – the most appropriate type of index and the potential disadvantages. You are being asked specifically about PostgreSQL, MongoDB and Apache Cassandra so be specific about index types in those databases. </w:t>
            </w:r>
            <w:r>
              <w:t>Your answer must be in your own words.</w:t>
            </w:r>
          </w:p>
        </w:tc>
      </w:tr>
    </w:tbl>
    <w:p w14:paraId="1425B366" w14:textId="77777777" w:rsidR="004E068C" w:rsidRDefault="004E068C">
      <w:r>
        <w:rPr>
          <w:b/>
          <w:bCs/>
        </w:rPr>
        <w:br w:type="page"/>
      </w:r>
    </w:p>
    <w:tbl>
      <w:tblPr>
        <w:tblW w:w="5082" w:type="pct"/>
        <w:tblLayout w:type="fixed"/>
        <w:tblLook w:val="04A0" w:firstRow="1" w:lastRow="0" w:firstColumn="1" w:lastColumn="0" w:noHBand="0" w:noVBand="1"/>
      </w:tblPr>
      <w:tblGrid>
        <w:gridCol w:w="397"/>
        <w:gridCol w:w="596"/>
        <w:gridCol w:w="8369"/>
        <w:gridCol w:w="152"/>
      </w:tblGrid>
      <w:tr w:rsidR="00525CD2" w:rsidRPr="00551486" w14:paraId="78AC40C2" w14:textId="77777777" w:rsidTr="00C54046">
        <w:trPr>
          <w:gridAfter w:val="1"/>
          <w:wAfter w:w="80" w:type="pct"/>
        </w:trPr>
        <w:tc>
          <w:tcPr>
            <w:tcW w:w="209" w:type="pct"/>
            <w:shd w:val="clear" w:color="auto" w:fill="auto"/>
          </w:tcPr>
          <w:p w14:paraId="7FD29C7A" w14:textId="75BF76A0" w:rsidR="00525CD2" w:rsidRPr="00551486" w:rsidRDefault="00762EB4" w:rsidP="003170AB">
            <w:pPr>
              <w:pStyle w:val="Q1"/>
            </w:pPr>
            <w:r>
              <w:lastRenderedPageBreak/>
              <w:t>3</w:t>
            </w:r>
            <w:r w:rsidR="009E7619">
              <w:t>.</w:t>
            </w:r>
          </w:p>
        </w:tc>
        <w:tc>
          <w:tcPr>
            <w:tcW w:w="313" w:type="pct"/>
          </w:tcPr>
          <w:p w14:paraId="4DC9E9BC" w14:textId="344E9FD8" w:rsidR="00525CD2" w:rsidRPr="00551486" w:rsidRDefault="00525CD2" w:rsidP="003170AB">
            <w:pPr>
              <w:pStyle w:val="Q1"/>
            </w:pPr>
            <w:r>
              <w:t>(</w:t>
            </w:r>
            <w:r w:rsidR="00596063">
              <w:t>c</w:t>
            </w:r>
            <w:r>
              <w:t>)</w:t>
            </w:r>
          </w:p>
        </w:tc>
        <w:tc>
          <w:tcPr>
            <w:tcW w:w="4398" w:type="pct"/>
            <w:shd w:val="clear" w:color="auto" w:fill="auto"/>
          </w:tcPr>
          <w:p w14:paraId="31541365" w14:textId="19B97A75" w:rsidR="00F056B0" w:rsidRDefault="00395FE8" w:rsidP="007828DB">
            <w:pPr>
              <w:pStyle w:val="ExamQuestion"/>
            </w:pPr>
            <w:r>
              <w:t>Suppose you are implementing a</w:t>
            </w:r>
            <w:r w:rsidR="00566B9B">
              <w:t xml:space="preserve"> chat</w:t>
            </w:r>
            <w:r w:rsidR="00AF7275">
              <w:t xml:space="preserve"> system and are designing the data</w:t>
            </w:r>
            <w:r w:rsidR="00115BDA">
              <w:t>base</w:t>
            </w:r>
            <w:r w:rsidR="00AF7275">
              <w:t xml:space="preserve"> for a collection of </w:t>
            </w:r>
            <w:r w:rsidR="00566B9B">
              <w:t>messages</w:t>
            </w:r>
            <w:r w:rsidR="00AF7275">
              <w:t xml:space="preserve">. </w:t>
            </w:r>
            <w:r w:rsidR="00260993">
              <w:t xml:space="preserve"> Each </w:t>
            </w:r>
            <w:r w:rsidR="00566B9B">
              <w:t>message</w:t>
            </w:r>
            <w:r w:rsidR="00260993">
              <w:t xml:space="preserve"> has a</w:t>
            </w:r>
            <w:r w:rsidR="00BB26D6">
              <w:t xml:space="preserve"> sender</w:t>
            </w:r>
            <w:r w:rsidR="00260993">
              <w:t xml:space="preserve"> </w:t>
            </w:r>
            <w:r w:rsidR="00BB26D6">
              <w:t>id</w:t>
            </w:r>
            <w:r w:rsidR="00260993">
              <w:t xml:space="preserve">, </w:t>
            </w:r>
            <w:r w:rsidR="00566B9B">
              <w:t xml:space="preserve"> recipient </w:t>
            </w:r>
            <w:r w:rsidR="00BB26D6">
              <w:t>id</w:t>
            </w:r>
            <w:r w:rsidR="00566B9B">
              <w:t>,</w:t>
            </w:r>
            <w:r w:rsidR="00260993">
              <w:t xml:space="preserve"> </w:t>
            </w:r>
            <w:r w:rsidR="00BB26D6">
              <w:t xml:space="preserve">chat </w:t>
            </w:r>
            <w:r w:rsidR="00260993">
              <w:t>content</w:t>
            </w:r>
            <w:r w:rsidR="00566B9B">
              <w:t>, sequence nu</w:t>
            </w:r>
            <w:r w:rsidR="00BB26D6">
              <w:t>mber</w:t>
            </w:r>
            <w:r w:rsidR="00260993">
              <w:t xml:space="preserve"> and timestamp.</w:t>
            </w:r>
          </w:p>
          <w:p w14:paraId="00BB29FE" w14:textId="1F7221C8" w:rsidR="00441E9B" w:rsidRDefault="00F056B0" w:rsidP="00115BDA">
            <w:pPr>
              <w:pStyle w:val="ExamQuestion"/>
              <w:numPr>
                <w:ilvl w:val="0"/>
                <w:numId w:val="13"/>
              </w:numPr>
            </w:pPr>
            <w:r>
              <w:t xml:space="preserve">Other than using indexes, explain </w:t>
            </w:r>
            <w:r w:rsidRPr="007E5E4F">
              <w:rPr>
                <w:i/>
                <w:iCs/>
              </w:rPr>
              <w:t>TWO (2)</w:t>
            </w:r>
            <w:r>
              <w:t xml:space="preserve"> approaches which could be used to improve performance in </w:t>
            </w:r>
            <w:r w:rsidR="00441E9B">
              <w:t xml:space="preserve">a document NoSQL </w:t>
            </w:r>
            <w:r w:rsidR="00115BDA">
              <w:t>database</w:t>
            </w:r>
            <w:r w:rsidR="00441E9B">
              <w:t xml:space="preserve"> and </w:t>
            </w:r>
            <w:r w:rsidR="00441E9B" w:rsidRPr="00D51A7D">
              <w:rPr>
                <w:i/>
                <w:iCs/>
              </w:rPr>
              <w:t>TWO</w:t>
            </w:r>
            <w:r w:rsidR="00D51A7D" w:rsidRPr="00D51A7D">
              <w:rPr>
                <w:i/>
                <w:iCs/>
              </w:rPr>
              <w:t xml:space="preserve"> </w:t>
            </w:r>
            <w:r w:rsidR="00441E9B" w:rsidRPr="00D51A7D">
              <w:rPr>
                <w:i/>
                <w:iCs/>
              </w:rPr>
              <w:t>(2)</w:t>
            </w:r>
            <w:r w:rsidR="00441E9B">
              <w:t xml:space="preserve"> approaches which could be used in a distributed NoSQL wide column data</w:t>
            </w:r>
            <w:r w:rsidR="00115BDA">
              <w:t>bas</w:t>
            </w:r>
            <w:r w:rsidR="00441E9B">
              <w:t>e.</w:t>
            </w:r>
          </w:p>
          <w:p w14:paraId="7886BF4F" w14:textId="3D3A240D" w:rsidR="00115BDA" w:rsidRDefault="00115BDA" w:rsidP="00F034E6">
            <w:pPr>
              <w:pStyle w:val="ExamMarks"/>
              <w:spacing w:after="0"/>
            </w:pPr>
            <w:r>
              <w:t>(4 x 2 marks)</w:t>
            </w:r>
          </w:p>
          <w:p w14:paraId="4B8A8DA4" w14:textId="1F921F03" w:rsidR="003914BD" w:rsidRDefault="003914BD" w:rsidP="00115BDA">
            <w:pPr>
              <w:pStyle w:val="ExamQuestion"/>
              <w:numPr>
                <w:ilvl w:val="0"/>
                <w:numId w:val="13"/>
              </w:numPr>
            </w:pPr>
            <w:r>
              <w:t>Provide examples of</w:t>
            </w:r>
            <w:r w:rsidR="00014B33">
              <w:t xml:space="preserve"> situation</w:t>
            </w:r>
            <w:r w:rsidR="00FA4866">
              <w:t>s</w:t>
            </w:r>
            <w:r w:rsidR="00014B33">
              <w:t xml:space="preserve"> in which you would</w:t>
            </w:r>
            <w:r>
              <w:t xml:space="preserve"> use each approach.</w:t>
            </w:r>
          </w:p>
          <w:p w14:paraId="7EBF7211" w14:textId="4CFAD9C5" w:rsidR="00115BDA" w:rsidRDefault="00115BDA" w:rsidP="00115BDA">
            <w:pPr>
              <w:pStyle w:val="ExamMarks"/>
            </w:pPr>
            <w:r>
              <w:t>(4 x 1 mark)</w:t>
            </w:r>
          </w:p>
          <w:p w14:paraId="6F465809" w14:textId="28D411FD" w:rsidR="00EE527F" w:rsidRDefault="003914BD" w:rsidP="00115BDA">
            <w:pPr>
              <w:pStyle w:val="ExamQuestion"/>
            </w:pPr>
            <w:r>
              <w:t xml:space="preserve">You </w:t>
            </w:r>
            <w:r w:rsidRPr="003914BD">
              <w:rPr>
                <w:u w:val="single"/>
              </w:rPr>
              <w:t>do not</w:t>
            </w:r>
            <w:r>
              <w:t xml:space="preserve"> need to provide any code.</w:t>
            </w:r>
          </w:p>
        </w:tc>
      </w:tr>
      <w:tr w:rsidR="004E068C" w:rsidRPr="00551486" w14:paraId="776D3818" w14:textId="77777777" w:rsidTr="00840D88">
        <w:tc>
          <w:tcPr>
            <w:tcW w:w="5000" w:type="pct"/>
            <w:gridSpan w:val="4"/>
            <w:shd w:val="clear" w:color="auto" w:fill="D9D9D9" w:themeFill="background1" w:themeFillShade="D9"/>
          </w:tcPr>
          <w:p w14:paraId="30AC2BF8" w14:textId="0F0280E0" w:rsidR="004E068C" w:rsidRDefault="004E068C" w:rsidP="004E068C">
            <w:pPr>
              <w:pStyle w:val="ExamQuestion"/>
              <w:numPr>
                <w:ilvl w:val="0"/>
                <w:numId w:val="18"/>
              </w:numPr>
              <w:spacing w:line="240" w:lineRule="auto"/>
            </w:pPr>
            <w:r>
              <w:t xml:space="preserve">This is a pretty straight-forward question. You can find the answer in the lecture notes. </w:t>
            </w:r>
          </w:p>
          <w:p w14:paraId="6E16BB1C" w14:textId="54ABD850" w:rsidR="004E068C" w:rsidRDefault="000534D6" w:rsidP="004E068C">
            <w:pPr>
              <w:pStyle w:val="ExamQuestion"/>
              <w:spacing w:line="240" w:lineRule="auto"/>
              <w:ind w:left="754" w:firstLine="0"/>
            </w:pPr>
            <w:r>
              <w:t>Here you are looking at MongoDB and Apache Cassandra from your experience. Explain in your own words what else you can do to improve performance in each of these.</w:t>
            </w:r>
          </w:p>
          <w:p w14:paraId="293BD528" w14:textId="5ED25B42" w:rsidR="004E068C" w:rsidRDefault="000534D6" w:rsidP="004E068C">
            <w:pPr>
              <w:pStyle w:val="ExamQuestion"/>
              <w:numPr>
                <w:ilvl w:val="0"/>
                <w:numId w:val="18"/>
              </w:numPr>
              <w:spacing w:line="240" w:lineRule="auto"/>
            </w:pPr>
            <w:r>
              <w:t>Using your answer to part (</w:t>
            </w:r>
            <w:proofErr w:type="spellStart"/>
            <w:r>
              <w:t>i</w:t>
            </w:r>
            <w:proofErr w:type="spellEnd"/>
            <w:r>
              <w:t>) provide examples of how you would use each approach.</w:t>
            </w:r>
          </w:p>
        </w:tc>
      </w:tr>
    </w:tbl>
    <w:p w14:paraId="4E4EC768" w14:textId="7D11DCD3" w:rsidR="00B815B4" w:rsidRDefault="00B815B4"/>
    <w:p w14:paraId="039E3841" w14:textId="454DBBC6" w:rsidR="00733AE3" w:rsidRDefault="00733AE3"/>
    <w:p w14:paraId="1477AC6B" w14:textId="77777777" w:rsidR="00A70222" w:rsidRDefault="00A70222">
      <w:r>
        <w:rPr>
          <w:b/>
          <w:bCs/>
        </w:rPr>
        <w:br w:type="page"/>
      </w:r>
    </w:p>
    <w:tbl>
      <w:tblPr>
        <w:tblW w:w="5082" w:type="pct"/>
        <w:tblLayout w:type="fixed"/>
        <w:tblLook w:val="04A0" w:firstRow="1" w:lastRow="0" w:firstColumn="1" w:lastColumn="0" w:noHBand="0" w:noVBand="1"/>
      </w:tblPr>
      <w:tblGrid>
        <w:gridCol w:w="397"/>
        <w:gridCol w:w="29"/>
        <w:gridCol w:w="567"/>
        <w:gridCol w:w="8506"/>
        <w:gridCol w:w="15"/>
      </w:tblGrid>
      <w:tr w:rsidR="005440DE" w:rsidRPr="00551486" w14:paraId="0E600384" w14:textId="77777777" w:rsidTr="00E630A3">
        <w:trPr>
          <w:gridAfter w:val="1"/>
          <w:wAfter w:w="8" w:type="pct"/>
          <w:trHeight w:val="263"/>
        </w:trPr>
        <w:tc>
          <w:tcPr>
            <w:tcW w:w="209" w:type="pct"/>
            <w:shd w:val="clear" w:color="auto" w:fill="auto"/>
          </w:tcPr>
          <w:p w14:paraId="39BEEE14" w14:textId="1399F5CE" w:rsidR="005440DE" w:rsidRPr="00551486" w:rsidRDefault="005440DE" w:rsidP="002937C6">
            <w:pPr>
              <w:pStyle w:val="Q1"/>
            </w:pPr>
            <w:r>
              <w:lastRenderedPageBreak/>
              <w:t>4.</w:t>
            </w:r>
          </w:p>
        </w:tc>
        <w:tc>
          <w:tcPr>
            <w:tcW w:w="313" w:type="pct"/>
            <w:gridSpan w:val="2"/>
          </w:tcPr>
          <w:p w14:paraId="33552187" w14:textId="0F62ED10" w:rsidR="005440DE" w:rsidRPr="003914BD" w:rsidRDefault="005440DE" w:rsidP="00373275">
            <w:pPr>
              <w:pStyle w:val="ExamQuestion"/>
              <w:rPr>
                <w:b/>
                <w:bCs w:val="0"/>
              </w:rPr>
            </w:pPr>
            <w:r w:rsidRPr="003914BD">
              <w:rPr>
                <w:b/>
                <w:bCs w:val="0"/>
              </w:rPr>
              <w:t>(a)</w:t>
            </w:r>
          </w:p>
        </w:tc>
        <w:tc>
          <w:tcPr>
            <w:tcW w:w="4470" w:type="pct"/>
          </w:tcPr>
          <w:p w14:paraId="74993D9A" w14:textId="0E8E144E" w:rsidR="008F7116" w:rsidRDefault="008F7116" w:rsidP="00373275">
            <w:pPr>
              <w:pStyle w:val="ExamQuestion"/>
            </w:pPr>
            <w:r>
              <w:t>What is partitioning?</w:t>
            </w:r>
          </w:p>
          <w:p w14:paraId="11ABAE11" w14:textId="3FCA1260" w:rsidR="008F7116" w:rsidRDefault="008F7116" w:rsidP="00373275">
            <w:pPr>
              <w:pStyle w:val="ExamQuestion"/>
            </w:pPr>
            <w:r>
              <w:t>How can vertical and horizontal partitioning be used to improve</w:t>
            </w:r>
            <w:r w:rsidR="008521AA">
              <w:t xml:space="preserve"> database</w:t>
            </w:r>
            <w:r>
              <w:t xml:space="preserve"> performance? </w:t>
            </w:r>
          </w:p>
          <w:p w14:paraId="7CA62ED8" w14:textId="265DC80A" w:rsidR="00CC6D00" w:rsidRPr="00405C22" w:rsidRDefault="00CC6D00" w:rsidP="00373275">
            <w:pPr>
              <w:pStyle w:val="ExamMarks"/>
            </w:pPr>
            <w:r>
              <w:t>(</w:t>
            </w:r>
            <w:r w:rsidR="008F7116">
              <w:t>1</w:t>
            </w:r>
            <w:r w:rsidR="002E28D6">
              <w:t>0</w:t>
            </w:r>
            <w:r>
              <w:t xml:space="preserve"> marks)</w:t>
            </w:r>
          </w:p>
        </w:tc>
      </w:tr>
      <w:tr w:rsidR="00A70222" w:rsidRPr="00551486" w14:paraId="2536C606" w14:textId="77777777" w:rsidTr="00840D88">
        <w:tc>
          <w:tcPr>
            <w:tcW w:w="5000" w:type="pct"/>
            <w:gridSpan w:val="5"/>
            <w:shd w:val="clear" w:color="auto" w:fill="D9D9D9" w:themeFill="background1" w:themeFillShade="D9"/>
          </w:tcPr>
          <w:p w14:paraId="18CCD2AA" w14:textId="77777777" w:rsidR="00383D77" w:rsidRDefault="00A70222" w:rsidP="00383D77">
            <w:pPr>
              <w:pStyle w:val="ExamQuestion"/>
              <w:spacing w:line="240" w:lineRule="auto"/>
            </w:pPr>
            <w:bookmarkStart w:id="2" w:name="_Hlk119754876"/>
            <w:r>
              <w:t>This is a pretty straight-forward question. You can find the answer in the lecture notes.</w:t>
            </w:r>
          </w:p>
          <w:p w14:paraId="61D78C85" w14:textId="6F1E3036" w:rsidR="00A70222" w:rsidRDefault="00383D77" w:rsidP="00383D77">
            <w:pPr>
              <w:pStyle w:val="ExamQuestion"/>
              <w:spacing w:line="240" w:lineRule="auto"/>
            </w:pPr>
            <w:r>
              <w:t>Explain what partitioning is then explain what vertical and horizontal partitioning are (this will explain the difference) then consider how each can improve database performance – so think about what could be partitioned in each approach.</w:t>
            </w:r>
            <w:r w:rsidR="00A70222">
              <w:t xml:space="preserve"> </w:t>
            </w:r>
          </w:p>
        </w:tc>
      </w:tr>
      <w:bookmarkEnd w:id="2"/>
      <w:tr w:rsidR="00796339" w:rsidRPr="00551486" w14:paraId="39EF0AFA" w14:textId="77777777" w:rsidTr="00E630A3">
        <w:trPr>
          <w:gridAfter w:val="1"/>
          <w:wAfter w:w="8" w:type="pct"/>
        </w:trPr>
        <w:tc>
          <w:tcPr>
            <w:tcW w:w="209" w:type="pct"/>
            <w:shd w:val="clear" w:color="auto" w:fill="auto"/>
          </w:tcPr>
          <w:p w14:paraId="147399ED" w14:textId="77777777" w:rsidR="00796339" w:rsidRPr="00551486" w:rsidRDefault="00796339" w:rsidP="002937C6">
            <w:pPr>
              <w:pStyle w:val="Q1"/>
            </w:pPr>
          </w:p>
        </w:tc>
        <w:tc>
          <w:tcPr>
            <w:tcW w:w="313" w:type="pct"/>
            <w:gridSpan w:val="2"/>
          </w:tcPr>
          <w:p w14:paraId="31E4CAB4" w14:textId="2F66EDB5" w:rsidR="00796339" w:rsidRPr="00551486" w:rsidRDefault="005A224F" w:rsidP="002937C6">
            <w:pPr>
              <w:pStyle w:val="Q1"/>
            </w:pPr>
            <w:r>
              <w:t>(b)</w:t>
            </w:r>
          </w:p>
        </w:tc>
        <w:tc>
          <w:tcPr>
            <w:tcW w:w="4470" w:type="pct"/>
            <w:shd w:val="clear" w:color="auto" w:fill="auto"/>
          </w:tcPr>
          <w:p w14:paraId="44EC5F27" w14:textId="02C61424" w:rsidR="005A224F" w:rsidRPr="005A224F" w:rsidRDefault="002E28D6" w:rsidP="00373275">
            <w:pPr>
              <w:pStyle w:val="ExamQuestion"/>
            </w:pPr>
            <w:r>
              <w:t>Explain the difference between partition and replication.</w:t>
            </w:r>
          </w:p>
          <w:p w14:paraId="57678891" w14:textId="385F18AC" w:rsidR="002B002F" w:rsidRPr="005A224F" w:rsidRDefault="00CF1398" w:rsidP="00373275">
            <w:pPr>
              <w:pStyle w:val="ExamMarks"/>
            </w:pPr>
            <w:r w:rsidRPr="005A224F">
              <w:t>(</w:t>
            </w:r>
            <w:r w:rsidR="008521AA">
              <w:t>4</w:t>
            </w:r>
            <w:r w:rsidRPr="005A224F">
              <w:t xml:space="preserve"> marks)</w:t>
            </w:r>
          </w:p>
        </w:tc>
      </w:tr>
      <w:tr w:rsidR="00383D77" w:rsidRPr="00551486" w14:paraId="01E65900" w14:textId="77777777" w:rsidTr="004F4930">
        <w:trPr>
          <w:trHeight w:val="559"/>
        </w:trPr>
        <w:tc>
          <w:tcPr>
            <w:tcW w:w="5000" w:type="pct"/>
            <w:gridSpan w:val="5"/>
            <w:shd w:val="clear" w:color="auto" w:fill="D9D9D9" w:themeFill="background1" w:themeFillShade="D9"/>
          </w:tcPr>
          <w:p w14:paraId="58E716D7" w14:textId="77777777" w:rsidR="00383D77" w:rsidRDefault="00383D77" w:rsidP="00840D88">
            <w:pPr>
              <w:pStyle w:val="ExamQuestion"/>
              <w:spacing w:line="240" w:lineRule="auto"/>
            </w:pPr>
            <w:r>
              <w:t>This is a pretty straight-forward question. You can find the answer in the lecture notes.</w:t>
            </w:r>
          </w:p>
          <w:p w14:paraId="34642B85" w14:textId="222696FD" w:rsidR="00383D77" w:rsidRDefault="00383D77" w:rsidP="00840D88">
            <w:pPr>
              <w:pStyle w:val="ExamQuestion"/>
              <w:spacing w:line="240" w:lineRule="auto"/>
            </w:pPr>
            <w:r>
              <w:t xml:space="preserve">Explain what </w:t>
            </w:r>
            <w:r w:rsidR="004F4930">
              <w:t>replication is first then</w:t>
            </w:r>
            <w:r>
              <w:t xml:space="preserve"> then explain </w:t>
            </w:r>
            <w:r w:rsidR="004F4930">
              <w:t>what is different to partitioning.</w:t>
            </w:r>
            <w:r>
              <w:t xml:space="preserve"> </w:t>
            </w:r>
          </w:p>
        </w:tc>
      </w:tr>
      <w:tr w:rsidR="002C7C2B" w:rsidRPr="00551486" w14:paraId="62E685A1" w14:textId="77777777" w:rsidTr="002C7C2B">
        <w:tc>
          <w:tcPr>
            <w:tcW w:w="224" w:type="pct"/>
            <w:gridSpan w:val="2"/>
            <w:shd w:val="clear" w:color="auto" w:fill="auto"/>
          </w:tcPr>
          <w:p w14:paraId="3C2A1F6E" w14:textId="77777777" w:rsidR="002C7C2B" w:rsidRPr="00190DF9" w:rsidRDefault="002C7C2B" w:rsidP="005B656B">
            <w:pPr>
              <w:pStyle w:val="ExamQNo"/>
            </w:pPr>
          </w:p>
        </w:tc>
        <w:tc>
          <w:tcPr>
            <w:tcW w:w="298" w:type="pct"/>
          </w:tcPr>
          <w:p w14:paraId="3704894A" w14:textId="1DB70B5C" w:rsidR="002C7C2B" w:rsidRPr="00C97B83" w:rsidRDefault="002C7C2B" w:rsidP="005B656B">
            <w:pPr>
              <w:pStyle w:val="ExamQNo"/>
              <w:rPr>
                <w:bCs/>
              </w:rPr>
            </w:pPr>
            <w:r w:rsidRPr="00C97B83">
              <w:rPr>
                <w:bCs/>
              </w:rPr>
              <w:t>(</w:t>
            </w:r>
            <w:r w:rsidR="005A224F">
              <w:rPr>
                <w:bCs/>
              </w:rPr>
              <w:t>c</w:t>
            </w:r>
            <w:r w:rsidRPr="00C97B83">
              <w:rPr>
                <w:bCs/>
              </w:rPr>
              <w:t>)</w:t>
            </w:r>
          </w:p>
        </w:tc>
        <w:tc>
          <w:tcPr>
            <w:tcW w:w="4478" w:type="pct"/>
            <w:gridSpan w:val="2"/>
            <w:shd w:val="clear" w:color="auto" w:fill="auto"/>
          </w:tcPr>
          <w:p w14:paraId="158B3E71" w14:textId="376A1B41" w:rsidR="002C7C2B" w:rsidRDefault="00373275" w:rsidP="00EC55DB">
            <w:pPr>
              <w:pStyle w:val="ExamQuestion"/>
              <w:numPr>
                <w:ilvl w:val="0"/>
                <w:numId w:val="9"/>
              </w:numPr>
            </w:pPr>
            <w:r>
              <w:t xml:space="preserve"> </w:t>
            </w:r>
            <w:r w:rsidR="005D229D">
              <w:t>Explain the CAP theorem</w:t>
            </w:r>
            <w:r w:rsidR="00FD20AC">
              <w:t>.</w:t>
            </w:r>
          </w:p>
          <w:p w14:paraId="78EB81A3" w14:textId="14D88798" w:rsidR="00FD20AC" w:rsidRDefault="00373275" w:rsidP="00373275">
            <w:pPr>
              <w:pStyle w:val="ExamMarks"/>
            </w:pPr>
            <w:r>
              <w:t>(</w:t>
            </w:r>
            <w:r w:rsidR="008521AA">
              <w:t>6</w:t>
            </w:r>
            <w:r>
              <w:t xml:space="preserve"> marks</w:t>
            </w:r>
            <w:r w:rsidR="008521AA">
              <w:t>)</w:t>
            </w:r>
          </w:p>
          <w:p w14:paraId="7362BD52" w14:textId="32628763" w:rsidR="00FD20AC" w:rsidRDefault="00FD20AC" w:rsidP="00EC55DB">
            <w:pPr>
              <w:pStyle w:val="ExamQuestion"/>
              <w:numPr>
                <w:ilvl w:val="0"/>
                <w:numId w:val="9"/>
              </w:numPr>
            </w:pPr>
            <w:r>
              <w:t xml:space="preserve">Why is the </w:t>
            </w:r>
            <w:r w:rsidR="001D56E1">
              <w:t>PACELC extension</w:t>
            </w:r>
            <w:r>
              <w:t xml:space="preserve"> </w:t>
            </w:r>
            <w:r w:rsidR="001D56E1">
              <w:t xml:space="preserve">to CAP </w:t>
            </w:r>
            <w:r>
              <w:t>important</w:t>
            </w:r>
            <w:r w:rsidR="001D56E1">
              <w:t>?</w:t>
            </w:r>
          </w:p>
          <w:p w14:paraId="44433F77" w14:textId="4CAD8268" w:rsidR="00FD20AC" w:rsidRDefault="00FD20AC" w:rsidP="00373275">
            <w:pPr>
              <w:pStyle w:val="ExamMarks"/>
            </w:pPr>
            <w:r>
              <w:t>(3 marks)</w:t>
            </w:r>
          </w:p>
        </w:tc>
      </w:tr>
      <w:tr w:rsidR="004F4930" w:rsidRPr="00551486" w14:paraId="2184F5D7" w14:textId="77777777" w:rsidTr="00840D88">
        <w:trPr>
          <w:trHeight w:val="559"/>
        </w:trPr>
        <w:tc>
          <w:tcPr>
            <w:tcW w:w="5000" w:type="pct"/>
            <w:gridSpan w:val="5"/>
            <w:shd w:val="clear" w:color="auto" w:fill="D9D9D9" w:themeFill="background1" w:themeFillShade="D9"/>
          </w:tcPr>
          <w:p w14:paraId="34B19A46" w14:textId="77777777" w:rsidR="009D4E19" w:rsidRDefault="009D4E19" w:rsidP="009D4E19">
            <w:pPr>
              <w:pStyle w:val="ExamQuestion"/>
              <w:numPr>
                <w:ilvl w:val="0"/>
                <w:numId w:val="20"/>
              </w:numPr>
              <w:spacing w:line="240" w:lineRule="auto"/>
            </w:pPr>
            <w:r>
              <w:t xml:space="preserve">This is a pretty straight-forward question. You can find the answer in the lecture notes. </w:t>
            </w:r>
          </w:p>
          <w:p w14:paraId="1C7850EA" w14:textId="72586D55" w:rsidR="009D4E19" w:rsidRDefault="009D4E19" w:rsidP="009D4E19">
            <w:pPr>
              <w:pStyle w:val="ExamQuestion"/>
              <w:spacing w:line="240" w:lineRule="auto"/>
              <w:ind w:left="754" w:firstLine="0"/>
            </w:pPr>
            <w:r>
              <w:t xml:space="preserve">Explain </w:t>
            </w:r>
            <w:r w:rsidR="00A36169">
              <w:t>in your own words what the CAP theorem is and then explain the</w:t>
            </w:r>
            <w:r>
              <w:t xml:space="preserve"> </w:t>
            </w:r>
            <w:proofErr w:type="spellStart"/>
            <w:r w:rsidR="004C75FD">
              <w:t>the</w:t>
            </w:r>
            <w:proofErr w:type="spellEnd"/>
            <w:r w:rsidR="004C75FD">
              <w:t xml:space="preserve"> C, A and P</w:t>
            </w:r>
            <w:r>
              <w:t>.</w:t>
            </w:r>
          </w:p>
          <w:p w14:paraId="6587B057" w14:textId="3C1CA7EA" w:rsidR="004F4930" w:rsidRDefault="004C75FD" w:rsidP="009D4E19">
            <w:pPr>
              <w:pStyle w:val="ExamQuestion"/>
              <w:numPr>
                <w:ilvl w:val="0"/>
                <w:numId w:val="20"/>
              </w:numPr>
              <w:spacing w:line="240" w:lineRule="auto"/>
            </w:pPr>
            <w:r>
              <w:t>This is pretty straight-forward question</w:t>
            </w:r>
            <w:r w:rsidR="009D4E19">
              <w:t>.</w:t>
            </w:r>
            <w:r w:rsidR="00A36169">
              <w:t xml:space="preserve"> You can find the answer in the lecture notes.</w:t>
            </w:r>
          </w:p>
        </w:tc>
      </w:tr>
    </w:tbl>
    <w:p w14:paraId="14AE945C" w14:textId="77777777" w:rsidR="00A36169" w:rsidRDefault="00A36169">
      <w:r>
        <w:rPr>
          <w:b/>
          <w:iCs/>
        </w:rPr>
        <w:br w:type="page"/>
      </w:r>
    </w:p>
    <w:tbl>
      <w:tblPr>
        <w:tblW w:w="5082" w:type="pct"/>
        <w:tblLayout w:type="fixed"/>
        <w:tblLook w:val="04A0" w:firstRow="1" w:lastRow="0" w:firstColumn="1" w:lastColumn="0" w:noHBand="0" w:noVBand="1"/>
      </w:tblPr>
      <w:tblGrid>
        <w:gridCol w:w="426"/>
        <w:gridCol w:w="567"/>
        <w:gridCol w:w="8521"/>
      </w:tblGrid>
      <w:tr w:rsidR="002C7C2B" w:rsidRPr="00551486" w14:paraId="6E69E77A" w14:textId="77777777" w:rsidTr="002C7C2B">
        <w:tc>
          <w:tcPr>
            <w:tcW w:w="224" w:type="pct"/>
            <w:shd w:val="clear" w:color="auto" w:fill="auto"/>
          </w:tcPr>
          <w:p w14:paraId="40A163AE" w14:textId="08F0B078" w:rsidR="002C7C2B" w:rsidRPr="00190DF9" w:rsidRDefault="004F4930" w:rsidP="005B656B">
            <w:pPr>
              <w:pStyle w:val="ExamQNo"/>
            </w:pPr>
            <w:r>
              <w:lastRenderedPageBreak/>
              <w:t>4.</w:t>
            </w:r>
          </w:p>
        </w:tc>
        <w:tc>
          <w:tcPr>
            <w:tcW w:w="298" w:type="pct"/>
          </w:tcPr>
          <w:p w14:paraId="0A79DD29" w14:textId="53F8AB1A" w:rsidR="002C7C2B" w:rsidRPr="00C97B83" w:rsidRDefault="00280828" w:rsidP="005B656B">
            <w:pPr>
              <w:pStyle w:val="ExamQNo"/>
              <w:rPr>
                <w:bCs/>
              </w:rPr>
            </w:pPr>
            <w:r>
              <w:rPr>
                <w:bCs/>
              </w:rPr>
              <w:t>(d)</w:t>
            </w:r>
          </w:p>
        </w:tc>
        <w:tc>
          <w:tcPr>
            <w:tcW w:w="4478" w:type="pct"/>
            <w:shd w:val="clear" w:color="auto" w:fill="auto"/>
          </w:tcPr>
          <w:p w14:paraId="15F0AEDD" w14:textId="77777777" w:rsidR="005A224F" w:rsidRDefault="005A224F" w:rsidP="00373275">
            <w:pPr>
              <w:pStyle w:val="ExamQuestion"/>
            </w:pPr>
            <w:r>
              <w:t>Suppose that you are tasked with implementing a distributed data solution for a retail enterprise who wishes to achieve the following:</w:t>
            </w:r>
          </w:p>
          <w:p w14:paraId="4D710271" w14:textId="5BDB4606" w:rsidR="005A224F" w:rsidRDefault="005A224F" w:rsidP="00EC55DB">
            <w:pPr>
              <w:pStyle w:val="ExamQList"/>
              <w:numPr>
                <w:ilvl w:val="0"/>
                <w:numId w:val="8"/>
              </w:numPr>
            </w:pPr>
            <w:r>
              <w:t>Store details of customers, their accounts,  transactions against these accounts ensuring that all data is secure and consistent. Online retail applications must be available 24 x 7.</w:t>
            </w:r>
          </w:p>
          <w:p w14:paraId="03777EB3" w14:textId="77777777" w:rsidR="005A224F" w:rsidRDefault="005A224F" w:rsidP="00EC55DB">
            <w:pPr>
              <w:pStyle w:val="ExamQList"/>
              <w:numPr>
                <w:ilvl w:val="0"/>
                <w:numId w:val="8"/>
              </w:numPr>
            </w:pPr>
            <w:r>
              <w:t>Implement a chat utility for customer support which is available 24 x 7. Chat participants need to be able to view a full thread of chat conversations.</w:t>
            </w:r>
          </w:p>
          <w:p w14:paraId="1A443DBF" w14:textId="77777777" w:rsidR="005A224F" w:rsidRDefault="005A224F" w:rsidP="00EC55DB">
            <w:pPr>
              <w:pStyle w:val="ExamQList"/>
              <w:numPr>
                <w:ilvl w:val="0"/>
                <w:numId w:val="8"/>
              </w:numPr>
            </w:pPr>
            <w:r>
              <w:t>Explore expansion into new regional markets, predicting expected profit levels, potential challenges to stock management using not only data owned by the retail enterprise but external sources such as regional regulatory information, taxation etc.</w:t>
            </w:r>
          </w:p>
          <w:p w14:paraId="52B458B9" w14:textId="107F37D6" w:rsidR="00D02811" w:rsidRDefault="002C7C2B" w:rsidP="008521AA">
            <w:pPr>
              <w:pStyle w:val="ExamQuestion"/>
            </w:pPr>
            <w:r>
              <w:t xml:space="preserve">Discuss the implications of each property of the CAP theorem for each scenario </w:t>
            </w:r>
            <w:r w:rsidR="005A224F">
              <w:t xml:space="preserve">above </w:t>
            </w:r>
            <w:r>
              <w:t>and for each identify which properties are most important. Justify your answer.</w:t>
            </w:r>
          </w:p>
          <w:p w14:paraId="0B203A51" w14:textId="609C2965" w:rsidR="002C7C2B" w:rsidRDefault="002C7C2B" w:rsidP="00373275">
            <w:pPr>
              <w:pStyle w:val="ExamMarks"/>
            </w:pPr>
            <w:r>
              <w:t>(</w:t>
            </w:r>
            <w:r w:rsidR="008D104B">
              <w:t>3</w:t>
            </w:r>
            <w:r>
              <w:t xml:space="preserve"> x </w:t>
            </w:r>
            <w:r w:rsidR="008D104B">
              <w:t>3</w:t>
            </w:r>
            <w:r>
              <w:t xml:space="preserve"> marks)</w:t>
            </w:r>
          </w:p>
        </w:tc>
      </w:tr>
      <w:tr w:rsidR="006F5CFF" w:rsidRPr="00551486" w14:paraId="2FB0FE73" w14:textId="77777777" w:rsidTr="00840D88">
        <w:tc>
          <w:tcPr>
            <w:tcW w:w="5000" w:type="pct"/>
            <w:gridSpan w:val="3"/>
            <w:shd w:val="clear" w:color="auto" w:fill="D9D9D9" w:themeFill="background1" w:themeFillShade="D9"/>
          </w:tcPr>
          <w:p w14:paraId="348A10BD" w14:textId="16F6C3FD" w:rsidR="006F5CFF" w:rsidRDefault="006F5CFF" w:rsidP="006F5CFF">
            <w:pPr>
              <w:pStyle w:val="ExamQuestion"/>
              <w:spacing w:line="240" w:lineRule="auto"/>
              <w:ind w:firstLine="0"/>
            </w:pPr>
            <w:r>
              <w:t xml:space="preserve">This requires you to consider the answer you provided to part c. Work out for each scenario which properties are most </w:t>
            </w:r>
            <w:proofErr w:type="spellStart"/>
            <w:r>
              <w:t>importan</w:t>
            </w:r>
            <w:proofErr w:type="spellEnd"/>
            <w:r>
              <w:t xml:space="preserve">. You are making an overall choice – there may be some aspects of each property that suit a scenario. You need to make a judgment call, state </w:t>
            </w:r>
            <w:proofErr w:type="gramStart"/>
            <w:r>
              <w:t>it</w:t>
            </w:r>
            <w:proofErr w:type="gramEnd"/>
            <w:r>
              <w:t xml:space="preserve"> and discuss how you came to the conclusion.</w:t>
            </w:r>
          </w:p>
        </w:tc>
      </w:tr>
    </w:tbl>
    <w:p w14:paraId="301DDB7B" w14:textId="7962DF76" w:rsidR="00717ACE" w:rsidRDefault="00717ACE" w:rsidP="0054449E"/>
    <w:sectPr w:rsidR="00717ACE" w:rsidSect="004A1BB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5FEA0" w14:textId="77777777" w:rsidR="00005FA2" w:rsidRDefault="00005FA2">
      <w:r>
        <w:separator/>
      </w:r>
    </w:p>
    <w:p w14:paraId="2345F121" w14:textId="77777777" w:rsidR="00005FA2" w:rsidRDefault="00005FA2"/>
  </w:endnote>
  <w:endnote w:type="continuationSeparator" w:id="0">
    <w:p w14:paraId="376BDC66" w14:textId="77777777" w:rsidR="00005FA2" w:rsidRDefault="00005FA2">
      <w:r>
        <w:continuationSeparator/>
      </w:r>
    </w:p>
    <w:p w14:paraId="3FF2F6EB" w14:textId="77777777" w:rsidR="00005FA2" w:rsidRDefault="00005F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imbus Sans L">
    <w:altName w:val="Arial"/>
    <w:charset w:val="00"/>
    <w:family w:val="auto"/>
    <w:pitch w:val="default"/>
  </w:font>
  <w:font w:name="DejaVu Sans">
    <w:altName w:val="Arial Unicode MS"/>
    <w:charset w:val="00"/>
    <w:family w:val="swiss"/>
    <w:pitch w:val="variable"/>
    <w:sig w:usb0="E7002EFF" w:usb1="5200FDFF" w:usb2="0A042021"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C4AE5" w14:textId="77777777" w:rsidR="00005FA2" w:rsidRDefault="00005FA2">
      <w:r>
        <w:separator/>
      </w:r>
    </w:p>
    <w:p w14:paraId="42E1F727" w14:textId="77777777" w:rsidR="00005FA2" w:rsidRDefault="00005FA2"/>
  </w:footnote>
  <w:footnote w:type="continuationSeparator" w:id="0">
    <w:p w14:paraId="5596E815" w14:textId="77777777" w:rsidR="00005FA2" w:rsidRDefault="00005FA2">
      <w:r>
        <w:continuationSeparator/>
      </w:r>
    </w:p>
    <w:p w14:paraId="195241A0" w14:textId="77777777" w:rsidR="00005FA2" w:rsidRDefault="00005F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77523" w14:textId="29E96DC4" w:rsidR="00551486" w:rsidRPr="00551486" w:rsidRDefault="00551486" w:rsidP="00416780">
    <w:pPr>
      <w:pStyle w:val="Q1"/>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lvlText w:val=""/>
      <w:lvlJc w:val="left"/>
      <w:pPr>
        <w:tabs>
          <w:tab w:val="num" w:pos="432"/>
        </w:tabs>
      </w:pPr>
    </w:lvl>
    <w:lvl w:ilvl="1">
      <w:start w:val="1"/>
      <w:numFmt w:val="none"/>
      <w:pStyle w:val="Heading2"/>
      <w:lvlText w:val=""/>
      <w:lvlJc w:val="left"/>
      <w:pPr>
        <w:tabs>
          <w:tab w:val="num" w:pos="576"/>
        </w:tabs>
      </w:pPr>
    </w:lvl>
    <w:lvl w:ilvl="2">
      <w:start w:val="1"/>
      <w:numFmt w:val="none"/>
      <w:lvlText w:val=""/>
      <w:lvlJc w:val="left"/>
      <w:pPr>
        <w:tabs>
          <w:tab w:val="num" w:pos="720"/>
        </w:tabs>
      </w:pPr>
    </w:lvl>
    <w:lvl w:ilvl="3">
      <w:start w:val="1"/>
      <w:numFmt w:val="none"/>
      <w:pStyle w:val="Heading4"/>
      <w:lvlText w:val=""/>
      <w:lvlJc w:val="left"/>
      <w:pPr>
        <w:tabs>
          <w:tab w:val="num" w:pos="864"/>
        </w:tabs>
      </w:pPr>
    </w:lvl>
    <w:lvl w:ilvl="4">
      <w:start w:val="1"/>
      <w:numFmt w:val="none"/>
      <w:lvlText w:val=""/>
      <w:lvlJc w:val="left"/>
      <w:pPr>
        <w:tabs>
          <w:tab w:val="num" w:pos="1008"/>
        </w:tabs>
      </w:pPr>
    </w:lvl>
    <w:lvl w:ilvl="5">
      <w:start w:val="1"/>
      <w:numFmt w:val="none"/>
      <w:lvlText w:val=""/>
      <w:lvlJc w:val="left"/>
      <w:pPr>
        <w:tabs>
          <w:tab w:val="num" w:pos="1152"/>
        </w:tabs>
      </w:pPr>
    </w:lvl>
    <w:lvl w:ilvl="6">
      <w:start w:val="1"/>
      <w:numFmt w:val="none"/>
      <w:lvlText w:val=""/>
      <w:lvlJc w:val="left"/>
      <w:pPr>
        <w:tabs>
          <w:tab w:val="num" w:pos="1296"/>
        </w:tabs>
      </w:pPr>
    </w:lvl>
    <w:lvl w:ilvl="7">
      <w:start w:val="1"/>
      <w:numFmt w:val="none"/>
      <w:lvlText w:val=""/>
      <w:lvlJc w:val="left"/>
      <w:pPr>
        <w:tabs>
          <w:tab w:val="num" w:pos="1440"/>
        </w:tabs>
      </w:pPr>
    </w:lvl>
    <w:lvl w:ilvl="8">
      <w:start w:val="1"/>
      <w:numFmt w:val="none"/>
      <w:lvlText w:val=""/>
      <w:lvlJc w:val="left"/>
      <w:pPr>
        <w:tabs>
          <w:tab w:val="num" w:pos="1584"/>
        </w:tabs>
      </w:pPr>
    </w:lvl>
  </w:abstractNum>
  <w:abstractNum w:abstractNumId="1" w15:restartNumberingAfterBreak="0">
    <w:nsid w:val="04F55BB7"/>
    <w:multiLevelType w:val="hybridMultilevel"/>
    <w:tmpl w:val="9D7882D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71F2B5B"/>
    <w:multiLevelType w:val="hybridMultilevel"/>
    <w:tmpl w:val="FC3C41FC"/>
    <w:lvl w:ilvl="0" w:tplc="FFFFFFFF">
      <w:start w:val="1"/>
      <w:numFmt w:val="lowerRoman"/>
      <w:lvlText w:val="(%1)"/>
      <w:lvlJc w:val="left"/>
      <w:pPr>
        <w:ind w:left="788" w:hanging="360"/>
      </w:pPr>
      <w:rPr>
        <w:rFonts w:hint="default"/>
        <w:b/>
        <w:i w:val="0"/>
      </w:rPr>
    </w:lvl>
    <w:lvl w:ilvl="1" w:tplc="18090019" w:tentative="1">
      <w:start w:val="1"/>
      <w:numFmt w:val="lowerLetter"/>
      <w:lvlText w:val="%2."/>
      <w:lvlJc w:val="left"/>
      <w:pPr>
        <w:ind w:left="1474" w:hanging="360"/>
      </w:pPr>
    </w:lvl>
    <w:lvl w:ilvl="2" w:tplc="1809001B" w:tentative="1">
      <w:start w:val="1"/>
      <w:numFmt w:val="lowerRoman"/>
      <w:lvlText w:val="%3."/>
      <w:lvlJc w:val="right"/>
      <w:pPr>
        <w:ind w:left="2194" w:hanging="180"/>
      </w:pPr>
    </w:lvl>
    <w:lvl w:ilvl="3" w:tplc="1809000F" w:tentative="1">
      <w:start w:val="1"/>
      <w:numFmt w:val="decimal"/>
      <w:lvlText w:val="%4."/>
      <w:lvlJc w:val="left"/>
      <w:pPr>
        <w:ind w:left="2914" w:hanging="360"/>
      </w:pPr>
    </w:lvl>
    <w:lvl w:ilvl="4" w:tplc="18090019" w:tentative="1">
      <w:start w:val="1"/>
      <w:numFmt w:val="lowerLetter"/>
      <w:lvlText w:val="%5."/>
      <w:lvlJc w:val="left"/>
      <w:pPr>
        <w:ind w:left="3634" w:hanging="360"/>
      </w:pPr>
    </w:lvl>
    <w:lvl w:ilvl="5" w:tplc="1809001B" w:tentative="1">
      <w:start w:val="1"/>
      <w:numFmt w:val="lowerRoman"/>
      <w:lvlText w:val="%6."/>
      <w:lvlJc w:val="right"/>
      <w:pPr>
        <w:ind w:left="4354" w:hanging="180"/>
      </w:pPr>
    </w:lvl>
    <w:lvl w:ilvl="6" w:tplc="1809000F" w:tentative="1">
      <w:start w:val="1"/>
      <w:numFmt w:val="decimal"/>
      <w:lvlText w:val="%7."/>
      <w:lvlJc w:val="left"/>
      <w:pPr>
        <w:ind w:left="5074" w:hanging="360"/>
      </w:pPr>
    </w:lvl>
    <w:lvl w:ilvl="7" w:tplc="18090019" w:tentative="1">
      <w:start w:val="1"/>
      <w:numFmt w:val="lowerLetter"/>
      <w:lvlText w:val="%8."/>
      <w:lvlJc w:val="left"/>
      <w:pPr>
        <w:ind w:left="5794" w:hanging="360"/>
      </w:pPr>
    </w:lvl>
    <w:lvl w:ilvl="8" w:tplc="1809001B" w:tentative="1">
      <w:start w:val="1"/>
      <w:numFmt w:val="lowerRoman"/>
      <w:lvlText w:val="%9."/>
      <w:lvlJc w:val="right"/>
      <w:pPr>
        <w:ind w:left="6514" w:hanging="180"/>
      </w:pPr>
    </w:lvl>
  </w:abstractNum>
  <w:abstractNum w:abstractNumId="3" w15:restartNumberingAfterBreak="0">
    <w:nsid w:val="19963297"/>
    <w:multiLevelType w:val="hybridMultilevel"/>
    <w:tmpl w:val="0A049402"/>
    <w:lvl w:ilvl="0" w:tplc="8EC6B9A2">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4" w15:restartNumberingAfterBreak="0">
    <w:nsid w:val="2A8C7C2C"/>
    <w:multiLevelType w:val="hybridMultilevel"/>
    <w:tmpl w:val="D946E07E"/>
    <w:lvl w:ilvl="0" w:tplc="18090019">
      <w:start w:val="1"/>
      <w:numFmt w:val="lowerLetter"/>
      <w:lvlText w:val="%1."/>
      <w:lvlJc w:val="left"/>
      <w:pPr>
        <w:ind w:left="720" w:hanging="360"/>
      </w:pPr>
      <w:rPr>
        <w:rFonts w:hint="default"/>
        <w:b/>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216DFF"/>
    <w:multiLevelType w:val="hybridMultilevel"/>
    <w:tmpl w:val="456EF074"/>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6" w15:restartNumberingAfterBreak="0">
    <w:nsid w:val="3AEC2D87"/>
    <w:multiLevelType w:val="hybridMultilevel"/>
    <w:tmpl w:val="964090D8"/>
    <w:lvl w:ilvl="0" w:tplc="FFFFFFFF">
      <w:start w:val="1"/>
      <w:numFmt w:val="lowerLetter"/>
      <w:pStyle w:val="sj1"/>
      <w:lvlText w:val="(%1)"/>
      <w:lvlJc w:val="left"/>
      <w:pPr>
        <w:tabs>
          <w:tab w:val="num" w:pos="750"/>
        </w:tabs>
        <w:ind w:left="750" w:hanging="390"/>
      </w:pPr>
      <w:rPr>
        <w:rFonts w:hint="default"/>
        <w:b w:val="0"/>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7" w15:restartNumberingAfterBreak="0">
    <w:nsid w:val="40A5436C"/>
    <w:multiLevelType w:val="hybridMultilevel"/>
    <w:tmpl w:val="004A7794"/>
    <w:lvl w:ilvl="0" w:tplc="F5EE7580">
      <w:start w:val="1"/>
      <w:numFmt w:val="lowerRoman"/>
      <w:lvlText w:val="(%1)"/>
      <w:lvlJc w:val="left"/>
      <w:pPr>
        <w:ind w:left="754" w:hanging="720"/>
      </w:pPr>
      <w:rPr>
        <w:rFonts w:hint="default"/>
      </w:rPr>
    </w:lvl>
    <w:lvl w:ilvl="1" w:tplc="18090019" w:tentative="1">
      <w:start w:val="1"/>
      <w:numFmt w:val="lowerLetter"/>
      <w:lvlText w:val="%2."/>
      <w:lvlJc w:val="left"/>
      <w:pPr>
        <w:ind w:left="1114" w:hanging="360"/>
      </w:pPr>
    </w:lvl>
    <w:lvl w:ilvl="2" w:tplc="1809001B" w:tentative="1">
      <w:start w:val="1"/>
      <w:numFmt w:val="lowerRoman"/>
      <w:lvlText w:val="%3."/>
      <w:lvlJc w:val="right"/>
      <w:pPr>
        <w:ind w:left="1834" w:hanging="180"/>
      </w:pPr>
    </w:lvl>
    <w:lvl w:ilvl="3" w:tplc="1809000F" w:tentative="1">
      <w:start w:val="1"/>
      <w:numFmt w:val="decimal"/>
      <w:lvlText w:val="%4."/>
      <w:lvlJc w:val="left"/>
      <w:pPr>
        <w:ind w:left="2554" w:hanging="360"/>
      </w:pPr>
    </w:lvl>
    <w:lvl w:ilvl="4" w:tplc="18090019" w:tentative="1">
      <w:start w:val="1"/>
      <w:numFmt w:val="lowerLetter"/>
      <w:lvlText w:val="%5."/>
      <w:lvlJc w:val="left"/>
      <w:pPr>
        <w:ind w:left="3274" w:hanging="360"/>
      </w:pPr>
    </w:lvl>
    <w:lvl w:ilvl="5" w:tplc="1809001B" w:tentative="1">
      <w:start w:val="1"/>
      <w:numFmt w:val="lowerRoman"/>
      <w:lvlText w:val="%6."/>
      <w:lvlJc w:val="right"/>
      <w:pPr>
        <w:ind w:left="3994" w:hanging="180"/>
      </w:pPr>
    </w:lvl>
    <w:lvl w:ilvl="6" w:tplc="1809000F" w:tentative="1">
      <w:start w:val="1"/>
      <w:numFmt w:val="decimal"/>
      <w:lvlText w:val="%7."/>
      <w:lvlJc w:val="left"/>
      <w:pPr>
        <w:ind w:left="4714" w:hanging="360"/>
      </w:pPr>
    </w:lvl>
    <w:lvl w:ilvl="7" w:tplc="18090019" w:tentative="1">
      <w:start w:val="1"/>
      <w:numFmt w:val="lowerLetter"/>
      <w:lvlText w:val="%8."/>
      <w:lvlJc w:val="left"/>
      <w:pPr>
        <w:ind w:left="5434" w:hanging="360"/>
      </w:pPr>
    </w:lvl>
    <w:lvl w:ilvl="8" w:tplc="1809001B" w:tentative="1">
      <w:start w:val="1"/>
      <w:numFmt w:val="lowerRoman"/>
      <w:lvlText w:val="%9."/>
      <w:lvlJc w:val="right"/>
      <w:pPr>
        <w:ind w:left="6154" w:hanging="180"/>
      </w:pPr>
    </w:lvl>
  </w:abstractNum>
  <w:abstractNum w:abstractNumId="8" w15:restartNumberingAfterBreak="0">
    <w:nsid w:val="47001EFF"/>
    <w:multiLevelType w:val="hybridMultilevel"/>
    <w:tmpl w:val="0A04940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4A101972"/>
    <w:multiLevelType w:val="hybridMultilevel"/>
    <w:tmpl w:val="004A7794"/>
    <w:lvl w:ilvl="0" w:tplc="FFFFFFFF">
      <w:start w:val="1"/>
      <w:numFmt w:val="lowerRoman"/>
      <w:lvlText w:val="(%1)"/>
      <w:lvlJc w:val="left"/>
      <w:pPr>
        <w:ind w:left="754" w:hanging="720"/>
      </w:pPr>
      <w:rPr>
        <w:rFonts w:hint="default"/>
      </w:rPr>
    </w:lvl>
    <w:lvl w:ilvl="1" w:tplc="FFFFFFFF" w:tentative="1">
      <w:start w:val="1"/>
      <w:numFmt w:val="lowerLetter"/>
      <w:lvlText w:val="%2."/>
      <w:lvlJc w:val="left"/>
      <w:pPr>
        <w:ind w:left="1114" w:hanging="360"/>
      </w:pPr>
    </w:lvl>
    <w:lvl w:ilvl="2" w:tplc="FFFFFFFF" w:tentative="1">
      <w:start w:val="1"/>
      <w:numFmt w:val="lowerRoman"/>
      <w:lvlText w:val="%3."/>
      <w:lvlJc w:val="right"/>
      <w:pPr>
        <w:ind w:left="1834" w:hanging="180"/>
      </w:pPr>
    </w:lvl>
    <w:lvl w:ilvl="3" w:tplc="FFFFFFFF" w:tentative="1">
      <w:start w:val="1"/>
      <w:numFmt w:val="decimal"/>
      <w:lvlText w:val="%4."/>
      <w:lvlJc w:val="left"/>
      <w:pPr>
        <w:ind w:left="2554" w:hanging="360"/>
      </w:pPr>
    </w:lvl>
    <w:lvl w:ilvl="4" w:tplc="FFFFFFFF" w:tentative="1">
      <w:start w:val="1"/>
      <w:numFmt w:val="lowerLetter"/>
      <w:lvlText w:val="%5."/>
      <w:lvlJc w:val="left"/>
      <w:pPr>
        <w:ind w:left="3274" w:hanging="360"/>
      </w:pPr>
    </w:lvl>
    <w:lvl w:ilvl="5" w:tplc="FFFFFFFF" w:tentative="1">
      <w:start w:val="1"/>
      <w:numFmt w:val="lowerRoman"/>
      <w:lvlText w:val="%6."/>
      <w:lvlJc w:val="right"/>
      <w:pPr>
        <w:ind w:left="3994" w:hanging="180"/>
      </w:pPr>
    </w:lvl>
    <w:lvl w:ilvl="6" w:tplc="FFFFFFFF" w:tentative="1">
      <w:start w:val="1"/>
      <w:numFmt w:val="decimal"/>
      <w:lvlText w:val="%7."/>
      <w:lvlJc w:val="left"/>
      <w:pPr>
        <w:ind w:left="4714" w:hanging="360"/>
      </w:pPr>
    </w:lvl>
    <w:lvl w:ilvl="7" w:tplc="FFFFFFFF" w:tentative="1">
      <w:start w:val="1"/>
      <w:numFmt w:val="lowerLetter"/>
      <w:lvlText w:val="%8."/>
      <w:lvlJc w:val="left"/>
      <w:pPr>
        <w:ind w:left="5434" w:hanging="360"/>
      </w:pPr>
    </w:lvl>
    <w:lvl w:ilvl="8" w:tplc="FFFFFFFF" w:tentative="1">
      <w:start w:val="1"/>
      <w:numFmt w:val="lowerRoman"/>
      <w:lvlText w:val="%9."/>
      <w:lvlJc w:val="right"/>
      <w:pPr>
        <w:ind w:left="6154" w:hanging="180"/>
      </w:pPr>
    </w:lvl>
  </w:abstractNum>
  <w:abstractNum w:abstractNumId="10" w15:restartNumberingAfterBreak="0">
    <w:nsid w:val="4FD1597F"/>
    <w:multiLevelType w:val="hybridMultilevel"/>
    <w:tmpl w:val="7332D2F4"/>
    <w:lvl w:ilvl="0" w:tplc="7FAA2C80">
      <w:start w:val="1"/>
      <w:numFmt w:val="lowerRoman"/>
      <w:pStyle w:val="ExamQList"/>
      <w:lvlText w:val="(%1)"/>
      <w:lvlJc w:val="right"/>
      <w:pPr>
        <w:ind w:left="720" w:hanging="360"/>
      </w:pPr>
      <w:rPr>
        <w:rFonts w:hint="default"/>
        <w:b/>
        <w:i w:val="0"/>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6997C4F"/>
    <w:multiLevelType w:val="hybridMultilevel"/>
    <w:tmpl w:val="8784748E"/>
    <w:lvl w:ilvl="0" w:tplc="7A6A9C9E">
      <w:start w:val="1"/>
      <w:numFmt w:val="lowerRoman"/>
      <w:lvlText w:val="(%1)"/>
      <w:lvlJc w:val="left"/>
      <w:pPr>
        <w:ind w:left="754" w:hanging="360"/>
      </w:pPr>
      <w:rPr>
        <w:rFonts w:hint="default"/>
        <w:b/>
        <w:i w:val="0"/>
      </w:rPr>
    </w:lvl>
    <w:lvl w:ilvl="1" w:tplc="18090019" w:tentative="1">
      <w:start w:val="1"/>
      <w:numFmt w:val="lowerLetter"/>
      <w:lvlText w:val="%2."/>
      <w:lvlJc w:val="left"/>
      <w:pPr>
        <w:ind w:left="1474" w:hanging="360"/>
      </w:pPr>
    </w:lvl>
    <w:lvl w:ilvl="2" w:tplc="1809001B" w:tentative="1">
      <w:start w:val="1"/>
      <w:numFmt w:val="lowerRoman"/>
      <w:lvlText w:val="%3."/>
      <w:lvlJc w:val="right"/>
      <w:pPr>
        <w:ind w:left="2194" w:hanging="180"/>
      </w:pPr>
    </w:lvl>
    <w:lvl w:ilvl="3" w:tplc="1809000F" w:tentative="1">
      <w:start w:val="1"/>
      <w:numFmt w:val="decimal"/>
      <w:lvlText w:val="%4."/>
      <w:lvlJc w:val="left"/>
      <w:pPr>
        <w:ind w:left="2914" w:hanging="360"/>
      </w:pPr>
    </w:lvl>
    <w:lvl w:ilvl="4" w:tplc="18090019" w:tentative="1">
      <w:start w:val="1"/>
      <w:numFmt w:val="lowerLetter"/>
      <w:lvlText w:val="%5."/>
      <w:lvlJc w:val="left"/>
      <w:pPr>
        <w:ind w:left="3634" w:hanging="360"/>
      </w:pPr>
    </w:lvl>
    <w:lvl w:ilvl="5" w:tplc="1809001B" w:tentative="1">
      <w:start w:val="1"/>
      <w:numFmt w:val="lowerRoman"/>
      <w:lvlText w:val="%6."/>
      <w:lvlJc w:val="right"/>
      <w:pPr>
        <w:ind w:left="4354" w:hanging="180"/>
      </w:pPr>
    </w:lvl>
    <w:lvl w:ilvl="6" w:tplc="1809000F" w:tentative="1">
      <w:start w:val="1"/>
      <w:numFmt w:val="decimal"/>
      <w:lvlText w:val="%7."/>
      <w:lvlJc w:val="left"/>
      <w:pPr>
        <w:ind w:left="5074" w:hanging="360"/>
      </w:pPr>
    </w:lvl>
    <w:lvl w:ilvl="7" w:tplc="18090019" w:tentative="1">
      <w:start w:val="1"/>
      <w:numFmt w:val="lowerLetter"/>
      <w:lvlText w:val="%8."/>
      <w:lvlJc w:val="left"/>
      <w:pPr>
        <w:ind w:left="5794" w:hanging="360"/>
      </w:pPr>
    </w:lvl>
    <w:lvl w:ilvl="8" w:tplc="1809001B" w:tentative="1">
      <w:start w:val="1"/>
      <w:numFmt w:val="lowerRoman"/>
      <w:lvlText w:val="%9."/>
      <w:lvlJc w:val="right"/>
      <w:pPr>
        <w:ind w:left="6514" w:hanging="180"/>
      </w:pPr>
    </w:lvl>
  </w:abstractNum>
  <w:abstractNum w:abstractNumId="12" w15:restartNumberingAfterBreak="0">
    <w:nsid w:val="572602AB"/>
    <w:multiLevelType w:val="hybridMultilevel"/>
    <w:tmpl w:val="4588D982"/>
    <w:lvl w:ilvl="0" w:tplc="D388A2E2">
      <w:start w:val="1"/>
      <w:numFmt w:val="lowerRoman"/>
      <w:lvlText w:val="(%1)"/>
      <w:lvlJc w:val="left"/>
      <w:pPr>
        <w:ind w:left="754" w:hanging="360"/>
      </w:pPr>
      <w:rPr>
        <w:rFonts w:hint="default"/>
        <w:b w:val="0"/>
        <w:bCs w:val="0"/>
        <w:i w:val="0"/>
      </w:rPr>
    </w:lvl>
    <w:lvl w:ilvl="1" w:tplc="FFFFFFFF" w:tentative="1">
      <w:start w:val="1"/>
      <w:numFmt w:val="lowerLetter"/>
      <w:lvlText w:val="%2."/>
      <w:lvlJc w:val="left"/>
      <w:pPr>
        <w:ind w:left="1474" w:hanging="360"/>
      </w:pPr>
    </w:lvl>
    <w:lvl w:ilvl="2" w:tplc="FFFFFFFF" w:tentative="1">
      <w:start w:val="1"/>
      <w:numFmt w:val="lowerRoman"/>
      <w:lvlText w:val="%3."/>
      <w:lvlJc w:val="right"/>
      <w:pPr>
        <w:ind w:left="2194" w:hanging="180"/>
      </w:pPr>
    </w:lvl>
    <w:lvl w:ilvl="3" w:tplc="FFFFFFFF" w:tentative="1">
      <w:start w:val="1"/>
      <w:numFmt w:val="decimal"/>
      <w:lvlText w:val="%4."/>
      <w:lvlJc w:val="left"/>
      <w:pPr>
        <w:ind w:left="2914" w:hanging="360"/>
      </w:pPr>
    </w:lvl>
    <w:lvl w:ilvl="4" w:tplc="FFFFFFFF" w:tentative="1">
      <w:start w:val="1"/>
      <w:numFmt w:val="lowerLetter"/>
      <w:lvlText w:val="%5."/>
      <w:lvlJc w:val="left"/>
      <w:pPr>
        <w:ind w:left="3634" w:hanging="360"/>
      </w:pPr>
    </w:lvl>
    <w:lvl w:ilvl="5" w:tplc="FFFFFFFF" w:tentative="1">
      <w:start w:val="1"/>
      <w:numFmt w:val="lowerRoman"/>
      <w:lvlText w:val="%6."/>
      <w:lvlJc w:val="right"/>
      <w:pPr>
        <w:ind w:left="4354" w:hanging="180"/>
      </w:pPr>
    </w:lvl>
    <w:lvl w:ilvl="6" w:tplc="FFFFFFFF" w:tentative="1">
      <w:start w:val="1"/>
      <w:numFmt w:val="decimal"/>
      <w:lvlText w:val="%7."/>
      <w:lvlJc w:val="left"/>
      <w:pPr>
        <w:ind w:left="5074" w:hanging="360"/>
      </w:pPr>
    </w:lvl>
    <w:lvl w:ilvl="7" w:tplc="FFFFFFFF" w:tentative="1">
      <w:start w:val="1"/>
      <w:numFmt w:val="lowerLetter"/>
      <w:lvlText w:val="%8."/>
      <w:lvlJc w:val="left"/>
      <w:pPr>
        <w:ind w:left="5794" w:hanging="360"/>
      </w:pPr>
    </w:lvl>
    <w:lvl w:ilvl="8" w:tplc="FFFFFFFF" w:tentative="1">
      <w:start w:val="1"/>
      <w:numFmt w:val="lowerRoman"/>
      <w:lvlText w:val="%9."/>
      <w:lvlJc w:val="right"/>
      <w:pPr>
        <w:ind w:left="6514" w:hanging="180"/>
      </w:pPr>
    </w:lvl>
  </w:abstractNum>
  <w:abstractNum w:abstractNumId="13" w15:restartNumberingAfterBreak="0">
    <w:nsid w:val="5DE15586"/>
    <w:multiLevelType w:val="hybridMultilevel"/>
    <w:tmpl w:val="7A601CFC"/>
    <w:lvl w:ilvl="0" w:tplc="18090001">
      <w:start w:val="1"/>
      <w:numFmt w:val="bullet"/>
      <w:lvlText w:val=""/>
      <w:lvlJc w:val="left"/>
      <w:pPr>
        <w:ind w:left="754" w:hanging="360"/>
      </w:pPr>
      <w:rPr>
        <w:rFonts w:ascii="Symbol" w:hAnsi="Symbol" w:hint="default"/>
      </w:rPr>
    </w:lvl>
    <w:lvl w:ilvl="1" w:tplc="18090003" w:tentative="1">
      <w:start w:val="1"/>
      <w:numFmt w:val="bullet"/>
      <w:lvlText w:val="o"/>
      <w:lvlJc w:val="left"/>
      <w:pPr>
        <w:ind w:left="1474" w:hanging="360"/>
      </w:pPr>
      <w:rPr>
        <w:rFonts w:ascii="Courier New" w:hAnsi="Courier New" w:cs="Courier New" w:hint="default"/>
      </w:rPr>
    </w:lvl>
    <w:lvl w:ilvl="2" w:tplc="18090005" w:tentative="1">
      <w:start w:val="1"/>
      <w:numFmt w:val="bullet"/>
      <w:lvlText w:val=""/>
      <w:lvlJc w:val="left"/>
      <w:pPr>
        <w:ind w:left="2194" w:hanging="360"/>
      </w:pPr>
      <w:rPr>
        <w:rFonts w:ascii="Wingdings" w:hAnsi="Wingdings" w:hint="default"/>
      </w:rPr>
    </w:lvl>
    <w:lvl w:ilvl="3" w:tplc="18090001" w:tentative="1">
      <w:start w:val="1"/>
      <w:numFmt w:val="bullet"/>
      <w:lvlText w:val=""/>
      <w:lvlJc w:val="left"/>
      <w:pPr>
        <w:ind w:left="2914" w:hanging="360"/>
      </w:pPr>
      <w:rPr>
        <w:rFonts w:ascii="Symbol" w:hAnsi="Symbol" w:hint="default"/>
      </w:rPr>
    </w:lvl>
    <w:lvl w:ilvl="4" w:tplc="18090003" w:tentative="1">
      <w:start w:val="1"/>
      <w:numFmt w:val="bullet"/>
      <w:lvlText w:val="o"/>
      <w:lvlJc w:val="left"/>
      <w:pPr>
        <w:ind w:left="3634" w:hanging="360"/>
      </w:pPr>
      <w:rPr>
        <w:rFonts w:ascii="Courier New" w:hAnsi="Courier New" w:cs="Courier New" w:hint="default"/>
      </w:rPr>
    </w:lvl>
    <w:lvl w:ilvl="5" w:tplc="18090005" w:tentative="1">
      <w:start w:val="1"/>
      <w:numFmt w:val="bullet"/>
      <w:lvlText w:val=""/>
      <w:lvlJc w:val="left"/>
      <w:pPr>
        <w:ind w:left="4354" w:hanging="360"/>
      </w:pPr>
      <w:rPr>
        <w:rFonts w:ascii="Wingdings" w:hAnsi="Wingdings" w:hint="default"/>
      </w:rPr>
    </w:lvl>
    <w:lvl w:ilvl="6" w:tplc="18090001" w:tentative="1">
      <w:start w:val="1"/>
      <w:numFmt w:val="bullet"/>
      <w:lvlText w:val=""/>
      <w:lvlJc w:val="left"/>
      <w:pPr>
        <w:ind w:left="5074" w:hanging="360"/>
      </w:pPr>
      <w:rPr>
        <w:rFonts w:ascii="Symbol" w:hAnsi="Symbol" w:hint="default"/>
      </w:rPr>
    </w:lvl>
    <w:lvl w:ilvl="7" w:tplc="18090003" w:tentative="1">
      <w:start w:val="1"/>
      <w:numFmt w:val="bullet"/>
      <w:lvlText w:val="o"/>
      <w:lvlJc w:val="left"/>
      <w:pPr>
        <w:ind w:left="5794" w:hanging="360"/>
      </w:pPr>
      <w:rPr>
        <w:rFonts w:ascii="Courier New" w:hAnsi="Courier New" w:cs="Courier New" w:hint="default"/>
      </w:rPr>
    </w:lvl>
    <w:lvl w:ilvl="8" w:tplc="18090005" w:tentative="1">
      <w:start w:val="1"/>
      <w:numFmt w:val="bullet"/>
      <w:lvlText w:val=""/>
      <w:lvlJc w:val="left"/>
      <w:pPr>
        <w:ind w:left="6514" w:hanging="360"/>
      </w:pPr>
      <w:rPr>
        <w:rFonts w:ascii="Wingdings" w:hAnsi="Wingdings" w:hint="default"/>
      </w:rPr>
    </w:lvl>
  </w:abstractNum>
  <w:abstractNum w:abstractNumId="14" w15:restartNumberingAfterBreak="0">
    <w:nsid w:val="70274C4B"/>
    <w:multiLevelType w:val="hybridMultilevel"/>
    <w:tmpl w:val="004A7794"/>
    <w:lvl w:ilvl="0" w:tplc="FFFFFFFF">
      <w:start w:val="1"/>
      <w:numFmt w:val="lowerRoman"/>
      <w:lvlText w:val="(%1)"/>
      <w:lvlJc w:val="left"/>
      <w:pPr>
        <w:ind w:left="754" w:hanging="720"/>
      </w:pPr>
      <w:rPr>
        <w:rFonts w:hint="default"/>
      </w:rPr>
    </w:lvl>
    <w:lvl w:ilvl="1" w:tplc="FFFFFFFF" w:tentative="1">
      <w:start w:val="1"/>
      <w:numFmt w:val="lowerLetter"/>
      <w:lvlText w:val="%2."/>
      <w:lvlJc w:val="left"/>
      <w:pPr>
        <w:ind w:left="1114" w:hanging="360"/>
      </w:pPr>
    </w:lvl>
    <w:lvl w:ilvl="2" w:tplc="FFFFFFFF" w:tentative="1">
      <w:start w:val="1"/>
      <w:numFmt w:val="lowerRoman"/>
      <w:lvlText w:val="%3."/>
      <w:lvlJc w:val="right"/>
      <w:pPr>
        <w:ind w:left="1834" w:hanging="180"/>
      </w:pPr>
    </w:lvl>
    <w:lvl w:ilvl="3" w:tplc="FFFFFFFF" w:tentative="1">
      <w:start w:val="1"/>
      <w:numFmt w:val="decimal"/>
      <w:lvlText w:val="%4."/>
      <w:lvlJc w:val="left"/>
      <w:pPr>
        <w:ind w:left="2554" w:hanging="360"/>
      </w:pPr>
    </w:lvl>
    <w:lvl w:ilvl="4" w:tplc="FFFFFFFF" w:tentative="1">
      <w:start w:val="1"/>
      <w:numFmt w:val="lowerLetter"/>
      <w:lvlText w:val="%5."/>
      <w:lvlJc w:val="left"/>
      <w:pPr>
        <w:ind w:left="3274" w:hanging="360"/>
      </w:pPr>
    </w:lvl>
    <w:lvl w:ilvl="5" w:tplc="FFFFFFFF" w:tentative="1">
      <w:start w:val="1"/>
      <w:numFmt w:val="lowerRoman"/>
      <w:lvlText w:val="%6."/>
      <w:lvlJc w:val="right"/>
      <w:pPr>
        <w:ind w:left="3994" w:hanging="180"/>
      </w:pPr>
    </w:lvl>
    <w:lvl w:ilvl="6" w:tplc="FFFFFFFF" w:tentative="1">
      <w:start w:val="1"/>
      <w:numFmt w:val="decimal"/>
      <w:lvlText w:val="%7."/>
      <w:lvlJc w:val="left"/>
      <w:pPr>
        <w:ind w:left="4714" w:hanging="360"/>
      </w:pPr>
    </w:lvl>
    <w:lvl w:ilvl="7" w:tplc="FFFFFFFF" w:tentative="1">
      <w:start w:val="1"/>
      <w:numFmt w:val="lowerLetter"/>
      <w:lvlText w:val="%8."/>
      <w:lvlJc w:val="left"/>
      <w:pPr>
        <w:ind w:left="5434" w:hanging="360"/>
      </w:pPr>
    </w:lvl>
    <w:lvl w:ilvl="8" w:tplc="FFFFFFFF" w:tentative="1">
      <w:start w:val="1"/>
      <w:numFmt w:val="lowerRoman"/>
      <w:lvlText w:val="%9."/>
      <w:lvlJc w:val="right"/>
      <w:pPr>
        <w:ind w:left="6154" w:hanging="180"/>
      </w:pPr>
    </w:lvl>
  </w:abstractNum>
  <w:abstractNum w:abstractNumId="15" w15:restartNumberingAfterBreak="0">
    <w:nsid w:val="779A2E8F"/>
    <w:multiLevelType w:val="hybridMultilevel"/>
    <w:tmpl w:val="DFE88C8A"/>
    <w:lvl w:ilvl="0" w:tplc="FFFFFFFF">
      <w:start w:val="1"/>
      <w:numFmt w:val="lowerRoman"/>
      <w:lvlText w:val="(%1)"/>
      <w:lvlJc w:val="left"/>
      <w:pPr>
        <w:ind w:left="754"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798A68CC"/>
    <w:multiLevelType w:val="hybridMultilevel"/>
    <w:tmpl w:val="DFE88C8A"/>
    <w:lvl w:ilvl="0" w:tplc="FFFFFFFF">
      <w:start w:val="1"/>
      <w:numFmt w:val="lowerRoman"/>
      <w:lvlText w:val="(%1)"/>
      <w:lvlJc w:val="left"/>
      <w:pPr>
        <w:ind w:left="754"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CA345FB"/>
    <w:multiLevelType w:val="hybridMultilevel"/>
    <w:tmpl w:val="14D2FD4E"/>
    <w:lvl w:ilvl="0" w:tplc="FFFFFFFF">
      <w:start w:val="1"/>
      <w:numFmt w:val="lowerRoman"/>
      <w:lvlText w:val="(%1)"/>
      <w:lvlJc w:val="left"/>
      <w:pPr>
        <w:ind w:left="754" w:hanging="360"/>
      </w:pPr>
      <w:rPr>
        <w:rFonts w:hint="default"/>
        <w:b/>
        <w:i w:val="0"/>
      </w:rPr>
    </w:lvl>
    <w:lvl w:ilvl="1" w:tplc="FFFFFFFF" w:tentative="1">
      <w:start w:val="1"/>
      <w:numFmt w:val="lowerLetter"/>
      <w:lvlText w:val="%2."/>
      <w:lvlJc w:val="left"/>
      <w:pPr>
        <w:ind w:left="1474" w:hanging="360"/>
      </w:pPr>
    </w:lvl>
    <w:lvl w:ilvl="2" w:tplc="FFFFFFFF" w:tentative="1">
      <w:start w:val="1"/>
      <w:numFmt w:val="lowerRoman"/>
      <w:lvlText w:val="%3."/>
      <w:lvlJc w:val="right"/>
      <w:pPr>
        <w:ind w:left="2194" w:hanging="180"/>
      </w:pPr>
    </w:lvl>
    <w:lvl w:ilvl="3" w:tplc="FFFFFFFF" w:tentative="1">
      <w:start w:val="1"/>
      <w:numFmt w:val="decimal"/>
      <w:lvlText w:val="%4."/>
      <w:lvlJc w:val="left"/>
      <w:pPr>
        <w:ind w:left="2914" w:hanging="360"/>
      </w:pPr>
    </w:lvl>
    <w:lvl w:ilvl="4" w:tplc="FFFFFFFF" w:tentative="1">
      <w:start w:val="1"/>
      <w:numFmt w:val="lowerLetter"/>
      <w:lvlText w:val="%5."/>
      <w:lvlJc w:val="left"/>
      <w:pPr>
        <w:ind w:left="3634" w:hanging="360"/>
      </w:pPr>
    </w:lvl>
    <w:lvl w:ilvl="5" w:tplc="FFFFFFFF" w:tentative="1">
      <w:start w:val="1"/>
      <w:numFmt w:val="lowerRoman"/>
      <w:lvlText w:val="%6."/>
      <w:lvlJc w:val="right"/>
      <w:pPr>
        <w:ind w:left="4354" w:hanging="180"/>
      </w:pPr>
    </w:lvl>
    <w:lvl w:ilvl="6" w:tplc="FFFFFFFF" w:tentative="1">
      <w:start w:val="1"/>
      <w:numFmt w:val="decimal"/>
      <w:lvlText w:val="%7."/>
      <w:lvlJc w:val="left"/>
      <w:pPr>
        <w:ind w:left="5074" w:hanging="360"/>
      </w:pPr>
    </w:lvl>
    <w:lvl w:ilvl="7" w:tplc="FFFFFFFF" w:tentative="1">
      <w:start w:val="1"/>
      <w:numFmt w:val="lowerLetter"/>
      <w:lvlText w:val="%8."/>
      <w:lvlJc w:val="left"/>
      <w:pPr>
        <w:ind w:left="5794" w:hanging="360"/>
      </w:pPr>
    </w:lvl>
    <w:lvl w:ilvl="8" w:tplc="FFFFFFFF" w:tentative="1">
      <w:start w:val="1"/>
      <w:numFmt w:val="lowerRoman"/>
      <w:lvlText w:val="%9."/>
      <w:lvlJc w:val="right"/>
      <w:pPr>
        <w:ind w:left="6514" w:hanging="180"/>
      </w:pPr>
    </w:lvl>
  </w:abstractNum>
  <w:num w:numId="1">
    <w:abstractNumId w:val="0"/>
  </w:num>
  <w:num w:numId="2">
    <w:abstractNumId w:val="6"/>
  </w:num>
  <w:num w:numId="3">
    <w:abstractNumId w:val="10"/>
  </w:num>
  <w:num w:numId="4">
    <w:abstractNumId w:val="3"/>
  </w:num>
  <w:num w:numId="5">
    <w:abstractNumId w:val="10"/>
    <w:lvlOverride w:ilvl="0">
      <w:startOverride w:val="1"/>
    </w:lvlOverride>
  </w:num>
  <w:num w:numId="6">
    <w:abstractNumId w:val="10"/>
    <w:lvlOverride w:ilvl="0">
      <w:startOverride w:val="1"/>
    </w:lvlOverride>
  </w:num>
  <w:num w:numId="7">
    <w:abstractNumId w:val="4"/>
  </w:num>
  <w:num w:numId="8">
    <w:abstractNumId w:val="8"/>
  </w:num>
  <w:num w:numId="9">
    <w:abstractNumId w:val="17"/>
  </w:num>
  <w:num w:numId="10">
    <w:abstractNumId w:val="13"/>
  </w:num>
  <w:num w:numId="11">
    <w:abstractNumId w:val="5"/>
  </w:num>
  <w:num w:numId="12">
    <w:abstractNumId w:val="2"/>
  </w:num>
  <w:num w:numId="13">
    <w:abstractNumId w:val="11"/>
  </w:num>
  <w:num w:numId="14">
    <w:abstractNumId w:val="1"/>
  </w:num>
  <w:num w:numId="15">
    <w:abstractNumId w:val="7"/>
  </w:num>
  <w:num w:numId="16">
    <w:abstractNumId w:val="9"/>
  </w:num>
  <w:num w:numId="17">
    <w:abstractNumId w:val="14"/>
  </w:num>
  <w:num w:numId="18">
    <w:abstractNumId w:val="15"/>
  </w:num>
  <w:num w:numId="19">
    <w:abstractNumId w:val="16"/>
  </w:num>
  <w:num w:numId="20">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zQ1NDOyNDE3tDRT0lEKTi0uzszPAykwtKwFAHVn9o4tAAAA"/>
  </w:docVars>
  <w:rsids>
    <w:rsidRoot w:val="003C4272"/>
    <w:rsid w:val="00000901"/>
    <w:rsid w:val="00000C09"/>
    <w:rsid w:val="00001A66"/>
    <w:rsid w:val="00002D92"/>
    <w:rsid w:val="00003C56"/>
    <w:rsid w:val="0000474E"/>
    <w:rsid w:val="00005FA2"/>
    <w:rsid w:val="00006218"/>
    <w:rsid w:val="000067E8"/>
    <w:rsid w:val="000068CE"/>
    <w:rsid w:val="000070E3"/>
    <w:rsid w:val="00007700"/>
    <w:rsid w:val="00013DA8"/>
    <w:rsid w:val="00014B33"/>
    <w:rsid w:val="00015949"/>
    <w:rsid w:val="000161ED"/>
    <w:rsid w:val="00021AFC"/>
    <w:rsid w:val="00025143"/>
    <w:rsid w:val="0003236F"/>
    <w:rsid w:val="00033595"/>
    <w:rsid w:val="00034031"/>
    <w:rsid w:val="000349D4"/>
    <w:rsid w:val="000359AF"/>
    <w:rsid w:val="00036527"/>
    <w:rsid w:val="00040AE5"/>
    <w:rsid w:val="00043501"/>
    <w:rsid w:val="00044510"/>
    <w:rsid w:val="0004504A"/>
    <w:rsid w:val="000454B2"/>
    <w:rsid w:val="00047155"/>
    <w:rsid w:val="00050056"/>
    <w:rsid w:val="0005009E"/>
    <w:rsid w:val="000523FF"/>
    <w:rsid w:val="000527A0"/>
    <w:rsid w:val="000534D6"/>
    <w:rsid w:val="00060862"/>
    <w:rsid w:val="00060CF7"/>
    <w:rsid w:val="0006101E"/>
    <w:rsid w:val="00061EA6"/>
    <w:rsid w:val="00062C10"/>
    <w:rsid w:val="000634AA"/>
    <w:rsid w:val="00064324"/>
    <w:rsid w:val="000670E9"/>
    <w:rsid w:val="00071474"/>
    <w:rsid w:val="00071627"/>
    <w:rsid w:val="00072A6A"/>
    <w:rsid w:val="000811C6"/>
    <w:rsid w:val="000820F6"/>
    <w:rsid w:val="00082CB3"/>
    <w:rsid w:val="0008460B"/>
    <w:rsid w:val="00091551"/>
    <w:rsid w:val="00092E0D"/>
    <w:rsid w:val="00093574"/>
    <w:rsid w:val="000A0438"/>
    <w:rsid w:val="000A0695"/>
    <w:rsid w:val="000A2BE0"/>
    <w:rsid w:val="000A34E8"/>
    <w:rsid w:val="000A59B2"/>
    <w:rsid w:val="000A668A"/>
    <w:rsid w:val="000A784C"/>
    <w:rsid w:val="000B02B7"/>
    <w:rsid w:val="000B2770"/>
    <w:rsid w:val="000B342B"/>
    <w:rsid w:val="000B49AC"/>
    <w:rsid w:val="000B5600"/>
    <w:rsid w:val="000C1E72"/>
    <w:rsid w:val="000C2253"/>
    <w:rsid w:val="000C2B66"/>
    <w:rsid w:val="000C36D8"/>
    <w:rsid w:val="000D147E"/>
    <w:rsid w:val="000D4F04"/>
    <w:rsid w:val="000D63B3"/>
    <w:rsid w:val="000D71B9"/>
    <w:rsid w:val="000E17D3"/>
    <w:rsid w:val="000E241F"/>
    <w:rsid w:val="000E358F"/>
    <w:rsid w:val="000E5A5A"/>
    <w:rsid w:val="000F0E7A"/>
    <w:rsid w:val="00100719"/>
    <w:rsid w:val="0010448C"/>
    <w:rsid w:val="00104D18"/>
    <w:rsid w:val="0010536E"/>
    <w:rsid w:val="0011070B"/>
    <w:rsid w:val="00110CCF"/>
    <w:rsid w:val="00110ED6"/>
    <w:rsid w:val="001117A9"/>
    <w:rsid w:val="001136C4"/>
    <w:rsid w:val="00115083"/>
    <w:rsid w:val="00115BDA"/>
    <w:rsid w:val="00115D49"/>
    <w:rsid w:val="00116FD7"/>
    <w:rsid w:val="00117628"/>
    <w:rsid w:val="001206E4"/>
    <w:rsid w:val="00120845"/>
    <w:rsid w:val="00120CDE"/>
    <w:rsid w:val="00122C1E"/>
    <w:rsid w:val="001260FE"/>
    <w:rsid w:val="00126502"/>
    <w:rsid w:val="0012784C"/>
    <w:rsid w:val="0013000A"/>
    <w:rsid w:val="00130D2D"/>
    <w:rsid w:val="001339B6"/>
    <w:rsid w:val="00141078"/>
    <w:rsid w:val="001417DD"/>
    <w:rsid w:val="001439A6"/>
    <w:rsid w:val="0014415B"/>
    <w:rsid w:val="001447A9"/>
    <w:rsid w:val="0015035A"/>
    <w:rsid w:val="001503E7"/>
    <w:rsid w:val="0015218C"/>
    <w:rsid w:val="001530DC"/>
    <w:rsid w:val="00154F37"/>
    <w:rsid w:val="00156F38"/>
    <w:rsid w:val="001570AF"/>
    <w:rsid w:val="00157215"/>
    <w:rsid w:val="0016017C"/>
    <w:rsid w:val="0016219C"/>
    <w:rsid w:val="001629A4"/>
    <w:rsid w:val="00162AD6"/>
    <w:rsid w:val="001636F4"/>
    <w:rsid w:val="0016738D"/>
    <w:rsid w:val="001710B6"/>
    <w:rsid w:val="001725E6"/>
    <w:rsid w:val="00172D87"/>
    <w:rsid w:val="001731B1"/>
    <w:rsid w:val="00173670"/>
    <w:rsid w:val="00174149"/>
    <w:rsid w:val="00176401"/>
    <w:rsid w:val="00177DAA"/>
    <w:rsid w:val="00180131"/>
    <w:rsid w:val="00182413"/>
    <w:rsid w:val="00182E38"/>
    <w:rsid w:val="001904FB"/>
    <w:rsid w:val="00190DF9"/>
    <w:rsid w:val="00190E5D"/>
    <w:rsid w:val="0019124C"/>
    <w:rsid w:val="0019230B"/>
    <w:rsid w:val="00192F2F"/>
    <w:rsid w:val="00195F6F"/>
    <w:rsid w:val="001A4070"/>
    <w:rsid w:val="001A4404"/>
    <w:rsid w:val="001A577B"/>
    <w:rsid w:val="001A66B5"/>
    <w:rsid w:val="001A68C5"/>
    <w:rsid w:val="001A76B8"/>
    <w:rsid w:val="001B0E4C"/>
    <w:rsid w:val="001B11B4"/>
    <w:rsid w:val="001B1B14"/>
    <w:rsid w:val="001B377E"/>
    <w:rsid w:val="001B5974"/>
    <w:rsid w:val="001B5EF2"/>
    <w:rsid w:val="001B6CE8"/>
    <w:rsid w:val="001B6EF0"/>
    <w:rsid w:val="001B7DD8"/>
    <w:rsid w:val="001C31B5"/>
    <w:rsid w:val="001C5005"/>
    <w:rsid w:val="001C75EF"/>
    <w:rsid w:val="001C7659"/>
    <w:rsid w:val="001C7EE6"/>
    <w:rsid w:val="001D2B6B"/>
    <w:rsid w:val="001D2C0F"/>
    <w:rsid w:val="001D3FFE"/>
    <w:rsid w:val="001D56E1"/>
    <w:rsid w:val="001D786D"/>
    <w:rsid w:val="001E055B"/>
    <w:rsid w:val="001E07CE"/>
    <w:rsid w:val="001E2676"/>
    <w:rsid w:val="001E3800"/>
    <w:rsid w:val="001E4BBF"/>
    <w:rsid w:val="001F0EED"/>
    <w:rsid w:val="001F1DF0"/>
    <w:rsid w:val="001F434A"/>
    <w:rsid w:val="001F4EC3"/>
    <w:rsid w:val="001F520C"/>
    <w:rsid w:val="001F7D48"/>
    <w:rsid w:val="00200DBC"/>
    <w:rsid w:val="00201595"/>
    <w:rsid w:val="0020275A"/>
    <w:rsid w:val="00207DF1"/>
    <w:rsid w:val="00211C76"/>
    <w:rsid w:val="0021217E"/>
    <w:rsid w:val="002131CB"/>
    <w:rsid w:val="00213BD7"/>
    <w:rsid w:val="00213FF6"/>
    <w:rsid w:val="0021645F"/>
    <w:rsid w:val="00221A21"/>
    <w:rsid w:val="002236AD"/>
    <w:rsid w:val="0022636D"/>
    <w:rsid w:val="0022729E"/>
    <w:rsid w:val="00227A2A"/>
    <w:rsid w:val="0023036A"/>
    <w:rsid w:val="00230C02"/>
    <w:rsid w:val="002347FE"/>
    <w:rsid w:val="002374C0"/>
    <w:rsid w:val="002405A4"/>
    <w:rsid w:val="002410DF"/>
    <w:rsid w:val="00242C06"/>
    <w:rsid w:val="00244A9B"/>
    <w:rsid w:val="00246394"/>
    <w:rsid w:val="002476D7"/>
    <w:rsid w:val="00247CE8"/>
    <w:rsid w:val="00250551"/>
    <w:rsid w:val="002507FD"/>
    <w:rsid w:val="0025110A"/>
    <w:rsid w:val="00253A18"/>
    <w:rsid w:val="00253F32"/>
    <w:rsid w:val="00254B29"/>
    <w:rsid w:val="00254EAC"/>
    <w:rsid w:val="00256442"/>
    <w:rsid w:val="0026083D"/>
    <w:rsid w:val="00260993"/>
    <w:rsid w:val="00264F31"/>
    <w:rsid w:val="0026538A"/>
    <w:rsid w:val="002723E1"/>
    <w:rsid w:val="00272C3D"/>
    <w:rsid w:val="002734B8"/>
    <w:rsid w:val="0027373D"/>
    <w:rsid w:val="00274C13"/>
    <w:rsid w:val="00276E76"/>
    <w:rsid w:val="00280828"/>
    <w:rsid w:val="00282C39"/>
    <w:rsid w:val="002836E2"/>
    <w:rsid w:val="00284155"/>
    <w:rsid w:val="00285C34"/>
    <w:rsid w:val="0028756A"/>
    <w:rsid w:val="00287A63"/>
    <w:rsid w:val="00287E8B"/>
    <w:rsid w:val="0029029B"/>
    <w:rsid w:val="00290F96"/>
    <w:rsid w:val="00293903"/>
    <w:rsid w:val="00297645"/>
    <w:rsid w:val="002A044F"/>
    <w:rsid w:val="002A0681"/>
    <w:rsid w:val="002A0E1C"/>
    <w:rsid w:val="002A552E"/>
    <w:rsid w:val="002A5BFB"/>
    <w:rsid w:val="002A5F59"/>
    <w:rsid w:val="002A77CA"/>
    <w:rsid w:val="002A7E9D"/>
    <w:rsid w:val="002A7EB2"/>
    <w:rsid w:val="002B002F"/>
    <w:rsid w:val="002B0CFD"/>
    <w:rsid w:val="002B203B"/>
    <w:rsid w:val="002B2269"/>
    <w:rsid w:val="002B2A72"/>
    <w:rsid w:val="002B37CF"/>
    <w:rsid w:val="002B4A0B"/>
    <w:rsid w:val="002B57C9"/>
    <w:rsid w:val="002B70B2"/>
    <w:rsid w:val="002C1C27"/>
    <w:rsid w:val="002C3427"/>
    <w:rsid w:val="002C7C2B"/>
    <w:rsid w:val="002C7D7E"/>
    <w:rsid w:val="002D1427"/>
    <w:rsid w:val="002D1A87"/>
    <w:rsid w:val="002D1E88"/>
    <w:rsid w:val="002D297A"/>
    <w:rsid w:val="002D44E4"/>
    <w:rsid w:val="002D76EE"/>
    <w:rsid w:val="002E07A7"/>
    <w:rsid w:val="002E24D8"/>
    <w:rsid w:val="002E28D6"/>
    <w:rsid w:val="002E2DBF"/>
    <w:rsid w:val="002E3078"/>
    <w:rsid w:val="002E3D1A"/>
    <w:rsid w:val="002E48C4"/>
    <w:rsid w:val="002E4D52"/>
    <w:rsid w:val="002E5617"/>
    <w:rsid w:val="002E768E"/>
    <w:rsid w:val="002E7DD9"/>
    <w:rsid w:val="002F014A"/>
    <w:rsid w:val="002F11CF"/>
    <w:rsid w:val="002F193E"/>
    <w:rsid w:val="002F1A1B"/>
    <w:rsid w:val="002F499F"/>
    <w:rsid w:val="002F5822"/>
    <w:rsid w:val="002F5FC1"/>
    <w:rsid w:val="002F628F"/>
    <w:rsid w:val="002F68EE"/>
    <w:rsid w:val="002F7B64"/>
    <w:rsid w:val="00300943"/>
    <w:rsid w:val="00300A8D"/>
    <w:rsid w:val="00301204"/>
    <w:rsid w:val="00301BE0"/>
    <w:rsid w:val="00303A35"/>
    <w:rsid w:val="003056BE"/>
    <w:rsid w:val="003155A6"/>
    <w:rsid w:val="00315D54"/>
    <w:rsid w:val="00317CA2"/>
    <w:rsid w:val="00321191"/>
    <w:rsid w:val="00321DBC"/>
    <w:rsid w:val="00322D1F"/>
    <w:rsid w:val="003233F3"/>
    <w:rsid w:val="003238D4"/>
    <w:rsid w:val="003249FD"/>
    <w:rsid w:val="0032526F"/>
    <w:rsid w:val="00325D21"/>
    <w:rsid w:val="00327C62"/>
    <w:rsid w:val="00332534"/>
    <w:rsid w:val="00332E9B"/>
    <w:rsid w:val="00333827"/>
    <w:rsid w:val="003358C2"/>
    <w:rsid w:val="00335E33"/>
    <w:rsid w:val="0033789F"/>
    <w:rsid w:val="00340B36"/>
    <w:rsid w:val="00342100"/>
    <w:rsid w:val="0034384C"/>
    <w:rsid w:val="00343BA0"/>
    <w:rsid w:val="00343E6B"/>
    <w:rsid w:val="00347550"/>
    <w:rsid w:val="003508E3"/>
    <w:rsid w:val="00352371"/>
    <w:rsid w:val="00352412"/>
    <w:rsid w:val="00352AAC"/>
    <w:rsid w:val="0035476D"/>
    <w:rsid w:val="00354935"/>
    <w:rsid w:val="003559F2"/>
    <w:rsid w:val="0036068A"/>
    <w:rsid w:val="00363725"/>
    <w:rsid w:val="00363773"/>
    <w:rsid w:val="0036708D"/>
    <w:rsid w:val="00373275"/>
    <w:rsid w:val="00373C61"/>
    <w:rsid w:val="0037674A"/>
    <w:rsid w:val="00380247"/>
    <w:rsid w:val="00380A89"/>
    <w:rsid w:val="003825C1"/>
    <w:rsid w:val="00382695"/>
    <w:rsid w:val="00382E3B"/>
    <w:rsid w:val="00383D77"/>
    <w:rsid w:val="0038404F"/>
    <w:rsid w:val="0038457D"/>
    <w:rsid w:val="00385560"/>
    <w:rsid w:val="00386FD1"/>
    <w:rsid w:val="00387919"/>
    <w:rsid w:val="003914BD"/>
    <w:rsid w:val="00392361"/>
    <w:rsid w:val="0039290B"/>
    <w:rsid w:val="00395FE8"/>
    <w:rsid w:val="00396FB3"/>
    <w:rsid w:val="00397FB5"/>
    <w:rsid w:val="003A134A"/>
    <w:rsid w:val="003A1798"/>
    <w:rsid w:val="003A20A9"/>
    <w:rsid w:val="003A20DE"/>
    <w:rsid w:val="003A2D37"/>
    <w:rsid w:val="003A3A5F"/>
    <w:rsid w:val="003A3B7B"/>
    <w:rsid w:val="003A41FD"/>
    <w:rsid w:val="003A48CD"/>
    <w:rsid w:val="003A7843"/>
    <w:rsid w:val="003B06CF"/>
    <w:rsid w:val="003B19E6"/>
    <w:rsid w:val="003B26BE"/>
    <w:rsid w:val="003B3149"/>
    <w:rsid w:val="003C116E"/>
    <w:rsid w:val="003C2635"/>
    <w:rsid w:val="003C4272"/>
    <w:rsid w:val="003C4734"/>
    <w:rsid w:val="003C64AC"/>
    <w:rsid w:val="003C6A22"/>
    <w:rsid w:val="003C6D8A"/>
    <w:rsid w:val="003C7E5A"/>
    <w:rsid w:val="003D1429"/>
    <w:rsid w:val="003D1956"/>
    <w:rsid w:val="003D2CD5"/>
    <w:rsid w:val="003D2FA8"/>
    <w:rsid w:val="003D673C"/>
    <w:rsid w:val="003D6C14"/>
    <w:rsid w:val="003D72AE"/>
    <w:rsid w:val="003E0E81"/>
    <w:rsid w:val="003E1148"/>
    <w:rsid w:val="003E2344"/>
    <w:rsid w:val="003E2DBF"/>
    <w:rsid w:val="003E4E9E"/>
    <w:rsid w:val="003E50F5"/>
    <w:rsid w:val="003E6CC7"/>
    <w:rsid w:val="003F12D0"/>
    <w:rsid w:val="003F471D"/>
    <w:rsid w:val="003F6CE6"/>
    <w:rsid w:val="00401967"/>
    <w:rsid w:val="004037D7"/>
    <w:rsid w:val="00405C22"/>
    <w:rsid w:val="00405F04"/>
    <w:rsid w:val="00407313"/>
    <w:rsid w:val="00413F43"/>
    <w:rsid w:val="004143B5"/>
    <w:rsid w:val="00414869"/>
    <w:rsid w:val="00415D87"/>
    <w:rsid w:val="00416780"/>
    <w:rsid w:val="00420216"/>
    <w:rsid w:val="0042084F"/>
    <w:rsid w:val="004213D6"/>
    <w:rsid w:val="00427C49"/>
    <w:rsid w:val="00431E9A"/>
    <w:rsid w:val="0043376A"/>
    <w:rsid w:val="00433BDD"/>
    <w:rsid w:val="00434567"/>
    <w:rsid w:val="00434676"/>
    <w:rsid w:val="00436100"/>
    <w:rsid w:val="0043628C"/>
    <w:rsid w:val="00440497"/>
    <w:rsid w:val="00441A1E"/>
    <w:rsid w:val="00441E9B"/>
    <w:rsid w:val="00443423"/>
    <w:rsid w:val="004501C4"/>
    <w:rsid w:val="00450536"/>
    <w:rsid w:val="00451EB0"/>
    <w:rsid w:val="00452959"/>
    <w:rsid w:val="00453239"/>
    <w:rsid w:val="00453BDB"/>
    <w:rsid w:val="00454933"/>
    <w:rsid w:val="00455457"/>
    <w:rsid w:val="004565C7"/>
    <w:rsid w:val="004572AA"/>
    <w:rsid w:val="00457637"/>
    <w:rsid w:val="00457E64"/>
    <w:rsid w:val="004602A1"/>
    <w:rsid w:val="00460DA6"/>
    <w:rsid w:val="0046201F"/>
    <w:rsid w:val="004627E8"/>
    <w:rsid w:val="00463204"/>
    <w:rsid w:val="00464626"/>
    <w:rsid w:val="00465F15"/>
    <w:rsid w:val="00473534"/>
    <w:rsid w:val="004735CC"/>
    <w:rsid w:val="00473971"/>
    <w:rsid w:val="00473BAB"/>
    <w:rsid w:val="00476055"/>
    <w:rsid w:val="004778E8"/>
    <w:rsid w:val="0048004E"/>
    <w:rsid w:val="004802BE"/>
    <w:rsid w:val="004822B7"/>
    <w:rsid w:val="00482D7A"/>
    <w:rsid w:val="00483E5A"/>
    <w:rsid w:val="0048476E"/>
    <w:rsid w:val="004853BD"/>
    <w:rsid w:val="00487FA5"/>
    <w:rsid w:val="00491312"/>
    <w:rsid w:val="0049300D"/>
    <w:rsid w:val="00493799"/>
    <w:rsid w:val="00493C8E"/>
    <w:rsid w:val="004965E5"/>
    <w:rsid w:val="00496DF2"/>
    <w:rsid w:val="004A0807"/>
    <w:rsid w:val="004A0A23"/>
    <w:rsid w:val="004A1BBF"/>
    <w:rsid w:val="004A1ECC"/>
    <w:rsid w:val="004A2763"/>
    <w:rsid w:val="004A31FB"/>
    <w:rsid w:val="004B1F5B"/>
    <w:rsid w:val="004B2332"/>
    <w:rsid w:val="004C2316"/>
    <w:rsid w:val="004C67FA"/>
    <w:rsid w:val="004C75FD"/>
    <w:rsid w:val="004D05BE"/>
    <w:rsid w:val="004D1222"/>
    <w:rsid w:val="004D274F"/>
    <w:rsid w:val="004D34FB"/>
    <w:rsid w:val="004D5008"/>
    <w:rsid w:val="004E068C"/>
    <w:rsid w:val="004E2572"/>
    <w:rsid w:val="004E3961"/>
    <w:rsid w:val="004E4750"/>
    <w:rsid w:val="004E502A"/>
    <w:rsid w:val="004E6AB9"/>
    <w:rsid w:val="004E6E2D"/>
    <w:rsid w:val="004F0874"/>
    <w:rsid w:val="004F0B25"/>
    <w:rsid w:val="004F2C77"/>
    <w:rsid w:val="004F322A"/>
    <w:rsid w:val="004F4930"/>
    <w:rsid w:val="004F6B41"/>
    <w:rsid w:val="005016C0"/>
    <w:rsid w:val="00501FF0"/>
    <w:rsid w:val="0050288B"/>
    <w:rsid w:val="00505E54"/>
    <w:rsid w:val="00506C09"/>
    <w:rsid w:val="00507618"/>
    <w:rsid w:val="005100E7"/>
    <w:rsid w:val="00511A5F"/>
    <w:rsid w:val="0051614F"/>
    <w:rsid w:val="005162DA"/>
    <w:rsid w:val="00520452"/>
    <w:rsid w:val="00522A1C"/>
    <w:rsid w:val="00525CD2"/>
    <w:rsid w:val="00525D82"/>
    <w:rsid w:val="00532ABC"/>
    <w:rsid w:val="00534481"/>
    <w:rsid w:val="00542099"/>
    <w:rsid w:val="005420E0"/>
    <w:rsid w:val="005440DE"/>
    <w:rsid w:val="0054449E"/>
    <w:rsid w:val="005445F2"/>
    <w:rsid w:val="00544BEA"/>
    <w:rsid w:val="005453EB"/>
    <w:rsid w:val="00551486"/>
    <w:rsid w:val="005533F9"/>
    <w:rsid w:val="005539BB"/>
    <w:rsid w:val="0055489B"/>
    <w:rsid w:val="005559EE"/>
    <w:rsid w:val="0055619A"/>
    <w:rsid w:val="00560385"/>
    <w:rsid w:val="0056256C"/>
    <w:rsid w:val="00565827"/>
    <w:rsid w:val="00566B9B"/>
    <w:rsid w:val="00576068"/>
    <w:rsid w:val="0058108D"/>
    <w:rsid w:val="00583563"/>
    <w:rsid w:val="005835A6"/>
    <w:rsid w:val="005840AA"/>
    <w:rsid w:val="00586460"/>
    <w:rsid w:val="00594850"/>
    <w:rsid w:val="00595646"/>
    <w:rsid w:val="00596063"/>
    <w:rsid w:val="005969EE"/>
    <w:rsid w:val="005A054B"/>
    <w:rsid w:val="005A10B6"/>
    <w:rsid w:val="005A224F"/>
    <w:rsid w:val="005A4287"/>
    <w:rsid w:val="005A4E6F"/>
    <w:rsid w:val="005A5017"/>
    <w:rsid w:val="005A67D5"/>
    <w:rsid w:val="005A6809"/>
    <w:rsid w:val="005A683B"/>
    <w:rsid w:val="005A7B91"/>
    <w:rsid w:val="005B0E2A"/>
    <w:rsid w:val="005B44D9"/>
    <w:rsid w:val="005B5ACC"/>
    <w:rsid w:val="005B6534"/>
    <w:rsid w:val="005B6C71"/>
    <w:rsid w:val="005C6492"/>
    <w:rsid w:val="005C6C0C"/>
    <w:rsid w:val="005D0D26"/>
    <w:rsid w:val="005D20FE"/>
    <w:rsid w:val="005D229D"/>
    <w:rsid w:val="005D4611"/>
    <w:rsid w:val="005D4DE8"/>
    <w:rsid w:val="005E06BA"/>
    <w:rsid w:val="005E22A6"/>
    <w:rsid w:val="005E2312"/>
    <w:rsid w:val="005E2EEC"/>
    <w:rsid w:val="005E5FC9"/>
    <w:rsid w:val="005E67CC"/>
    <w:rsid w:val="005E6FC4"/>
    <w:rsid w:val="005E72E3"/>
    <w:rsid w:val="005F01BC"/>
    <w:rsid w:val="005F084C"/>
    <w:rsid w:val="006006A9"/>
    <w:rsid w:val="00600BCC"/>
    <w:rsid w:val="00601522"/>
    <w:rsid w:val="00602125"/>
    <w:rsid w:val="00603C99"/>
    <w:rsid w:val="00604BD4"/>
    <w:rsid w:val="00610854"/>
    <w:rsid w:val="006124AD"/>
    <w:rsid w:val="006131C5"/>
    <w:rsid w:val="00613312"/>
    <w:rsid w:val="00614565"/>
    <w:rsid w:val="0061661D"/>
    <w:rsid w:val="0061788B"/>
    <w:rsid w:val="0062000E"/>
    <w:rsid w:val="00620367"/>
    <w:rsid w:val="00620771"/>
    <w:rsid w:val="0062247F"/>
    <w:rsid w:val="0062445F"/>
    <w:rsid w:val="0062471C"/>
    <w:rsid w:val="00625002"/>
    <w:rsid w:val="00626053"/>
    <w:rsid w:val="0062700E"/>
    <w:rsid w:val="00627863"/>
    <w:rsid w:val="00632DEC"/>
    <w:rsid w:val="00634656"/>
    <w:rsid w:val="006378BF"/>
    <w:rsid w:val="006400A5"/>
    <w:rsid w:val="006410B0"/>
    <w:rsid w:val="006420F6"/>
    <w:rsid w:val="0064237D"/>
    <w:rsid w:val="00643F30"/>
    <w:rsid w:val="00644078"/>
    <w:rsid w:val="00651A80"/>
    <w:rsid w:val="006522EB"/>
    <w:rsid w:val="00652662"/>
    <w:rsid w:val="006559FF"/>
    <w:rsid w:val="0065682C"/>
    <w:rsid w:val="00657F2B"/>
    <w:rsid w:val="00660937"/>
    <w:rsid w:val="00661CF3"/>
    <w:rsid w:val="00661E2C"/>
    <w:rsid w:val="00662294"/>
    <w:rsid w:val="0066243E"/>
    <w:rsid w:val="00663548"/>
    <w:rsid w:val="00664F06"/>
    <w:rsid w:val="00666DB6"/>
    <w:rsid w:val="00667B42"/>
    <w:rsid w:val="00670537"/>
    <w:rsid w:val="00670D00"/>
    <w:rsid w:val="00673993"/>
    <w:rsid w:val="006824EF"/>
    <w:rsid w:val="00684D2A"/>
    <w:rsid w:val="0069261E"/>
    <w:rsid w:val="00695059"/>
    <w:rsid w:val="006963FB"/>
    <w:rsid w:val="006A0A85"/>
    <w:rsid w:val="006A14A9"/>
    <w:rsid w:val="006A3EE1"/>
    <w:rsid w:val="006A4215"/>
    <w:rsid w:val="006B1710"/>
    <w:rsid w:val="006B1BD4"/>
    <w:rsid w:val="006B32B9"/>
    <w:rsid w:val="006B50B9"/>
    <w:rsid w:val="006B6643"/>
    <w:rsid w:val="006C0070"/>
    <w:rsid w:val="006C0212"/>
    <w:rsid w:val="006C218C"/>
    <w:rsid w:val="006C5142"/>
    <w:rsid w:val="006C664B"/>
    <w:rsid w:val="006C7609"/>
    <w:rsid w:val="006D1EB0"/>
    <w:rsid w:val="006D3C01"/>
    <w:rsid w:val="006D7497"/>
    <w:rsid w:val="006E5C85"/>
    <w:rsid w:val="006E64B0"/>
    <w:rsid w:val="006E6A12"/>
    <w:rsid w:val="006E7934"/>
    <w:rsid w:val="006F140C"/>
    <w:rsid w:val="006F5CFF"/>
    <w:rsid w:val="006F697A"/>
    <w:rsid w:val="00702860"/>
    <w:rsid w:val="00706348"/>
    <w:rsid w:val="00706C23"/>
    <w:rsid w:val="00711E9C"/>
    <w:rsid w:val="007130BA"/>
    <w:rsid w:val="00714822"/>
    <w:rsid w:val="00714B29"/>
    <w:rsid w:val="00716124"/>
    <w:rsid w:val="00717ACE"/>
    <w:rsid w:val="00717E97"/>
    <w:rsid w:val="00723568"/>
    <w:rsid w:val="0073177F"/>
    <w:rsid w:val="00732508"/>
    <w:rsid w:val="00733AE3"/>
    <w:rsid w:val="00733DEA"/>
    <w:rsid w:val="0073454E"/>
    <w:rsid w:val="00735433"/>
    <w:rsid w:val="00736B07"/>
    <w:rsid w:val="007408A2"/>
    <w:rsid w:val="00741ABF"/>
    <w:rsid w:val="00744EFA"/>
    <w:rsid w:val="007450B2"/>
    <w:rsid w:val="00746D05"/>
    <w:rsid w:val="0075185C"/>
    <w:rsid w:val="00751C15"/>
    <w:rsid w:val="00752B14"/>
    <w:rsid w:val="00754930"/>
    <w:rsid w:val="00754C7F"/>
    <w:rsid w:val="0075545F"/>
    <w:rsid w:val="00755B58"/>
    <w:rsid w:val="0075737A"/>
    <w:rsid w:val="00760DCD"/>
    <w:rsid w:val="007613BB"/>
    <w:rsid w:val="007618FC"/>
    <w:rsid w:val="00761AF0"/>
    <w:rsid w:val="00761DE2"/>
    <w:rsid w:val="00762566"/>
    <w:rsid w:val="00762EB4"/>
    <w:rsid w:val="007642DF"/>
    <w:rsid w:val="00765233"/>
    <w:rsid w:val="0076638F"/>
    <w:rsid w:val="0076649E"/>
    <w:rsid w:val="00767AAF"/>
    <w:rsid w:val="007729AA"/>
    <w:rsid w:val="007807CA"/>
    <w:rsid w:val="00780F46"/>
    <w:rsid w:val="0078161D"/>
    <w:rsid w:val="00781E51"/>
    <w:rsid w:val="007828DB"/>
    <w:rsid w:val="007828F9"/>
    <w:rsid w:val="00785203"/>
    <w:rsid w:val="00785315"/>
    <w:rsid w:val="00785D8C"/>
    <w:rsid w:val="00786CE2"/>
    <w:rsid w:val="00787D85"/>
    <w:rsid w:val="00790169"/>
    <w:rsid w:val="00790B3D"/>
    <w:rsid w:val="00793E42"/>
    <w:rsid w:val="007950EE"/>
    <w:rsid w:val="00796339"/>
    <w:rsid w:val="0079686A"/>
    <w:rsid w:val="00796F21"/>
    <w:rsid w:val="007A0699"/>
    <w:rsid w:val="007A38E6"/>
    <w:rsid w:val="007A67CB"/>
    <w:rsid w:val="007B14CA"/>
    <w:rsid w:val="007B2B75"/>
    <w:rsid w:val="007C1BFD"/>
    <w:rsid w:val="007C1D17"/>
    <w:rsid w:val="007C2916"/>
    <w:rsid w:val="007C404A"/>
    <w:rsid w:val="007C4C65"/>
    <w:rsid w:val="007D4437"/>
    <w:rsid w:val="007D6946"/>
    <w:rsid w:val="007D6C60"/>
    <w:rsid w:val="007D7CA1"/>
    <w:rsid w:val="007D7E0F"/>
    <w:rsid w:val="007E1C7A"/>
    <w:rsid w:val="007E5E4F"/>
    <w:rsid w:val="007F0268"/>
    <w:rsid w:val="007F0D50"/>
    <w:rsid w:val="007F20CD"/>
    <w:rsid w:val="007F3981"/>
    <w:rsid w:val="007F7849"/>
    <w:rsid w:val="0080129C"/>
    <w:rsid w:val="00803184"/>
    <w:rsid w:val="00805C3E"/>
    <w:rsid w:val="008071E3"/>
    <w:rsid w:val="008074EE"/>
    <w:rsid w:val="008111FC"/>
    <w:rsid w:val="00816A0C"/>
    <w:rsid w:val="008204E9"/>
    <w:rsid w:val="00822CF8"/>
    <w:rsid w:val="0082302F"/>
    <w:rsid w:val="0082594B"/>
    <w:rsid w:val="008260B6"/>
    <w:rsid w:val="00826329"/>
    <w:rsid w:val="00826468"/>
    <w:rsid w:val="008267CF"/>
    <w:rsid w:val="00830312"/>
    <w:rsid w:val="008315F0"/>
    <w:rsid w:val="00833FEE"/>
    <w:rsid w:val="00835CCB"/>
    <w:rsid w:val="008360D7"/>
    <w:rsid w:val="00836C59"/>
    <w:rsid w:val="008379FF"/>
    <w:rsid w:val="00840271"/>
    <w:rsid w:val="008416FC"/>
    <w:rsid w:val="00842E65"/>
    <w:rsid w:val="00844FB4"/>
    <w:rsid w:val="008521AA"/>
    <w:rsid w:val="008528D2"/>
    <w:rsid w:val="00854285"/>
    <w:rsid w:val="00864A40"/>
    <w:rsid w:val="00865BE4"/>
    <w:rsid w:val="008660FF"/>
    <w:rsid w:val="0086641F"/>
    <w:rsid w:val="00866952"/>
    <w:rsid w:val="00873BEA"/>
    <w:rsid w:val="0087483E"/>
    <w:rsid w:val="00874D89"/>
    <w:rsid w:val="0087516D"/>
    <w:rsid w:val="008757E3"/>
    <w:rsid w:val="008767EF"/>
    <w:rsid w:val="00880AA9"/>
    <w:rsid w:val="008814D3"/>
    <w:rsid w:val="008817F5"/>
    <w:rsid w:val="00881C25"/>
    <w:rsid w:val="00884929"/>
    <w:rsid w:val="00885CE6"/>
    <w:rsid w:val="00887398"/>
    <w:rsid w:val="0089160D"/>
    <w:rsid w:val="00891C89"/>
    <w:rsid w:val="00891EDA"/>
    <w:rsid w:val="00893ED3"/>
    <w:rsid w:val="00893FEA"/>
    <w:rsid w:val="0089480C"/>
    <w:rsid w:val="008955CF"/>
    <w:rsid w:val="00895790"/>
    <w:rsid w:val="008A048C"/>
    <w:rsid w:val="008A270B"/>
    <w:rsid w:val="008A2EB5"/>
    <w:rsid w:val="008A3884"/>
    <w:rsid w:val="008A46B6"/>
    <w:rsid w:val="008A6FA8"/>
    <w:rsid w:val="008B23A8"/>
    <w:rsid w:val="008B4C6B"/>
    <w:rsid w:val="008B53CE"/>
    <w:rsid w:val="008B56E6"/>
    <w:rsid w:val="008B683A"/>
    <w:rsid w:val="008B762C"/>
    <w:rsid w:val="008B776F"/>
    <w:rsid w:val="008B7A24"/>
    <w:rsid w:val="008B7D34"/>
    <w:rsid w:val="008C748F"/>
    <w:rsid w:val="008D104B"/>
    <w:rsid w:val="008D27A9"/>
    <w:rsid w:val="008D3F8A"/>
    <w:rsid w:val="008D3FA4"/>
    <w:rsid w:val="008D5D1B"/>
    <w:rsid w:val="008D6691"/>
    <w:rsid w:val="008D68E7"/>
    <w:rsid w:val="008D6F96"/>
    <w:rsid w:val="008D7D5E"/>
    <w:rsid w:val="008E06FF"/>
    <w:rsid w:val="008E4C33"/>
    <w:rsid w:val="008E6741"/>
    <w:rsid w:val="008F4797"/>
    <w:rsid w:val="008F5B27"/>
    <w:rsid w:val="008F7116"/>
    <w:rsid w:val="008F7362"/>
    <w:rsid w:val="009030B5"/>
    <w:rsid w:val="009046C3"/>
    <w:rsid w:val="009054B6"/>
    <w:rsid w:val="00910D1B"/>
    <w:rsid w:val="0091207A"/>
    <w:rsid w:val="00914417"/>
    <w:rsid w:val="009149D5"/>
    <w:rsid w:val="00914FF2"/>
    <w:rsid w:val="00916862"/>
    <w:rsid w:val="009261DC"/>
    <w:rsid w:val="00930A20"/>
    <w:rsid w:val="0093409A"/>
    <w:rsid w:val="00942887"/>
    <w:rsid w:val="00944B0D"/>
    <w:rsid w:val="0095665A"/>
    <w:rsid w:val="009640B7"/>
    <w:rsid w:val="0096492C"/>
    <w:rsid w:val="00964D4A"/>
    <w:rsid w:val="00972C25"/>
    <w:rsid w:val="0097342C"/>
    <w:rsid w:val="009738C8"/>
    <w:rsid w:val="00973994"/>
    <w:rsid w:val="009739E9"/>
    <w:rsid w:val="00980877"/>
    <w:rsid w:val="00991873"/>
    <w:rsid w:val="00992D43"/>
    <w:rsid w:val="00993041"/>
    <w:rsid w:val="00996062"/>
    <w:rsid w:val="009A16CF"/>
    <w:rsid w:val="009A1803"/>
    <w:rsid w:val="009A4952"/>
    <w:rsid w:val="009A55F5"/>
    <w:rsid w:val="009B0CCF"/>
    <w:rsid w:val="009B1AD2"/>
    <w:rsid w:val="009B42A0"/>
    <w:rsid w:val="009B7561"/>
    <w:rsid w:val="009C1935"/>
    <w:rsid w:val="009C1CE7"/>
    <w:rsid w:val="009C1D95"/>
    <w:rsid w:val="009C2926"/>
    <w:rsid w:val="009C7A5E"/>
    <w:rsid w:val="009D0CB8"/>
    <w:rsid w:val="009D1668"/>
    <w:rsid w:val="009D2E83"/>
    <w:rsid w:val="009D4E19"/>
    <w:rsid w:val="009D5169"/>
    <w:rsid w:val="009D67D2"/>
    <w:rsid w:val="009E12AA"/>
    <w:rsid w:val="009E3EEA"/>
    <w:rsid w:val="009E52F6"/>
    <w:rsid w:val="009E5D74"/>
    <w:rsid w:val="009E7619"/>
    <w:rsid w:val="009E7C8F"/>
    <w:rsid w:val="009F041C"/>
    <w:rsid w:val="009F47FD"/>
    <w:rsid w:val="00A00F76"/>
    <w:rsid w:val="00A02AA6"/>
    <w:rsid w:val="00A0355D"/>
    <w:rsid w:val="00A05BC1"/>
    <w:rsid w:val="00A066A6"/>
    <w:rsid w:val="00A06A36"/>
    <w:rsid w:val="00A06A8E"/>
    <w:rsid w:val="00A10678"/>
    <w:rsid w:val="00A12968"/>
    <w:rsid w:val="00A1635D"/>
    <w:rsid w:val="00A16D87"/>
    <w:rsid w:val="00A212C2"/>
    <w:rsid w:val="00A217F2"/>
    <w:rsid w:val="00A22AED"/>
    <w:rsid w:val="00A30D9B"/>
    <w:rsid w:val="00A31A28"/>
    <w:rsid w:val="00A333C4"/>
    <w:rsid w:val="00A33B35"/>
    <w:rsid w:val="00A33C1D"/>
    <w:rsid w:val="00A341EC"/>
    <w:rsid w:val="00A34E31"/>
    <w:rsid w:val="00A36169"/>
    <w:rsid w:val="00A419F4"/>
    <w:rsid w:val="00A44B2E"/>
    <w:rsid w:val="00A45696"/>
    <w:rsid w:val="00A459BC"/>
    <w:rsid w:val="00A46AC9"/>
    <w:rsid w:val="00A52455"/>
    <w:rsid w:val="00A52C9D"/>
    <w:rsid w:val="00A539A3"/>
    <w:rsid w:val="00A53A6D"/>
    <w:rsid w:val="00A57B0C"/>
    <w:rsid w:val="00A70222"/>
    <w:rsid w:val="00A722BC"/>
    <w:rsid w:val="00A7298C"/>
    <w:rsid w:val="00A73573"/>
    <w:rsid w:val="00A82280"/>
    <w:rsid w:val="00A8244B"/>
    <w:rsid w:val="00A85375"/>
    <w:rsid w:val="00A87A8E"/>
    <w:rsid w:val="00A87D0D"/>
    <w:rsid w:val="00A926DD"/>
    <w:rsid w:val="00A94041"/>
    <w:rsid w:val="00A94059"/>
    <w:rsid w:val="00A94EA1"/>
    <w:rsid w:val="00AA1A6A"/>
    <w:rsid w:val="00AA2939"/>
    <w:rsid w:val="00AB2257"/>
    <w:rsid w:val="00AB3715"/>
    <w:rsid w:val="00AB3831"/>
    <w:rsid w:val="00AB387E"/>
    <w:rsid w:val="00AB62ED"/>
    <w:rsid w:val="00AB6A5D"/>
    <w:rsid w:val="00AB6C33"/>
    <w:rsid w:val="00AB7BB0"/>
    <w:rsid w:val="00AB7DE2"/>
    <w:rsid w:val="00AC2E92"/>
    <w:rsid w:val="00AD2C12"/>
    <w:rsid w:val="00AD313E"/>
    <w:rsid w:val="00AD5630"/>
    <w:rsid w:val="00AE0449"/>
    <w:rsid w:val="00AE1911"/>
    <w:rsid w:val="00AE2107"/>
    <w:rsid w:val="00AE2F9E"/>
    <w:rsid w:val="00AE3658"/>
    <w:rsid w:val="00AE5C00"/>
    <w:rsid w:val="00AE7E23"/>
    <w:rsid w:val="00AF1ECB"/>
    <w:rsid w:val="00AF3793"/>
    <w:rsid w:val="00AF7275"/>
    <w:rsid w:val="00AF7F23"/>
    <w:rsid w:val="00B02DFF"/>
    <w:rsid w:val="00B074D4"/>
    <w:rsid w:val="00B11CD8"/>
    <w:rsid w:val="00B11F1E"/>
    <w:rsid w:val="00B20344"/>
    <w:rsid w:val="00B22BBB"/>
    <w:rsid w:val="00B23CA6"/>
    <w:rsid w:val="00B246BA"/>
    <w:rsid w:val="00B24981"/>
    <w:rsid w:val="00B26482"/>
    <w:rsid w:val="00B27063"/>
    <w:rsid w:val="00B27CBE"/>
    <w:rsid w:val="00B30B30"/>
    <w:rsid w:val="00B311DE"/>
    <w:rsid w:val="00B342C7"/>
    <w:rsid w:val="00B36895"/>
    <w:rsid w:val="00B37BC9"/>
    <w:rsid w:val="00B44ECA"/>
    <w:rsid w:val="00B471B3"/>
    <w:rsid w:val="00B50928"/>
    <w:rsid w:val="00B5105F"/>
    <w:rsid w:val="00B51E5D"/>
    <w:rsid w:val="00B53758"/>
    <w:rsid w:val="00B5493C"/>
    <w:rsid w:val="00B57DFD"/>
    <w:rsid w:val="00B61AD4"/>
    <w:rsid w:val="00B62C46"/>
    <w:rsid w:val="00B630CC"/>
    <w:rsid w:val="00B64674"/>
    <w:rsid w:val="00B66689"/>
    <w:rsid w:val="00B7103A"/>
    <w:rsid w:val="00B720E2"/>
    <w:rsid w:val="00B72FCB"/>
    <w:rsid w:val="00B748B3"/>
    <w:rsid w:val="00B77519"/>
    <w:rsid w:val="00B815B4"/>
    <w:rsid w:val="00B85723"/>
    <w:rsid w:val="00B90CDC"/>
    <w:rsid w:val="00B92DEB"/>
    <w:rsid w:val="00B9322B"/>
    <w:rsid w:val="00B94494"/>
    <w:rsid w:val="00B944B5"/>
    <w:rsid w:val="00B94D4F"/>
    <w:rsid w:val="00B95C59"/>
    <w:rsid w:val="00BA5F1D"/>
    <w:rsid w:val="00BA7650"/>
    <w:rsid w:val="00BB26D6"/>
    <w:rsid w:val="00BB273B"/>
    <w:rsid w:val="00BB2ADB"/>
    <w:rsid w:val="00BB394B"/>
    <w:rsid w:val="00BB4668"/>
    <w:rsid w:val="00BC1B70"/>
    <w:rsid w:val="00BC2B70"/>
    <w:rsid w:val="00BC443F"/>
    <w:rsid w:val="00BC4C30"/>
    <w:rsid w:val="00BC6243"/>
    <w:rsid w:val="00BD107F"/>
    <w:rsid w:val="00BD10C3"/>
    <w:rsid w:val="00BD33A4"/>
    <w:rsid w:val="00BD5079"/>
    <w:rsid w:val="00BD5724"/>
    <w:rsid w:val="00BD61A7"/>
    <w:rsid w:val="00BE198E"/>
    <w:rsid w:val="00BE2404"/>
    <w:rsid w:val="00BE277F"/>
    <w:rsid w:val="00BF0BE4"/>
    <w:rsid w:val="00BF161F"/>
    <w:rsid w:val="00BF1DAF"/>
    <w:rsid w:val="00BF2286"/>
    <w:rsid w:val="00BF2442"/>
    <w:rsid w:val="00BF3666"/>
    <w:rsid w:val="00BF3C97"/>
    <w:rsid w:val="00BF534D"/>
    <w:rsid w:val="00BF54E3"/>
    <w:rsid w:val="00BF5792"/>
    <w:rsid w:val="00BF77F3"/>
    <w:rsid w:val="00C00BFF"/>
    <w:rsid w:val="00C04574"/>
    <w:rsid w:val="00C073A6"/>
    <w:rsid w:val="00C100D9"/>
    <w:rsid w:val="00C13BBC"/>
    <w:rsid w:val="00C165C2"/>
    <w:rsid w:val="00C16D8C"/>
    <w:rsid w:val="00C2020C"/>
    <w:rsid w:val="00C20613"/>
    <w:rsid w:val="00C22CA4"/>
    <w:rsid w:val="00C233BA"/>
    <w:rsid w:val="00C23769"/>
    <w:rsid w:val="00C2550B"/>
    <w:rsid w:val="00C26B14"/>
    <w:rsid w:val="00C3164D"/>
    <w:rsid w:val="00C323F6"/>
    <w:rsid w:val="00C32C9F"/>
    <w:rsid w:val="00C32CAD"/>
    <w:rsid w:val="00C350A2"/>
    <w:rsid w:val="00C36976"/>
    <w:rsid w:val="00C402B7"/>
    <w:rsid w:val="00C44595"/>
    <w:rsid w:val="00C45BC7"/>
    <w:rsid w:val="00C462D2"/>
    <w:rsid w:val="00C464CB"/>
    <w:rsid w:val="00C51078"/>
    <w:rsid w:val="00C52021"/>
    <w:rsid w:val="00C520AD"/>
    <w:rsid w:val="00C534E6"/>
    <w:rsid w:val="00C54046"/>
    <w:rsid w:val="00C568AD"/>
    <w:rsid w:val="00C5753B"/>
    <w:rsid w:val="00C5789E"/>
    <w:rsid w:val="00C6010B"/>
    <w:rsid w:val="00C60481"/>
    <w:rsid w:val="00C616FB"/>
    <w:rsid w:val="00C64A44"/>
    <w:rsid w:val="00C64C90"/>
    <w:rsid w:val="00C64E6F"/>
    <w:rsid w:val="00C655BF"/>
    <w:rsid w:val="00C6652B"/>
    <w:rsid w:val="00C665B6"/>
    <w:rsid w:val="00C66CDF"/>
    <w:rsid w:val="00C70C6F"/>
    <w:rsid w:val="00C7216B"/>
    <w:rsid w:val="00C72825"/>
    <w:rsid w:val="00C73387"/>
    <w:rsid w:val="00C75BC6"/>
    <w:rsid w:val="00C75CC6"/>
    <w:rsid w:val="00C75D5B"/>
    <w:rsid w:val="00C77A56"/>
    <w:rsid w:val="00C81418"/>
    <w:rsid w:val="00C814D8"/>
    <w:rsid w:val="00C8265C"/>
    <w:rsid w:val="00C82ADF"/>
    <w:rsid w:val="00C82E50"/>
    <w:rsid w:val="00C83C9C"/>
    <w:rsid w:val="00C84EB9"/>
    <w:rsid w:val="00C870FC"/>
    <w:rsid w:val="00C87B0D"/>
    <w:rsid w:val="00C9029C"/>
    <w:rsid w:val="00C934BF"/>
    <w:rsid w:val="00C966F3"/>
    <w:rsid w:val="00C96AF6"/>
    <w:rsid w:val="00C97606"/>
    <w:rsid w:val="00C979E4"/>
    <w:rsid w:val="00C97B83"/>
    <w:rsid w:val="00CA01BC"/>
    <w:rsid w:val="00CA261E"/>
    <w:rsid w:val="00CA3E42"/>
    <w:rsid w:val="00CA77A6"/>
    <w:rsid w:val="00CB0E39"/>
    <w:rsid w:val="00CB0F47"/>
    <w:rsid w:val="00CB386E"/>
    <w:rsid w:val="00CB44F9"/>
    <w:rsid w:val="00CB4E33"/>
    <w:rsid w:val="00CB4F8A"/>
    <w:rsid w:val="00CB6AC9"/>
    <w:rsid w:val="00CC04ED"/>
    <w:rsid w:val="00CC085E"/>
    <w:rsid w:val="00CC09A3"/>
    <w:rsid w:val="00CC0B48"/>
    <w:rsid w:val="00CC2E1C"/>
    <w:rsid w:val="00CC33E9"/>
    <w:rsid w:val="00CC4E68"/>
    <w:rsid w:val="00CC6A14"/>
    <w:rsid w:val="00CC6D00"/>
    <w:rsid w:val="00CD05D0"/>
    <w:rsid w:val="00CD3997"/>
    <w:rsid w:val="00CD7B16"/>
    <w:rsid w:val="00CE3385"/>
    <w:rsid w:val="00CE3570"/>
    <w:rsid w:val="00CE665D"/>
    <w:rsid w:val="00CE6E81"/>
    <w:rsid w:val="00CF0C27"/>
    <w:rsid w:val="00CF1398"/>
    <w:rsid w:val="00CF5061"/>
    <w:rsid w:val="00CF5BB4"/>
    <w:rsid w:val="00CF6068"/>
    <w:rsid w:val="00CF61B6"/>
    <w:rsid w:val="00D00F09"/>
    <w:rsid w:val="00D018E2"/>
    <w:rsid w:val="00D02811"/>
    <w:rsid w:val="00D02A89"/>
    <w:rsid w:val="00D03504"/>
    <w:rsid w:val="00D038EB"/>
    <w:rsid w:val="00D03A0A"/>
    <w:rsid w:val="00D04198"/>
    <w:rsid w:val="00D0440A"/>
    <w:rsid w:val="00D161F3"/>
    <w:rsid w:val="00D20522"/>
    <w:rsid w:val="00D25A9B"/>
    <w:rsid w:val="00D25F65"/>
    <w:rsid w:val="00D27C49"/>
    <w:rsid w:val="00D27DB6"/>
    <w:rsid w:val="00D32EDA"/>
    <w:rsid w:val="00D35FDB"/>
    <w:rsid w:val="00D369A9"/>
    <w:rsid w:val="00D3736E"/>
    <w:rsid w:val="00D41822"/>
    <w:rsid w:val="00D45F57"/>
    <w:rsid w:val="00D4608A"/>
    <w:rsid w:val="00D47CB5"/>
    <w:rsid w:val="00D51983"/>
    <w:rsid w:val="00D51A1B"/>
    <w:rsid w:val="00D51A7D"/>
    <w:rsid w:val="00D533CA"/>
    <w:rsid w:val="00D545B4"/>
    <w:rsid w:val="00D54EFE"/>
    <w:rsid w:val="00D55115"/>
    <w:rsid w:val="00D57CA1"/>
    <w:rsid w:val="00D61851"/>
    <w:rsid w:val="00D61C9B"/>
    <w:rsid w:val="00D6324D"/>
    <w:rsid w:val="00D67A98"/>
    <w:rsid w:val="00D72F05"/>
    <w:rsid w:val="00D777DE"/>
    <w:rsid w:val="00D804AC"/>
    <w:rsid w:val="00D808BE"/>
    <w:rsid w:val="00D8458F"/>
    <w:rsid w:val="00D924F4"/>
    <w:rsid w:val="00D9361B"/>
    <w:rsid w:val="00D95AF3"/>
    <w:rsid w:val="00D95D4D"/>
    <w:rsid w:val="00DA1CC3"/>
    <w:rsid w:val="00DA58CF"/>
    <w:rsid w:val="00DA755B"/>
    <w:rsid w:val="00DA7659"/>
    <w:rsid w:val="00DB17FE"/>
    <w:rsid w:val="00DB1C85"/>
    <w:rsid w:val="00DB1D05"/>
    <w:rsid w:val="00DB28ED"/>
    <w:rsid w:val="00DB5A48"/>
    <w:rsid w:val="00DB688D"/>
    <w:rsid w:val="00DB723E"/>
    <w:rsid w:val="00DC23C4"/>
    <w:rsid w:val="00DC35EE"/>
    <w:rsid w:val="00DC4F7C"/>
    <w:rsid w:val="00DC52F1"/>
    <w:rsid w:val="00DC77DC"/>
    <w:rsid w:val="00DD002C"/>
    <w:rsid w:val="00DD46B4"/>
    <w:rsid w:val="00DD59C9"/>
    <w:rsid w:val="00DD5B74"/>
    <w:rsid w:val="00DD5FFA"/>
    <w:rsid w:val="00DD613D"/>
    <w:rsid w:val="00DE02ED"/>
    <w:rsid w:val="00DE406B"/>
    <w:rsid w:val="00DE6237"/>
    <w:rsid w:val="00DE708C"/>
    <w:rsid w:val="00DE7CC8"/>
    <w:rsid w:val="00DF2766"/>
    <w:rsid w:val="00DF2E47"/>
    <w:rsid w:val="00DF48F3"/>
    <w:rsid w:val="00DF6F30"/>
    <w:rsid w:val="00DF74A9"/>
    <w:rsid w:val="00E0128E"/>
    <w:rsid w:val="00E01300"/>
    <w:rsid w:val="00E02324"/>
    <w:rsid w:val="00E03B23"/>
    <w:rsid w:val="00E03EB9"/>
    <w:rsid w:val="00E041BB"/>
    <w:rsid w:val="00E051F8"/>
    <w:rsid w:val="00E05328"/>
    <w:rsid w:val="00E05A6F"/>
    <w:rsid w:val="00E07C1B"/>
    <w:rsid w:val="00E1278F"/>
    <w:rsid w:val="00E157C0"/>
    <w:rsid w:val="00E168AD"/>
    <w:rsid w:val="00E2038C"/>
    <w:rsid w:val="00E211AD"/>
    <w:rsid w:val="00E25C66"/>
    <w:rsid w:val="00E302F1"/>
    <w:rsid w:val="00E30866"/>
    <w:rsid w:val="00E30D94"/>
    <w:rsid w:val="00E30F16"/>
    <w:rsid w:val="00E31021"/>
    <w:rsid w:val="00E32976"/>
    <w:rsid w:val="00E351A8"/>
    <w:rsid w:val="00E4654A"/>
    <w:rsid w:val="00E47C08"/>
    <w:rsid w:val="00E52E60"/>
    <w:rsid w:val="00E552AA"/>
    <w:rsid w:val="00E5641D"/>
    <w:rsid w:val="00E623AA"/>
    <w:rsid w:val="00E62EC7"/>
    <w:rsid w:val="00E630A3"/>
    <w:rsid w:val="00E63147"/>
    <w:rsid w:val="00E63CCC"/>
    <w:rsid w:val="00E655C3"/>
    <w:rsid w:val="00E70C69"/>
    <w:rsid w:val="00E70D2F"/>
    <w:rsid w:val="00E71E52"/>
    <w:rsid w:val="00E72233"/>
    <w:rsid w:val="00E76923"/>
    <w:rsid w:val="00E81E94"/>
    <w:rsid w:val="00E86238"/>
    <w:rsid w:val="00E86C93"/>
    <w:rsid w:val="00E87A37"/>
    <w:rsid w:val="00E917F0"/>
    <w:rsid w:val="00E93D5C"/>
    <w:rsid w:val="00E9511B"/>
    <w:rsid w:val="00E95C7C"/>
    <w:rsid w:val="00E96DB2"/>
    <w:rsid w:val="00EA271A"/>
    <w:rsid w:val="00EA41BF"/>
    <w:rsid w:val="00EA4251"/>
    <w:rsid w:val="00EA576D"/>
    <w:rsid w:val="00EB0493"/>
    <w:rsid w:val="00EB2234"/>
    <w:rsid w:val="00EB282F"/>
    <w:rsid w:val="00EB4A11"/>
    <w:rsid w:val="00EB5691"/>
    <w:rsid w:val="00EC09FC"/>
    <w:rsid w:val="00EC1F7B"/>
    <w:rsid w:val="00EC24F5"/>
    <w:rsid w:val="00EC33B0"/>
    <w:rsid w:val="00EC55DB"/>
    <w:rsid w:val="00EC66BD"/>
    <w:rsid w:val="00ED5CDB"/>
    <w:rsid w:val="00ED7439"/>
    <w:rsid w:val="00ED7EE9"/>
    <w:rsid w:val="00EE277D"/>
    <w:rsid w:val="00EE4069"/>
    <w:rsid w:val="00EE527F"/>
    <w:rsid w:val="00EF0F1C"/>
    <w:rsid w:val="00EF0F7A"/>
    <w:rsid w:val="00EF1500"/>
    <w:rsid w:val="00EF2648"/>
    <w:rsid w:val="00EF7118"/>
    <w:rsid w:val="00F026EF"/>
    <w:rsid w:val="00F034E6"/>
    <w:rsid w:val="00F041CD"/>
    <w:rsid w:val="00F050A2"/>
    <w:rsid w:val="00F056B0"/>
    <w:rsid w:val="00F11B97"/>
    <w:rsid w:val="00F12662"/>
    <w:rsid w:val="00F16CBA"/>
    <w:rsid w:val="00F238BB"/>
    <w:rsid w:val="00F25677"/>
    <w:rsid w:val="00F25AB7"/>
    <w:rsid w:val="00F2608E"/>
    <w:rsid w:val="00F3322B"/>
    <w:rsid w:val="00F3470A"/>
    <w:rsid w:val="00F4155D"/>
    <w:rsid w:val="00F426B4"/>
    <w:rsid w:val="00F4547D"/>
    <w:rsid w:val="00F463FD"/>
    <w:rsid w:val="00F46A7F"/>
    <w:rsid w:val="00F5027A"/>
    <w:rsid w:val="00F516AA"/>
    <w:rsid w:val="00F54272"/>
    <w:rsid w:val="00F561E9"/>
    <w:rsid w:val="00F57687"/>
    <w:rsid w:val="00F61036"/>
    <w:rsid w:val="00F61237"/>
    <w:rsid w:val="00F62721"/>
    <w:rsid w:val="00F632E8"/>
    <w:rsid w:val="00F64AE9"/>
    <w:rsid w:val="00F65638"/>
    <w:rsid w:val="00F65DAE"/>
    <w:rsid w:val="00F669CD"/>
    <w:rsid w:val="00F66E85"/>
    <w:rsid w:val="00F704D1"/>
    <w:rsid w:val="00F76247"/>
    <w:rsid w:val="00F76315"/>
    <w:rsid w:val="00F77053"/>
    <w:rsid w:val="00F81997"/>
    <w:rsid w:val="00F82D4E"/>
    <w:rsid w:val="00F91D3C"/>
    <w:rsid w:val="00F973BC"/>
    <w:rsid w:val="00FA0D86"/>
    <w:rsid w:val="00FA1F13"/>
    <w:rsid w:val="00FA4866"/>
    <w:rsid w:val="00FA798C"/>
    <w:rsid w:val="00FB0C33"/>
    <w:rsid w:val="00FB1A13"/>
    <w:rsid w:val="00FB324E"/>
    <w:rsid w:val="00FB33E9"/>
    <w:rsid w:val="00FB5CF9"/>
    <w:rsid w:val="00FC0186"/>
    <w:rsid w:val="00FC4300"/>
    <w:rsid w:val="00FC4EC5"/>
    <w:rsid w:val="00FD20AC"/>
    <w:rsid w:val="00FD371B"/>
    <w:rsid w:val="00FE0F30"/>
    <w:rsid w:val="00FE1927"/>
    <w:rsid w:val="00FE5828"/>
    <w:rsid w:val="00FF063A"/>
    <w:rsid w:val="00FF09C1"/>
    <w:rsid w:val="00FF2AAD"/>
    <w:rsid w:val="00FF375A"/>
    <w:rsid w:val="00FF471A"/>
    <w:rsid w:val="00FF5936"/>
    <w:rsid w:val="00FF5D81"/>
    <w:rsid w:val="00FF6A8C"/>
    <w:rsid w:val="00FF7C2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B2882B"/>
  <w15:docId w15:val="{36138B71-C5F1-4CB7-B978-FAF4446B3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22A6"/>
    <w:pPr>
      <w:suppressAutoHyphens/>
      <w:spacing w:line="360" w:lineRule="auto"/>
      <w:jc w:val="both"/>
    </w:pPr>
    <w:rPr>
      <w:sz w:val="24"/>
      <w:lang w:val="en-GB" w:eastAsia="ar-SA"/>
    </w:rPr>
  </w:style>
  <w:style w:type="paragraph" w:styleId="Heading1">
    <w:name w:val="heading 1"/>
    <w:basedOn w:val="Normal"/>
    <w:next w:val="Normal"/>
    <w:qFormat/>
    <w:pPr>
      <w:keepNext/>
      <w:numPr>
        <w:numId w:val="1"/>
      </w:numPr>
      <w:jc w:val="right"/>
      <w:outlineLvl w:val="0"/>
    </w:pPr>
    <w:rPr>
      <w:rFonts w:ascii="Arial" w:hAnsi="Arial"/>
      <w:b/>
      <w:color w:val="000000"/>
      <w:sz w:val="20"/>
      <w:lang w:val="en-IE"/>
    </w:rPr>
  </w:style>
  <w:style w:type="paragraph" w:styleId="Heading2">
    <w:name w:val="heading 2"/>
    <w:basedOn w:val="Normal"/>
    <w:next w:val="Normal"/>
    <w:qFormat/>
    <w:pPr>
      <w:keepNext/>
      <w:numPr>
        <w:ilvl w:val="1"/>
        <w:numId w:val="1"/>
      </w:numPr>
      <w:jc w:val="center"/>
      <w:outlineLvl w:val="1"/>
    </w:pPr>
    <w:rPr>
      <w:rFonts w:ascii="Arial" w:hAnsi="Arial"/>
      <w:b/>
      <w:color w:val="000000"/>
      <w:sz w:val="28"/>
      <w:lang w:val="en-IE"/>
    </w:rPr>
  </w:style>
  <w:style w:type="paragraph" w:styleId="Heading3">
    <w:name w:val="heading 3"/>
    <w:basedOn w:val="Normal"/>
    <w:next w:val="Normal"/>
    <w:qFormat/>
    <w:pPr>
      <w:keepNext/>
      <w:spacing w:before="240" w:after="60"/>
      <w:outlineLvl w:val="2"/>
    </w:pPr>
    <w:rPr>
      <w:rFonts w:ascii="Cambria" w:hAnsi="Cambria"/>
      <w:b/>
      <w:bCs/>
      <w:sz w:val="26"/>
      <w:szCs w:val="26"/>
    </w:rPr>
  </w:style>
  <w:style w:type="paragraph" w:styleId="Heading4">
    <w:name w:val="heading 4"/>
    <w:basedOn w:val="Normal"/>
    <w:next w:val="Normal"/>
    <w:qFormat/>
    <w:pPr>
      <w:keepNext/>
      <w:numPr>
        <w:ilvl w:val="3"/>
        <w:numId w:val="1"/>
      </w:numPr>
      <w:jc w:val="center"/>
      <w:outlineLvl w:val="3"/>
    </w:pPr>
    <w:rPr>
      <w:b/>
      <w:sz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8Num2z0">
    <w:name w:val="WW8Num2z0"/>
    <w:rPr>
      <w:rFonts w:ascii="Symbol" w:hAnsi="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rPr>
  </w:style>
  <w:style w:type="paragraph" w:customStyle="1" w:styleId="Heading">
    <w:name w:val="Heading"/>
    <w:basedOn w:val="Normal"/>
    <w:next w:val="BodyText"/>
    <w:pPr>
      <w:keepNext/>
      <w:spacing w:before="240" w:after="120"/>
    </w:pPr>
    <w:rPr>
      <w:rFonts w:ascii="Nimbus Sans L" w:eastAsia="DejaVu Sans" w:hAnsi="Nimbus Sans 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Cs w:val="24"/>
    </w:rPr>
  </w:style>
  <w:style w:type="paragraph" w:customStyle="1" w:styleId="Index">
    <w:name w:val="Index"/>
    <w:basedOn w:val="Normal"/>
    <w:pPr>
      <w:suppressLineNumbers/>
    </w:pPr>
  </w:style>
  <w:style w:type="paragraph" w:styleId="BalloonText">
    <w:name w:val="Balloon Text"/>
    <w:basedOn w:val="Normal"/>
    <w:rPr>
      <w:rFonts w:ascii="Tahoma" w:hAnsi="Tahoma" w:cs="Tahoma"/>
      <w:sz w:val="16"/>
      <w:szCs w:val="16"/>
    </w:rPr>
  </w:style>
  <w:style w:type="character" w:customStyle="1" w:styleId="Heading3Char">
    <w:name w:val="Heading 3 Char"/>
    <w:semiHidden/>
    <w:rPr>
      <w:rFonts w:ascii="Cambria" w:eastAsia="Times New Roman" w:hAnsi="Cambria" w:cs="Times New Roman"/>
      <w:b/>
      <w:bCs/>
      <w:sz w:val="26"/>
      <w:szCs w:val="26"/>
      <w:lang w:val="en-GB" w:eastAsia="ar-SA"/>
    </w:rPr>
  </w:style>
  <w:style w:type="character" w:customStyle="1" w:styleId="Heading2Char">
    <w:name w:val="Heading 2 Char"/>
    <w:rPr>
      <w:rFonts w:ascii="Arial" w:hAnsi="Arial"/>
      <w:b/>
      <w:color w:val="000000"/>
      <w:sz w:val="28"/>
      <w:lang w:eastAsia="ar-SA"/>
    </w:rPr>
  </w:style>
  <w:style w:type="character" w:customStyle="1" w:styleId="Heading4Char">
    <w:name w:val="Heading 4 Char"/>
    <w:rPr>
      <w:rFonts w:ascii="Arial Narrow" w:hAnsi="Arial Narrow"/>
      <w:b/>
      <w:sz w:val="36"/>
      <w:lang w:val="en-US" w:eastAsia="ar-SA"/>
    </w:rPr>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character" w:customStyle="1" w:styleId="FooterChar">
    <w:name w:val="Footer Char"/>
    <w:link w:val="Footer"/>
    <w:uiPriority w:val="99"/>
    <w:rsid w:val="005420E0"/>
    <w:rPr>
      <w:rFonts w:ascii="Arial Narrow" w:hAnsi="Arial Narrow"/>
      <w:sz w:val="24"/>
      <w:lang w:val="en-GB" w:eastAsia="ar-SA"/>
    </w:rPr>
  </w:style>
  <w:style w:type="paragraph" w:customStyle="1" w:styleId="ExamQuestion">
    <w:name w:val="Exam Question"/>
    <w:basedOn w:val="Normal"/>
    <w:link w:val="ExamQuestionChar"/>
    <w:autoRedefine/>
    <w:qFormat/>
    <w:rsid w:val="00373275"/>
    <w:pPr>
      <w:ind w:firstLine="34"/>
    </w:pPr>
    <w:rPr>
      <w:rFonts w:eastAsia="Arial Narrow" w:cs="Arial Narrow"/>
      <w:bCs/>
      <w:color w:val="000000"/>
      <w:szCs w:val="24"/>
      <w:lang w:val="en-IE" w:eastAsia="en-IE"/>
    </w:rPr>
  </w:style>
  <w:style w:type="paragraph" w:customStyle="1" w:styleId="ExamMarks">
    <w:name w:val="Exam Marks"/>
    <w:basedOn w:val="ExamQuestion"/>
    <w:link w:val="ExamMarksChar"/>
    <w:qFormat/>
    <w:rsid w:val="00844FB4"/>
    <w:pPr>
      <w:spacing w:after="120"/>
      <w:jc w:val="right"/>
    </w:pPr>
    <w:rPr>
      <w:b/>
    </w:rPr>
  </w:style>
  <w:style w:type="character" w:customStyle="1" w:styleId="ExamQuestionChar">
    <w:name w:val="Exam Question Char"/>
    <w:link w:val="ExamQuestion"/>
    <w:rsid w:val="00373275"/>
    <w:rPr>
      <w:rFonts w:eastAsia="Arial Narrow" w:cs="Arial Narrow"/>
      <w:bCs/>
      <w:color w:val="000000"/>
      <w:sz w:val="24"/>
      <w:szCs w:val="24"/>
    </w:rPr>
  </w:style>
  <w:style w:type="character" w:customStyle="1" w:styleId="ExamMarksChar">
    <w:name w:val="Exam Marks Char"/>
    <w:link w:val="ExamMarks"/>
    <w:rsid w:val="00844FB4"/>
    <w:rPr>
      <w:rFonts w:eastAsia="Calibri"/>
      <w:b/>
      <w:sz w:val="24"/>
      <w:szCs w:val="24"/>
    </w:rPr>
  </w:style>
  <w:style w:type="paragraph" w:customStyle="1" w:styleId="Default">
    <w:name w:val="Default"/>
    <w:rsid w:val="00844FB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711E9C"/>
    <w:pPr>
      <w:ind w:left="680" w:hanging="340"/>
    </w:pPr>
  </w:style>
  <w:style w:type="paragraph" w:customStyle="1" w:styleId="Subsubsection">
    <w:name w:val="Subsubsection"/>
    <w:basedOn w:val="Default"/>
    <w:next w:val="Default"/>
    <w:uiPriority w:val="99"/>
    <w:rsid w:val="00B72FCB"/>
    <w:rPr>
      <w:color w:val="auto"/>
    </w:rPr>
  </w:style>
  <w:style w:type="paragraph" w:customStyle="1" w:styleId="sj1">
    <w:name w:val="sj1"/>
    <w:basedOn w:val="Normal"/>
    <w:rsid w:val="00DF6F30"/>
    <w:pPr>
      <w:numPr>
        <w:numId w:val="2"/>
      </w:numPr>
      <w:tabs>
        <w:tab w:val="right" w:pos="7938"/>
      </w:tabs>
      <w:suppressAutoHyphens w:val="0"/>
      <w:spacing w:after="60"/>
    </w:pPr>
    <w:rPr>
      <w:lang w:eastAsia="en-US"/>
    </w:rPr>
  </w:style>
  <w:style w:type="table" w:styleId="TableGrid">
    <w:name w:val="Table Grid"/>
    <w:basedOn w:val="TableNormal"/>
    <w:rsid w:val="00F763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A57B0C"/>
    <w:rPr>
      <w:b/>
      <w:bCs/>
    </w:rPr>
  </w:style>
  <w:style w:type="character" w:customStyle="1" w:styleId="apple-converted-space">
    <w:name w:val="apple-converted-space"/>
    <w:rsid w:val="00A57B0C"/>
  </w:style>
  <w:style w:type="paragraph" w:customStyle="1" w:styleId="ExamQList">
    <w:name w:val="ExamQList"/>
    <w:basedOn w:val="ExamQuestion"/>
    <w:link w:val="ExamQListChar"/>
    <w:qFormat/>
    <w:rsid w:val="001530DC"/>
    <w:pPr>
      <w:numPr>
        <w:numId w:val="3"/>
      </w:numPr>
    </w:pPr>
  </w:style>
  <w:style w:type="character" w:customStyle="1" w:styleId="ExamQListChar">
    <w:name w:val="ExamQList Char"/>
    <w:link w:val="ExamQList"/>
    <w:rsid w:val="001530DC"/>
    <w:rPr>
      <w:rFonts w:eastAsia="Arial Narrow" w:cs="Arial Narrow"/>
      <w:bCs/>
      <w:color w:val="000000"/>
      <w:sz w:val="24"/>
      <w:szCs w:val="24"/>
    </w:rPr>
  </w:style>
  <w:style w:type="paragraph" w:customStyle="1" w:styleId="ExamQNo">
    <w:name w:val="ExamQNo"/>
    <w:basedOn w:val="Caption"/>
    <w:link w:val="ExamQNoChar"/>
    <w:qFormat/>
    <w:rsid w:val="001530DC"/>
    <w:pPr>
      <w:spacing w:before="0" w:after="0"/>
    </w:pPr>
    <w:rPr>
      <w:b/>
      <w:i w:val="0"/>
    </w:rPr>
  </w:style>
  <w:style w:type="character" w:customStyle="1" w:styleId="ExamQNoChar">
    <w:name w:val="ExamQNo Char"/>
    <w:link w:val="ExamQNo"/>
    <w:rsid w:val="001530DC"/>
    <w:rPr>
      <w:b/>
      <w:iCs/>
      <w:sz w:val="24"/>
      <w:szCs w:val="24"/>
      <w:lang w:val="en-GB" w:eastAsia="ar-SA"/>
    </w:rPr>
  </w:style>
  <w:style w:type="paragraph" w:customStyle="1" w:styleId="ExamAnswer">
    <w:name w:val="Exam Answer"/>
    <w:basedOn w:val="Normal"/>
    <w:link w:val="ExamAnswerChar"/>
    <w:qFormat/>
    <w:rsid w:val="001530DC"/>
    <w:rPr>
      <w:sz w:val="22"/>
    </w:rPr>
  </w:style>
  <w:style w:type="character" w:customStyle="1" w:styleId="ExamAnswerChar">
    <w:name w:val="Exam Answer Char"/>
    <w:link w:val="ExamAnswer"/>
    <w:rsid w:val="001530DC"/>
    <w:rPr>
      <w:sz w:val="22"/>
      <w:lang w:val="en-GB" w:eastAsia="ar-SA"/>
    </w:rPr>
  </w:style>
  <w:style w:type="paragraph" w:styleId="Title">
    <w:name w:val="Title"/>
    <w:basedOn w:val="Normal"/>
    <w:link w:val="TitleChar"/>
    <w:qFormat/>
    <w:rsid w:val="00E655C3"/>
    <w:pPr>
      <w:suppressAutoHyphens w:val="0"/>
      <w:spacing w:before="240" w:after="720" w:line="240" w:lineRule="auto"/>
      <w:jc w:val="right"/>
    </w:pPr>
    <w:rPr>
      <w:rFonts w:ascii="Arial" w:hAnsi="Arial"/>
      <w:b/>
      <w:kern w:val="28"/>
      <w:sz w:val="64"/>
      <w:lang w:val="en-US" w:eastAsia="en-US"/>
    </w:rPr>
  </w:style>
  <w:style w:type="character" w:customStyle="1" w:styleId="TitleChar">
    <w:name w:val="Title Char"/>
    <w:basedOn w:val="DefaultParagraphFont"/>
    <w:link w:val="Title"/>
    <w:rsid w:val="00E655C3"/>
    <w:rPr>
      <w:rFonts w:ascii="Arial" w:hAnsi="Arial"/>
      <w:b/>
      <w:kern w:val="28"/>
      <w:sz w:val="64"/>
      <w:lang w:val="en-US" w:eastAsia="en-US"/>
    </w:rPr>
  </w:style>
  <w:style w:type="paragraph" w:customStyle="1" w:styleId="Q1">
    <w:name w:val="Q1"/>
    <w:basedOn w:val="Normal"/>
    <w:link w:val="Q1Char"/>
    <w:qFormat/>
    <w:rsid w:val="00551486"/>
    <w:rPr>
      <w:b/>
      <w:bCs/>
    </w:rPr>
  </w:style>
  <w:style w:type="character" w:customStyle="1" w:styleId="Q1Char">
    <w:name w:val="Q1 Char"/>
    <w:basedOn w:val="DefaultParagraphFont"/>
    <w:link w:val="Q1"/>
    <w:rsid w:val="00551486"/>
    <w:rPr>
      <w:b/>
      <w:bCs/>
      <w:sz w:val="24"/>
      <w:lang w:val="en-GB" w:eastAsia="ar-SA"/>
    </w:rPr>
  </w:style>
  <w:style w:type="paragraph" w:styleId="NormalWeb">
    <w:name w:val="Normal (Web)"/>
    <w:basedOn w:val="Normal"/>
    <w:uiPriority w:val="99"/>
    <w:semiHidden/>
    <w:unhideWhenUsed/>
    <w:rsid w:val="00325D21"/>
    <w:pPr>
      <w:suppressAutoHyphens w:val="0"/>
      <w:spacing w:before="100" w:beforeAutospacing="1" w:after="100" w:afterAutospacing="1" w:line="240" w:lineRule="auto"/>
      <w:jc w:val="left"/>
    </w:pPr>
    <w:rPr>
      <w:szCs w:val="24"/>
      <w:lang w:val="en-IE" w:eastAsia="en-IE"/>
    </w:rPr>
  </w:style>
  <w:style w:type="paragraph" w:customStyle="1" w:styleId="paragraph">
    <w:name w:val="paragraph"/>
    <w:basedOn w:val="Normal"/>
    <w:rsid w:val="007408A2"/>
    <w:pPr>
      <w:suppressAutoHyphens w:val="0"/>
      <w:spacing w:before="100" w:beforeAutospacing="1" w:after="100" w:afterAutospacing="1" w:line="240" w:lineRule="auto"/>
      <w:jc w:val="left"/>
    </w:pPr>
    <w:rPr>
      <w:szCs w:val="24"/>
      <w:lang w:val="en-IE" w:eastAsia="en-IE"/>
    </w:rPr>
  </w:style>
  <w:style w:type="character" w:customStyle="1" w:styleId="normaltextrun">
    <w:name w:val="normaltextrun"/>
    <w:basedOn w:val="DefaultParagraphFont"/>
    <w:rsid w:val="007408A2"/>
  </w:style>
  <w:style w:type="character" w:customStyle="1" w:styleId="eop">
    <w:name w:val="eop"/>
    <w:basedOn w:val="DefaultParagraphFont"/>
    <w:rsid w:val="007408A2"/>
  </w:style>
  <w:style w:type="paragraph" w:customStyle="1" w:styleId="ExamCode">
    <w:name w:val="ExamCode"/>
    <w:basedOn w:val="Normal"/>
    <w:link w:val="ExamCodeChar"/>
    <w:qFormat/>
    <w:rsid w:val="0087483E"/>
    <w:pPr>
      <w:spacing w:line="276" w:lineRule="auto"/>
    </w:pPr>
    <w:rPr>
      <w:rFonts w:ascii="Courier New" w:hAnsi="Courier New"/>
      <w:sz w:val="20"/>
    </w:rPr>
  </w:style>
  <w:style w:type="character" w:customStyle="1" w:styleId="ExamCodeChar">
    <w:name w:val="ExamCode Char"/>
    <w:basedOn w:val="DefaultParagraphFont"/>
    <w:link w:val="ExamCode"/>
    <w:rsid w:val="0087483E"/>
    <w:rPr>
      <w:rFonts w:ascii="Courier New" w:hAnsi="Courier New"/>
      <w:lang w:val="en-GB"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883388">
      <w:bodyDiv w:val="1"/>
      <w:marLeft w:val="0"/>
      <w:marRight w:val="0"/>
      <w:marTop w:val="0"/>
      <w:marBottom w:val="0"/>
      <w:divBdr>
        <w:top w:val="none" w:sz="0" w:space="0" w:color="auto"/>
        <w:left w:val="none" w:sz="0" w:space="0" w:color="auto"/>
        <w:bottom w:val="none" w:sz="0" w:space="0" w:color="auto"/>
        <w:right w:val="none" w:sz="0" w:space="0" w:color="auto"/>
      </w:divBdr>
    </w:div>
    <w:div w:id="309794595">
      <w:bodyDiv w:val="1"/>
      <w:marLeft w:val="0"/>
      <w:marRight w:val="0"/>
      <w:marTop w:val="0"/>
      <w:marBottom w:val="0"/>
      <w:divBdr>
        <w:top w:val="none" w:sz="0" w:space="0" w:color="auto"/>
        <w:left w:val="none" w:sz="0" w:space="0" w:color="auto"/>
        <w:bottom w:val="none" w:sz="0" w:space="0" w:color="auto"/>
        <w:right w:val="none" w:sz="0" w:space="0" w:color="auto"/>
      </w:divBdr>
    </w:div>
    <w:div w:id="345669487">
      <w:bodyDiv w:val="1"/>
      <w:marLeft w:val="0"/>
      <w:marRight w:val="0"/>
      <w:marTop w:val="0"/>
      <w:marBottom w:val="0"/>
      <w:divBdr>
        <w:top w:val="none" w:sz="0" w:space="0" w:color="auto"/>
        <w:left w:val="none" w:sz="0" w:space="0" w:color="auto"/>
        <w:bottom w:val="none" w:sz="0" w:space="0" w:color="auto"/>
        <w:right w:val="none" w:sz="0" w:space="0" w:color="auto"/>
      </w:divBdr>
    </w:div>
    <w:div w:id="416442152">
      <w:bodyDiv w:val="1"/>
      <w:marLeft w:val="0"/>
      <w:marRight w:val="0"/>
      <w:marTop w:val="0"/>
      <w:marBottom w:val="0"/>
      <w:divBdr>
        <w:top w:val="none" w:sz="0" w:space="0" w:color="auto"/>
        <w:left w:val="none" w:sz="0" w:space="0" w:color="auto"/>
        <w:bottom w:val="none" w:sz="0" w:space="0" w:color="auto"/>
        <w:right w:val="none" w:sz="0" w:space="0" w:color="auto"/>
      </w:divBdr>
    </w:div>
    <w:div w:id="851727945">
      <w:bodyDiv w:val="1"/>
      <w:marLeft w:val="0"/>
      <w:marRight w:val="0"/>
      <w:marTop w:val="0"/>
      <w:marBottom w:val="0"/>
      <w:divBdr>
        <w:top w:val="none" w:sz="0" w:space="0" w:color="auto"/>
        <w:left w:val="none" w:sz="0" w:space="0" w:color="auto"/>
        <w:bottom w:val="none" w:sz="0" w:space="0" w:color="auto"/>
        <w:right w:val="none" w:sz="0" w:space="0" w:color="auto"/>
      </w:divBdr>
    </w:div>
    <w:div w:id="1244488814">
      <w:bodyDiv w:val="1"/>
      <w:marLeft w:val="0"/>
      <w:marRight w:val="0"/>
      <w:marTop w:val="0"/>
      <w:marBottom w:val="0"/>
      <w:divBdr>
        <w:top w:val="none" w:sz="0" w:space="0" w:color="auto"/>
        <w:left w:val="none" w:sz="0" w:space="0" w:color="auto"/>
        <w:bottom w:val="none" w:sz="0" w:space="0" w:color="auto"/>
        <w:right w:val="none" w:sz="0" w:space="0" w:color="auto"/>
      </w:divBdr>
    </w:div>
    <w:div w:id="1319385775">
      <w:bodyDiv w:val="1"/>
      <w:marLeft w:val="0"/>
      <w:marRight w:val="0"/>
      <w:marTop w:val="0"/>
      <w:marBottom w:val="0"/>
      <w:divBdr>
        <w:top w:val="none" w:sz="0" w:space="0" w:color="auto"/>
        <w:left w:val="none" w:sz="0" w:space="0" w:color="auto"/>
        <w:bottom w:val="none" w:sz="0" w:space="0" w:color="auto"/>
        <w:right w:val="none" w:sz="0" w:space="0" w:color="auto"/>
      </w:divBdr>
    </w:div>
    <w:div w:id="1405058208">
      <w:bodyDiv w:val="1"/>
      <w:marLeft w:val="0"/>
      <w:marRight w:val="0"/>
      <w:marTop w:val="0"/>
      <w:marBottom w:val="0"/>
      <w:divBdr>
        <w:top w:val="none" w:sz="0" w:space="0" w:color="auto"/>
        <w:left w:val="none" w:sz="0" w:space="0" w:color="auto"/>
        <w:bottom w:val="none" w:sz="0" w:space="0" w:color="auto"/>
        <w:right w:val="none" w:sz="0" w:space="0" w:color="auto"/>
      </w:divBdr>
      <w:divsChild>
        <w:div w:id="1086734443">
          <w:marLeft w:val="0"/>
          <w:marRight w:val="0"/>
          <w:marTop w:val="0"/>
          <w:marBottom w:val="0"/>
          <w:divBdr>
            <w:top w:val="none" w:sz="0" w:space="0" w:color="auto"/>
            <w:left w:val="none" w:sz="0" w:space="0" w:color="auto"/>
            <w:bottom w:val="none" w:sz="0" w:space="0" w:color="auto"/>
            <w:right w:val="none" w:sz="0" w:space="0" w:color="auto"/>
          </w:divBdr>
        </w:div>
        <w:div w:id="1510951848">
          <w:marLeft w:val="0"/>
          <w:marRight w:val="0"/>
          <w:marTop w:val="0"/>
          <w:marBottom w:val="0"/>
          <w:divBdr>
            <w:top w:val="none" w:sz="0" w:space="0" w:color="auto"/>
            <w:left w:val="none" w:sz="0" w:space="0" w:color="auto"/>
            <w:bottom w:val="none" w:sz="0" w:space="0" w:color="auto"/>
            <w:right w:val="none" w:sz="0" w:space="0" w:color="auto"/>
          </w:divBdr>
        </w:div>
        <w:div w:id="2047176047">
          <w:marLeft w:val="0"/>
          <w:marRight w:val="0"/>
          <w:marTop w:val="0"/>
          <w:marBottom w:val="0"/>
          <w:divBdr>
            <w:top w:val="none" w:sz="0" w:space="0" w:color="auto"/>
            <w:left w:val="none" w:sz="0" w:space="0" w:color="auto"/>
            <w:bottom w:val="none" w:sz="0" w:space="0" w:color="auto"/>
            <w:right w:val="none" w:sz="0" w:space="0" w:color="auto"/>
          </w:divBdr>
        </w:div>
        <w:div w:id="1408110069">
          <w:marLeft w:val="0"/>
          <w:marRight w:val="0"/>
          <w:marTop w:val="0"/>
          <w:marBottom w:val="0"/>
          <w:divBdr>
            <w:top w:val="none" w:sz="0" w:space="0" w:color="auto"/>
            <w:left w:val="none" w:sz="0" w:space="0" w:color="auto"/>
            <w:bottom w:val="none" w:sz="0" w:space="0" w:color="auto"/>
            <w:right w:val="none" w:sz="0" w:space="0" w:color="auto"/>
          </w:divBdr>
        </w:div>
        <w:div w:id="2063559466">
          <w:marLeft w:val="0"/>
          <w:marRight w:val="0"/>
          <w:marTop w:val="0"/>
          <w:marBottom w:val="0"/>
          <w:divBdr>
            <w:top w:val="none" w:sz="0" w:space="0" w:color="auto"/>
            <w:left w:val="none" w:sz="0" w:space="0" w:color="auto"/>
            <w:bottom w:val="none" w:sz="0" w:space="0" w:color="auto"/>
            <w:right w:val="none" w:sz="0" w:space="0" w:color="auto"/>
          </w:divBdr>
        </w:div>
        <w:div w:id="1219903668">
          <w:marLeft w:val="0"/>
          <w:marRight w:val="0"/>
          <w:marTop w:val="0"/>
          <w:marBottom w:val="0"/>
          <w:divBdr>
            <w:top w:val="none" w:sz="0" w:space="0" w:color="auto"/>
            <w:left w:val="none" w:sz="0" w:space="0" w:color="auto"/>
            <w:bottom w:val="none" w:sz="0" w:space="0" w:color="auto"/>
            <w:right w:val="none" w:sz="0" w:space="0" w:color="auto"/>
          </w:divBdr>
        </w:div>
        <w:div w:id="1109472641">
          <w:marLeft w:val="0"/>
          <w:marRight w:val="0"/>
          <w:marTop w:val="0"/>
          <w:marBottom w:val="0"/>
          <w:divBdr>
            <w:top w:val="none" w:sz="0" w:space="0" w:color="auto"/>
            <w:left w:val="none" w:sz="0" w:space="0" w:color="auto"/>
            <w:bottom w:val="none" w:sz="0" w:space="0" w:color="auto"/>
            <w:right w:val="none" w:sz="0" w:space="0" w:color="auto"/>
          </w:divBdr>
        </w:div>
        <w:div w:id="732703757">
          <w:marLeft w:val="0"/>
          <w:marRight w:val="0"/>
          <w:marTop w:val="0"/>
          <w:marBottom w:val="0"/>
          <w:divBdr>
            <w:top w:val="none" w:sz="0" w:space="0" w:color="auto"/>
            <w:left w:val="none" w:sz="0" w:space="0" w:color="auto"/>
            <w:bottom w:val="none" w:sz="0" w:space="0" w:color="auto"/>
            <w:right w:val="none" w:sz="0" w:space="0" w:color="auto"/>
          </w:divBdr>
        </w:div>
        <w:div w:id="2031952657">
          <w:marLeft w:val="0"/>
          <w:marRight w:val="0"/>
          <w:marTop w:val="0"/>
          <w:marBottom w:val="0"/>
          <w:divBdr>
            <w:top w:val="none" w:sz="0" w:space="0" w:color="auto"/>
            <w:left w:val="none" w:sz="0" w:space="0" w:color="auto"/>
            <w:bottom w:val="none" w:sz="0" w:space="0" w:color="auto"/>
            <w:right w:val="none" w:sz="0" w:space="0" w:color="auto"/>
          </w:divBdr>
        </w:div>
      </w:divsChild>
    </w:div>
    <w:div w:id="1668554108">
      <w:bodyDiv w:val="1"/>
      <w:marLeft w:val="0"/>
      <w:marRight w:val="0"/>
      <w:marTop w:val="0"/>
      <w:marBottom w:val="0"/>
      <w:divBdr>
        <w:top w:val="none" w:sz="0" w:space="0" w:color="auto"/>
        <w:left w:val="none" w:sz="0" w:space="0" w:color="auto"/>
        <w:bottom w:val="none" w:sz="0" w:space="0" w:color="auto"/>
        <w:right w:val="none" w:sz="0" w:space="0" w:color="auto"/>
      </w:divBdr>
      <w:divsChild>
        <w:div w:id="1335301087">
          <w:marLeft w:val="864"/>
          <w:marRight w:val="0"/>
          <w:marTop w:val="100"/>
          <w:marBottom w:val="0"/>
          <w:divBdr>
            <w:top w:val="none" w:sz="0" w:space="0" w:color="auto"/>
            <w:left w:val="none" w:sz="0" w:space="0" w:color="auto"/>
            <w:bottom w:val="none" w:sz="0" w:space="0" w:color="auto"/>
            <w:right w:val="none" w:sz="0" w:space="0" w:color="auto"/>
          </w:divBdr>
        </w:div>
      </w:divsChild>
    </w:div>
    <w:div w:id="1772432671">
      <w:bodyDiv w:val="1"/>
      <w:marLeft w:val="0"/>
      <w:marRight w:val="0"/>
      <w:marTop w:val="0"/>
      <w:marBottom w:val="0"/>
      <w:divBdr>
        <w:top w:val="none" w:sz="0" w:space="0" w:color="auto"/>
        <w:left w:val="none" w:sz="0" w:space="0" w:color="auto"/>
        <w:bottom w:val="none" w:sz="0" w:space="0" w:color="auto"/>
        <w:right w:val="none" w:sz="0" w:space="0" w:color="auto"/>
      </w:divBdr>
    </w:div>
    <w:div w:id="1834297572">
      <w:bodyDiv w:val="1"/>
      <w:marLeft w:val="0"/>
      <w:marRight w:val="0"/>
      <w:marTop w:val="0"/>
      <w:marBottom w:val="0"/>
      <w:divBdr>
        <w:top w:val="none" w:sz="0" w:space="0" w:color="auto"/>
        <w:left w:val="none" w:sz="0" w:space="0" w:color="auto"/>
        <w:bottom w:val="none" w:sz="0" w:space="0" w:color="auto"/>
        <w:right w:val="none" w:sz="0" w:space="0" w:color="auto"/>
      </w:divBdr>
    </w:div>
    <w:div w:id="1879120814">
      <w:bodyDiv w:val="1"/>
      <w:marLeft w:val="0"/>
      <w:marRight w:val="0"/>
      <w:marTop w:val="0"/>
      <w:marBottom w:val="0"/>
      <w:divBdr>
        <w:top w:val="none" w:sz="0" w:space="0" w:color="auto"/>
        <w:left w:val="none" w:sz="0" w:space="0" w:color="auto"/>
        <w:bottom w:val="none" w:sz="0" w:space="0" w:color="auto"/>
        <w:right w:val="none" w:sz="0" w:space="0" w:color="auto"/>
      </w:divBdr>
      <w:divsChild>
        <w:div w:id="853225916">
          <w:marLeft w:val="0"/>
          <w:marRight w:val="0"/>
          <w:marTop w:val="0"/>
          <w:marBottom w:val="0"/>
          <w:divBdr>
            <w:top w:val="none" w:sz="0" w:space="0" w:color="auto"/>
            <w:left w:val="none" w:sz="0" w:space="0" w:color="auto"/>
            <w:bottom w:val="none" w:sz="0" w:space="0" w:color="auto"/>
            <w:right w:val="none" w:sz="0" w:space="0" w:color="auto"/>
          </w:divBdr>
        </w:div>
        <w:div w:id="346249044">
          <w:marLeft w:val="0"/>
          <w:marRight w:val="0"/>
          <w:marTop w:val="0"/>
          <w:marBottom w:val="0"/>
          <w:divBdr>
            <w:top w:val="none" w:sz="0" w:space="0" w:color="auto"/>
            <w:left w:val="none" w:sz="0" w:space="0" w:color="auto"/>
            <w:bottom w:val="none" w:sz="0" w:space="0" w:color="auto"/>
            <w:right w:val="none" w:sz="0" w:space="0" w:color="auto"/>
          </w:divBdr>
        </w:div>
        <w:div w:id="1295140016">
          <w:marLeft w:val="0"/>
          <w:marRight w:val="0"/>
          <w:marTop w:val="0"/>
          <w:marBottom w:val="0"/>
          <w:divBdr>
            <w:top w:val="none" w:sz="0" w:space="0" w:color="auto"/>
            <w:left w:val="none" w:sz="0" w:space="0" w:color="auto"/>
            <w:bottom w:val="none" w:sz="0" w:space="0" w:color="auto"/>
            <w:right w:val="none" w:sz="0" w:space="0" w:color="auto"/>
          </w:divBdr>
        </w:div>
        <w:div w:id="680086064">
          <w:marLeft w:val="0"/>
          <w:marRight w:val="0"/>
          <w:marTop w:val="0"/>
          <w:marBottom w:val="0"/>
          <w:divBdr>
            <w:top w:val="none" w:sz="0" w:space="0" w:color="auto"/>
            <w:left w:val="none" w:sz="0" w:space="0" w:color="auto"/>
            <w:bottom w:val="none" w:sz="0" w:space="0" w:color="auto"/>
            <w:right w:val="none" w:sz="0" w:space="0" w:color="auto"/>
          </w:divBdr>
        </w:div>
        <w:div w:id="568152255">
          <w:marLeft w:val="0"/>
          <w:marRight w:val="0"/>
          <w:marTop w:val="0"/>
          <w:marBottom w:val="0"/>
          <w:divBdr>
            <w:top w:val="none" w:sz="0" w:space="0" w:color="auto"/>
            <w:left w:val="none" w:sz="0" w:space="0" w:color="auto"/>
            <w:bottom w:val="none" w:sz="0" w:space="0" w:color="auto"/>
            <w:right w:val="none" w:sz="0" w:space="0" w:color="auto"/>
          </w:divBdr>
        </w:div>
        <w:div w:id="1066412854">
          <w:marLeft w:val="0"/>
          <w:marRight w:val="0"/>
          <w:marTop w:val="0"/>
          <w:marBottom w:val="0"/>
          <w:divBdr>
            <w:top w:val="none" w:sz="0" w:space="0" w:color="auto"/>
            <w:left w:val="none" w:sz="0" w:space="0" w:color="auto"/>
            <w:bottom w:val="none" w:sz="0" w:space="0" w:color="auto"/>
            <w:right w:val="none" w:sz="0" w:space="0" w:color="auto"/>
          </w:divBdr>
        </w:div>
        <w:div w:id="1557349522">
          <w:marLeft w:val="0"/>
          <w:marRight w:val="0"/>
          <w:marTop w:val="0"/>
          <w:marBottom w:val="0"/>
          <w:divBdr>
            <w:top w:val="none" w:sz="0" w:space="0" w:color="auto"/>
            <w:left w:val="none" w:sz="0" w:space="0" w:color="auto"/>
            <w:bottom w:val="none" w:sz="0" w:space="0" w:color="auto"/>
            <w:right w:val="none" w:sz="0" w:space="0" w:color="auto"/>
          </w:divBdr>
        </w:div>
        <w:div w:id="907498198">
          <w:marLeft w:val="0"/>
          <w:marRight w:val="0"/>
          <w:marTop w:val="0"/>
          <w:marBottom w:val="0"/>
          <w:divBdr>
            <w:top w:val="none" w:sz="0" w:space="0" w:color="auto"/>
            <w:left w:val="none" w:sz="0" w:space="0" w:color="auto"/>
            <w:bottom w:val="none" w:sz="0" w:space="0" w:color="auto"/>
            <w:right w:val="none" w:sz="0" w:space="0" w:color="auto"/>
          </w:divBdr>
        </w:div>
        <w:div w:id="1886864577">
          <w:marLeft w:val="0"/>
          <w:marRight w:val="0"/>
          <w:marTop w:val="0"/>
          <w:marBottom w:val="0"/>
          <w:divBdr>
            <w:top w:val="none" w:sz="0" w:space="0" w:color="auto"/>
            <w:left w:val="none" w:sz="0" w:space="0" w:color="auto"/>
            <w:bottom w:val="none" w:sz="0" w:space="0" w:color="auto"/>
            <w:right w:val="none" w:sz="0" w:space="0" w:color="auto"/>
          </w:divBdr>
        </w:div>
        <w:div w:id="966397147">
          <w:marLeft w:val="0"/>
          <w:marRight w:val="0"/>
          <w:marTop w:val="0"/>
          <w:marBottom w:val="0"/>
          <w:divBdr>
            <w:top w:val="none" w:sz="0" w:space="0" w:color="auto"/>
            <w:left w:val="none" w:sz="0" w:space="0" w:color="auto"/>
            <w:bottom w:val="none" w:sz="0" w:space="0" w:color="auto"/>
            <w:right w:val="none" w:sz="0" w:space="0" w:color="auto"/>
          </w:divBdr>
        </w:div>
        <w:div w:id="1007488810">
          <w:marLeft w:val="0"/>
          <w:marRight w:val="0"/>
          <w:marTop w:val="0"/>
          <w:marBottom w:val="0"/>
          <w:divBdr>
            <w:top w:val="none" w:sz="0" w:space="0" w:color="auto"/>
            <w:left w:val="none" w:sz="0" w:space="0" w:color="auto"/>
            <w:bottom w:val="none" w:sz="0" w:space="0" w:color="auto"/>
            <w:right w:val="none" w:sz="0" w:space="0" w:color="auto"/>
          </w:divBdr>
        </w:div>
        <w:div w:id="1199514451">
          <w:marLeft w:val="0"/>
          <w:marRight w:val="0"/>
          <w:marTop w:val="0"/>
          <w:marBottom w:val="0"/>
          <w:divBdr>
            <w:top w:val="none" w:sz="0" w:space="0" w:color="auto"/>
            <w:left w:val="none" w:sz="0" w:space="0" w:color="auto"/>
            <w:bottom w:val="none" w:sz="0" w:space="0" w:color="auto"/>
            <w:right w:val="none" w:sz="0" w:space="0" w:color="auto"/>
          </w:divBdr>
        </w:div>
        <w:div w:id="956760196">
          <w:marLeft w:val="0"/>
          <w:marRight w:val="0"/>
          <w:marTop w:val="0"/>
          <w:marBottom w:val="0"/>
          <w:divBdr>
            <w:top w:val="none" w:sz="0" w:space="0" w:color="auto"/>
            <w:left w:val="none" w:sz="0" w:space="0" w:color="auto"/>
            <w:bottom w:val="none" w:sz="0" w:space="0" w:color="auto"/>
            <w:right w:val="none" w:sz="0" w:space="0" w:color="auto"/>
          </w:divBdr>
        </w:div>
        <w:div w:id="1088042756">
          <w:marLeft w:val="0"/>
          <w:marRight w:val="0"/>
          <w:marTop w:val="0"/>
          <w:marBottom w:val="0"/>
          <w:divBdr>
            <w:top w:val="none" w:sz="0" w:space="0" w:color="auto"/>
            <w:left w:val="none" w:sz="0" w:space="0" w:color="auto"/>
            <w:bottom w:val="none" w:sz="0" w:space="0" w:color="auto"/>
            <w:right w:val="none" w:sz="0" w:space="0" w:color="auto"/>
          </w:divBdr>
        </w:div>
        <w:div w:id="987249242">
          <w:marLeft w:val="0"/>
          <w:marRight w:val="0"/>
          <w:marTop w:val="0"/>
          <w:marBottom w:val="0"/>
          <w:divBdr>
            <w:top w:val="none" w:sz="0" w:space="0" w:color="auto"/>
            <w:left w:val="none" w:sz="0" w:space="0" w:color="auto"/>
            <w:bottom w:val="none" w:sz="0" w:space="0" w:color="auto"/>
            <w:right w:val="none" w:sz="0" w:space="0" w:color="auto"/>
          </w:divBdr>
        </w:div>
        <w:div w:id="743142045">
          <w:marLeft w:val="0"/>
          <w:marRight w:val="0"/>
          <w:marTop w:val="0"/>
          <w:marBottom w:val="0"/>
          <w:divBdr>
            <w:top w:val="none" w:sz="0" w:space="0" w:color="auto"/>
            <w:left w:val="none" w:sz="0" w:space="0" w:color="auto"/>
            <w:bottom w:val="none" w:sz="0" w:space="0" w:color="auto"/>
            <w:right w:val="none" w:sz="0" w:space="0" w:color="auto"/>
          </w:divBdr>
        </w:div>
        <w:div w:id="701441263">
          <w:marLeft w:val="0"/>
          <w:marRight w:val="0"/>
          <w:marTop w:val="0"/>
          <w:marBottom w:val="0"/>
          <w:divBdr>
            <w:top w:val="none" w:sz="0" w:space="0" w:color="auto"/>
            <w:left w:val="none" w:sz="0" w:space="0" w:color="auto"/>
            <w:bottom w:val="none" w:sz="0" w:space="0" w:color="auto"/>
            <w:right w:val="none" w:sz="0" w:space="0" w:color="auto"/>
          </w:divBdr>
        </w:div>
        <w:div w:id="1961716662">
          <w:marLeft w:val="0"/>
          <w:marRight w:val="0"/>
          <w:marTop w:val="0"/>
          <w:marBottom w:val="0"/>
          <w:divBdr>
            <w:top w:val="none" w:sz="0" w:space="0" w:color="auto"/>
            <w:left w:val="none" w:sz="0" w:space="0" w:color="auto"/>
            <w:bottom w:val="none" w:sz="0" w:space="0" w:color="auto"/>
            <w:right w:val="none" w:sz="0" w:space="0" w:color="auto"/>
          </w:divBdr>
        </w:div>
        <w:div w:id="997852602">
          <w:marLeft w:val="0"/>
          <w:marRight w:val="0"/>
          <w:marTop w:val="0"/>
          <w:marBottom w:val="0"/>
          <w:divBdr>
            <w:top w:val="none" w:sz="0" w:space="0" w:color="auto"/>
            <w:left w:val="none" w:sz="0" w:space="0" w:color="auto"/>
            <w:bottom w:val="none" w:sz="0" w:space="0" w:color="auto"/>
            <w:right w:val="none" w:sz="0" w:space="0" w:color="auto"/>
          </w:divBdr>
        </w:div>
        <w:div w:id="1251279129">
          <w:marLeft w:val="0"/>
          <w:marRight w:val="0"/>
          <w:marTop w:val="0"/>
          <w:marBottom w:val="0"/>
          <w:divBdr>
            <w:top w:val="none" w:sz="0" w:space="0" w:color="auto"/>
            <w:left w:val="none" w:sz="0" w:space="0" w:color="auto"/>
            <w:bottom w:val="none" w:sz="0" w:space="0" w:color="auto"/>
            <w:right w:val="none" w:sz="0" w:space="0" w:color="auto"/>
          </w:divBdr>
        </w:div>
        <w:div w:id="568926396">
          <w:marLeft w:val="0"/>
          <w:marRight w:val="0"/>
          <w:marTop w:val="0"/>
          <w:marBottom w:val="0"/>
          <w:divBdr>
            <w:top w:val="none" w:sz="0" w:space="0" w:color="auto"/>
            <w:left w:val="none" w:sz="0" w:space="0" w:color="auto"/>
            <w:bottom w:val="none" w:sz="0" w:space="0" w:color="auto"/>
            <w:right w:val="none" w:sz="0" w:space="0" w:color="auto"/>
          </w:divBdr>
        </w:div>
        <w:div w:id="1874727494">
          <w:marLeft w:val="0"/>
          <w:marRight w:val="0"/>
          <w:marTop w:val="0"/>
          <w:marBottom w:val="0"/>
          <w:divBdr>
            <w:top w:val="none" w:sz="0" w:space="0" w:color="auto"/>
            <w:left w:val="none" w:sz="0" w:space="0" w:color="auto"/>
            <w:bottom w:val="none" w:sz="0" w:space="0" w:color="auto"/>
            <w:right w:val="none" w:sz="0" w:space="0" w:color="auto"/>
          </w:divBdr>
        </w:div>
        <w:div w:id="59063946">
          <w:marLeft w:val="0"/>
          <w:marRight w:val="0"/>
          <w:marTop w:val="0"/>
          <w:marBottom w:val="0"/>
          <w:divBdr>
            <w:top w:val="none" w:sz="0" w:space="0" w:color="auto"/>
            <w:left w:val="none" w:sz="0" w:space="0" w:color="auto"/>
            <w:bottom w:val="none" w:sz="0" w:space="0" w:color="auto"/>
            <w:right w:val="none" w:sz="0" w:space="0" w:color="auto"/>
          </w:divBdr>
        </w:div>
        <w:div w:id="1163860997">
          <w:marLeft w:val="0"/>
          <w:marRight w:val="0"/>
          <w:marTop w:val="0"/>
          <w:marBottom w:val="0"/>
          <w:divBdr>
            <w:top w:val="none" w:sz="0" w:space="0" w:color="auto"/>
            <w:left w:val="none" w:sz="0" w:space="0" w:color="auto"/>
            <w:bottom w:val="none" w:sz="0" w:space="0" w:color="auto"/>
            <w:right w:val="none" w:sz="0" w:space="0" w:color="auto"/>
          </w:divBdr>
        </w:div>
        <w:div w:id="113912187">
          <w:marLeft w:val="0"/>
          <w:marRight w:val="0"/>
          <w:marTop w:val="0"/>
          <w:marBottom w:val="0"/>
          <w:divBdr>
            <w:top w:val="none" w:sz="0" w:space="0" w:color="auto"/>
            <w:left w:val="none" w:sz="0" w:space="0" w:color="auto"/>
            <w:bottom w:val="none" w:sz="0" w:space="0" w:color="auto"/>
            <w:right w:val="none" w:sz="0" w:space="0" w:color="auto"/>
          </w:divBdr>
        </w:div>
        <w:div w:id="1642802450">
          <w:marLeft w:val="0"/>
          <w:marRight w:val="0"/>
          <w:marTop w:val="0"/>
          <w:marBottom w:val="0"/>
          <w:divBdr>
            <w:top w:val="none" w:sz="0" w:space="0" w:color="auto"/>
            <w:left w:val="none" w:sz="0" w:space="0" w:color="auto"/>
            <w:bottom w:val="none" w:sz="0" w:space="0" w:color="auto"/>
            <w:right w:val="none" w:sz="0" w:space="0" w:color="auto"/>
          </w:divBdr>
        </w:div>
        <w:div w:id="499124655">
          <w:marLeft w:val="0"/>
          <w:marRight w:val="0"/>
          <w:marTop w:val="0"/>
          <w:marBottom w:val="0"/>
          <w:divBdr>
            <w:top w:val="none" w:sz="0" w:space="0" w:color="auto"/>
            <w:left w:val="none" w:sz="0" w:space="0" w:color="auto"/>
            <w:bottom w:val="none" w:sz="0" w:space="0" w:color="auto"/>
            <w:right w:val="none" w:sz="0" w:space="0" w:color="auto"/>
          </w:divBdr>
        </w:div>
        <w:div w:id="15422312">
          <w:marLeft w:val="0"/>
          <w:marRight w:val="0"/>
          <w:marTop w:val="0"/>
          <w:marBottom w:val="0"/>
          <w:divBdr>
            <w:top w:val="none" w:sz="0" w:space="0" w:color="auto"/>
            <w:left w:val="none" w:sz="0" w:space="0" w:color="auto"/>
            <w:bottom w:val="none" w:sz="0" w:space="0" w:color="auto"/>
            <w:right w:val="none" w:sz="0" w:space="0" w:color="auto"/>
          </w:divBdr>
        </w:div>
        <w:div w:id="1788160140">
          <w:marLeft w:val="0"/>
          <w:marRight w:val="0"/>
          <w:marTop w:val="0"/>
          <w:marBottom w:val="0"/>
          <w:divBdr>
            <w:top w:val="none" w:sz="0" w:space="0" w:color="auto"/>
            <w:left w:val="none" w:sz="0" w:space="0" w:color="auto"/>
            <w:bottom w:val="none" w:sz="0" w:space="0" w:color="auto"/>
            <w:right w:val="none" w:sz="0" w:space="0" w:color="auto"/>
          </w:divBdr>
        </w:div>
        <w:div w:id="591352050">
          <w:marLeft w:val="0"/>
          <w:marRight w:val="0"/>
          <w:marTop w:val="0"/>
          <w:marBottom w:val="0"/>
          <w:divBdr>
            <w:top w:val="none" w:sz="0" w:space="0" w:color="auto"/>
            <w:left w:val="none" w:sz="0" w:space="0" w:color="auto"/>
            <w:bottom w:val="none" w:sz="0" w:space="0" w:color="auto"/>
            <w:right w:val="none" w:sz="0" w:space="0" w:color="auto"/>
          </w:divBdr>
        </w:div>
        <w:div w:id="1956935326">
          <w:marLeft w:val="0"/>
          <w:marRight w:val="0"/>
          <w:marTop w:val="0"/>
          <w:marBottom w:val="0"/>
          <w:divBdr>
            <w:top w:val="none" w:sz="0" w:space="0" w:color="auto"/>
            <w:left w:val="none" w:sz="0" w:space="0" w:color="auto"/>
            <w:bottom w:val="none" w:sz="0" w:space="0" w:color="auto"/>
            <w:right w:val="none" w:sz="0" w:space="0" w:color="auto"/>
          </w:divBdr>
        </w:div>
        <w:div w:id="1126050217">
          <w:marLeft w:val="0"/>
          <w:marRight w:val="0"/>
          <w:marTop w:val="0"/>
          <w:marBottom w:val="0"/>
          <w:divBdr>
            <w:top w:val="none" w:sz="0" w:space="0" w:color="auto"/>
            <w:left w:val="none" w:sz="0" w:space="0" w:color="auto"/>
            <w:bottom w:val="none" w:sz="0" w:space="0" w:color="auto"/>
            <w:right w:val="none" w:sz="0" w:space="0" w:color="auto"/>
          </w:divBdr>
        </w:div>
        <w:div w:id="1549294576">
          <w:marLeft w:val="0"/>
          <w:marRight w:val="0"/>
          <w:marTop w:val="0"/>
          <w:marBottom w:val="0"/>
          <w:divBdr>
            <w:top w:val="none" w:sz="0" w:space="0" w:color="auto"/>
            <w:left w:val="none" w:sz="0" w:space="0" w:color="auto"/>
            <w:bottom w:val="none" w:sz="0" w:space="0" w:color="auto"/>
            <w:right w:val="none" w:sz="0" w:space="0" w:color="auto"/>
          </w:divBdr>
        </w:div>
        <w:div w:id="885528674">
          <w:marLeft w:val="0"/>
          <w:marRight w:val="0"/>
          <w:marTop w:val="0"/>
          <w:marBottom w:val="0"/>
          <w:divBdr>
            <w:top w:val="none" w:sz="0" w:space="0" w:color="auto"/>
            <w:left w:val="none" w:sz="0" w:space="0" w:color="auto"/>
            <w:bottom w:val="none" w:sz="0" w:space="0" w:color="auto"/>
            <w:right w:val="none" w:sz="0" w:space="0" w:color="auto"/>
          </w:divBdr>
        </w:div>
        <w:div w:id="117339345">
          <w:marLeft w:val="0"/>
          <w:marRight w:val="0"/>
          <w:marTop w:val="0"/>
          <w:marBottom w:val="0"/>
          <w:divBdr>
            <w:top w:val="none" w:sz="0" w:space="0" w:color="auto"/>
            <w:left w:val="none" w:sz="0" w:space="0" w:color="auto"/>
            <w:bottom w:val="none" w:sz="0" w:space="0" w:color="auto"/>
            <w:right w:val="none" w:sz="0" w:space="0" w:color="auto"/>
          </w:divBdr>
        </w:div>
        <w:div w:id="716051159">
          <w:marLeft w:val="0"/>
          <w:marRight w:val="0"/>
          <w:marTop w:val="0"/>
          <w:marBottom w:val="0"/>
          <w:divBdr>
            <w:top w:val="none" w:sz="0" w:space="0" w:color="auto"/>
            <w:left w:val="none" w:sz="0" w:space="0" w:color="auto"/>
            <w:bottom w:val="none" w:sz="0" w:space="0" w:color="auto"/>
            <w:right w:val="none" w:sz="0" w:space="0" w:color="auto"/>
          </w:divBdr>
        </w:div>
        <w:div w:id="1327053951">
          <w:marLeft w:val="0"/>
          <w:marRight w:val="0"/>
          <w:marTop w:val="0"/>
          <w:marBottom w:val="0"/>
          <w:divBdr>
            <w:top w:val="none" w:sz="0" w:space="0" w:color="auto"/>
            <w:left w:val="none" w:sz="0" w:space="0" w:color="auto"/>
            <w:bottom w:val="none" w:sz="0" w:space="0" w:color="auto"/>
            <w:right w:val="none" w:sz="0" w:space="0" w:color="auto"/>
          </w:divBdr>
        </w:div>
        <w:div w:id="16585500">
          <w:marLeft w:val="0"/>
          <w:marRight w:val="0"/>
          <w:marTop w:val="0"/>
          <w:marBottom w:val="0"/>
          <w:divBdr>
            <w:top w:val="none" w:sz="0" w:space="0" w:color="auto"/>
            <w:left w:val="none" w:sz="0" w:space="0" w:color="auto"/>
            <w:bottom w:val="none" w:sz="0" w:space="0" w:color="auto"/>
            <w:right w:val="none" w:sz="0" w:space="0" w:color="auto"/>
          </w:divBdr>
        </w:div>
        <w:div w:id="548346000">
          <w:marLeft w:val="0"/>
          <w:marRight w:val="0"/>
          <w:marTop w:val="0"/>
          <w:marBottom w:val="0"/>
          <w:divBdr>
            <w:top w:val="none" w:sz="0" w:space="0" w:color="auto"/>
            <w:left w:val="none" w:sz="0" w:space="0" w:color="auto"/>
            <w:bottom w:val="none" w:sz="0" w:space="0" w:color="auto"/>
            <w:right w:val="none" w:sz="0" w:space="0" w:color="auto"/>
          </w:divBdr>
        </w:div>
        <w:div w:id="1794905240">
          <w:marLeft w:val="0"/>
          <w:marRight w:val="0"/>
          <w:marTop w:val="0"/>
          <w:marBottom w:val="0"/>
          <w:divBdr>
            <w:top w:val="none" w:sz="0" w:space="0" w:color="auto"/>
            <w:left w:val="none" w:sz="0" w:space="0" w:color="auto"/>
            <w:bottom w:val="none" w:sz="0" w:space="0" w:color="auto"/>
            <w:right w:val="none" w:sz="0" w:space="0" w:color="auto"/>
          </w:divBdr>
        </w:div>
        <w:div w:id="4575729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45E7BE-40E4-4127-8E5D-82F8B468AE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1798</Words>
  <Characters>1025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S555-6-7-8/413</vt:lpstr>
    </vt:vector>
  </TitlesOfParts>
  <Company>DIT</Company>
  <LinksUpToDate>false</LinksUpToDate>
  <CharactersWithSpaces>12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555-6-7-8/413</dc:title>
  <dc:creator>Eileen.Byrne</dc:creator>
  <cp:lastModifiedBy>Deirdre Lawless</cp:lastModifiedBy>
  <cp:revision>38</cp:revision>
  <cp:lastPrinted>2022-11-03T17:14:00Z</cp:lastPrinted>
  <dcterms:created xsi:type="dcterms:W3CDTF">2022-11-19T11:56:00Z</dcterms:created>
  <dcterms:modified xsi:type="dcterms:W3CDTF">2022-12-06T15:31:00Z</dcterms:modified>
</cp:coreProperties>
</file>